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AC3C13" w:rsidRDefault="000702D4" w:rsidP="000702D4">
      <w:pPr>
        <w:tabs>
          <w:tab w:val="left" w:pos="5220"/>
        </w:tabs>
        <w:ind w:firstLine="90"/>
        <w:jc w:val="center"/>
        <w:rPr>
          <w:b/>
          <w:bCs/>
          <w:sz w:val="28"/>
          <w:szCs w:val="28"/>
        </w:rPr>
      </w:pPr>
      <w:r w:rsidRPr="00AC3C13">
        <w:rPr>
          <w:b/>
          <w:bCs/>
          <w:sz w:val="28"/>
          <w:szCs w:val="28"/>
        </w:rPr>
        <w:t>Hemovigilance Module</w:t>
      </w:r>
    </w:p>
    <w:p w14:paraId="5F2C6A0B" w14:textId="77777777" w:rsidR="000702D4" w:rsidRPr="00AC3C13" w:rsidRDefault="000702D4" w:rsidP="000702D4">
      <w:pPr>
        <w:ind w:left="90"/>
        <w:jc w:val="center"/>
        <w:rPr>
          <w:b/>
          <w:bCs/>
          <w:sz w:val="28"/>
          <w:szCs w:val="28"/>
        </w:rPr>
      </w:pPr>
      <w:r w:rsidRPr="00AC3C13">
        <w:rPr>
          <w:b/>
          <w:bCs/>
          <w:sz w:val="28"/>
          <w:szCs w:val="28"/>
        </w:rPr>
        <w:t>Adverse Reaction</w:t>
      </w:r>
    </w:p>
    <w:p w14:paraId="45ECFEC3" w14:textId="73F78DBC" w:rsidR="000702D4" w:rsidRPr="00AC3C13" w:rsidRDefault="00E35FDD" w:rsidP="000702D4">
      <w:pPr>
        <w:ind w:left="90"/>
        <w:jc w:val="center"/>
        <w:rPr>
          <w:b/>
          <w:bCs/>
          <w:sz w:val="28"/>
          <w:szCs w:val="28"/>
        </w:rPr>
      </w:pPr>
      <w:r w:rsidRPr="00AC3C13">
        <w:rPr>
          <w:b/>
          <w:bCs/>
          <w:sz w:val="28"/>
          <w:szCs w:val="28"/>
        </w:rPr>
        <w:t>Transfusion Associated Dyspnea</w:t>
      </w:r>
    </w:p>
    <w:p w14:paraId="2FF665B8" w14:textId="77777777" w:rsidR="000702D4" w:rsidRPr="001A045F" w:rsidRDefault="000702D4" w:rsidP="000702D4">
      <w:pPr>
        <w:ind w:left="90"/>
        <w:rPr>
          <w:b/>
          <w:sz w:val="18"/>
          <w:szCs w:val="18"/>
        </w:rPr>
      </w:pPr>
      <w:r w:rsidRPr="001A045F">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4"/>
        <w:gridCol w:w="179"/>
        <w:gridCol w:w="963"/>
        <w:gridCol w:w="182"/>
        <w:gridCol w:w="547"/>
        <w:gridCol w:w="173"/>
        <w:gridCol w:w="250"/>
        <w:gridCol w:w="20"/>
        <w:gridCol w:w="458"/>
        <w:gridCol w:w="412"/>
        <w:gridCol w:w="282"/>
        <w:gridCol w:w="26"/>
        <w:gridCol w:w="561"/>
        <w:gridCol w:w="127"/>
        <w:gridCol w:w="24"/>
        <w:gridCol w:w="723"/>
        <w:gridCol w:w="204"/>
        <w:gridCol w:w="700"/>
        <w:gridCol w:w="288"/>
        <w:gridCol w:w="72"/>
        <w:gridCol w:w="180"/>
        <w:gridCol w:w="260"/>
        <w:gridCol w:w="297"/>
        <w:gridCol w:w="73"/>
        <w:gridCol w:w="88"/>
        <w:gridCol w:w="23"/>
        <w:gridCol w:w="105"/>
        <w:gridCol w:w="500"/>
        <w:gridCol w:w="94"/>
        <w:gridCol w:w="86"/>
        <w:gridCol w:w="362"/>
        <w:gridCol w:w="670"/>
        <w:gridCol w:w="501"/>
        <w:gridCol w:w="1171"/>
      </w:tblGrid>
      <w:tr w:rsidR="00BB2D40" w:rsidRPr="00614D6A" w14:paraId="7DB4C6DF" w14:textId="77777777" w:rsidTr="003F7FB9">
        <w:trPr>
          <w:trHeight w:val="331"/>
          <w:jc w:val="center"/>
        </w:trPr>
        <w:tc>
          <w:tcPr>
            <w:tcW w:w="2578" w:type="dxa"/>
            <w:gridSpan w:val="7"/>
            <w:tcBorders>
              <w:top w:val="single" w:sz="4" w:space="0" w:color="auto"/>
              <w:left w:val="single" w:sz="4" w:space="0" w:color="auto"/>
              <w:bottom w:val="single" w:sz="4" w:space="0" w:color="auto"/>
              <w:right w:val="nil"/>
            </w:tcBorders>
            <w:vAlign w:val="center"/>
          </w:tcPr>
          <w:p w14:paraId="2B478F1A" w14:textId="77777777" w:rsidR="00BB2D40" w:rsidRPr="00614D6A" w:rsidRDefault="00BB2D40" w:rsidP="00511459">
            <w:pPr>
              <w:spacing w:after="40"/>
              <w:rPr>
                <w:bCs/>
                <w:sz w:val="21"/>
                <w:szCs w:val="21"/>
              </w:rPr>
            </w:pPr>
            <w:r w:rsidRPr="00614D6A">
              <w:rPr>
                <w:bCs/>
                <w:sz w:val="21"/>
                <w:szCs w:val="21"/>
              </w:rPr>
              <w:t>*Facility ID#: _________</w:t>
            </w:r>
          </w:p>
        </w:tc>
        <w:tc>
          <w:tcPr>
            <w:tcW w:w="4337" w:type="dxa"/>
            <w:gridSpan w:val="15"/>
            <w:tcBorders>
              <w:top w:val="single" w:sz="4" w:space="0" w:color="auto"/>
              <w:left w:val="nil"/>
              <w:bottom w:val="single" w:sz="4" w:space="0" w:color="auto"/>
              <w:right w:val="nil"/>
            </w:tcBorders>
            <w:vAlign w:val="center"/>
          </w:tcPr>
          <w:p w14:paraId="7349AFCF" w14:textId="77777777" w:rsidR="00BB2D40" w:rsidRPr="00614D6A" w:rsidRDefault="00BB2D40" w:rsidP="00511459">
            <w:pPr>
              <w:spacing w:after="40"/>
              <w:rPr>
                <w:bCs/>
                <w:sz w:val="21"/>
                <w:szCs w:val="21"/>
              </w:rPr>
            </w:pPr>
            <w:r w:rsidRPr="00614D6A">
              <w:rPr>
                <w:bCs/>
                <w:sz w:val="21"/>
                <w:szCs w:val="21"/>
              </w:rPr>
              <w:t>NHSN Adverse Reaction #: __________</w:t>
            </w:r>
          </w:p>
        </w:tc>
        <w:tc>
          <w:tcPr>
            <w:tcW w:w="3970" w:type="dxa"/>
            <w:gridSpan w:val="12"/>
            <w:tcBorders>
              <w:top w:val="single" w:sz="4" w:space="0" w:color="auto"/>
              <w:left w:val="nil"/>
              <w:bottom w:val="single" w:sz="4" w:space="0" w:color="auto"/>
              <w:right w:val="single" w:sz="4" w:space="0" w:color="auto"/>
            </w:tcBorders>
            <w:vAlign w:val="bottom"/>
          </w:tcPr>
          <w:p w14:paraId="6CEA9075" w14:textId="77777777" w:rsidR="00BB2D40" w:rsidRPr="00614D6A" w:rsidRDefault="00BB2D40" w:rsidP="00511459">
            <w:pPr>
              <w:spacing w:after="40"/>
              <w:rPr>
                <w:bCs/>
                <w:sz w:val="21"/>
                <w:szCs w:val="21"/>
              </w:rPr>
            </w:pPr>
          </w:p>
        </w:tc>
      </w:tr>
      <w:tr w:rsidR="00BB2D40" w:rsidRPr="00614D6A" w14:paraId="3F67C1F5" w14:textId="77777777" w:rsidTr="5FB0463A">
        <w:trPr>
          <w:trHeight w:val="331"/>
          <w:jc w:val="center"/>
        </w:trPr>
        <w:tc>
          <w:tcPr>
            <w:tcW w:w="10885" w:type="dxa"/>
            <w:gridSpan w:val="34"/>
            <w:tcBorders>
              <w:bottom w:val="single" w:sz="4" w:space="0" w:color="auto"/>
            </w:tcBorders>
            <w:shd w:val="clear" w:color="auto" w:fill="D9D9D9" w:themeFill="background1" w:themeFillShade="D9"/>
            <w:vAlign w:val="bottom"/>
          </w:tcPr>
          <w:p w14:paraId="1B3E4848" w14:textId="77777777" w:rsidR="00BB2D40" w:rsidRPr="00614D6A" w:rsidRDefault="00BB2D40" w:rsidP="00511459">
            <w:pPr>
              <w:rPr>
                <w:b/>
                <w:bCs/>
              </w:rPr>
            </w:pPr>
            <w:r w:rsidRPr="00614D6A">
              <w:rPr>
                <w:b/>
                <w:bCs/>
              </w:rPr>
              <w:t>Patient Information</w:t>
            </w:r>
          </w:p>
        </w:tc>
      </w:tr>
      <w:tr w:rsidR="002529E7" w:rsidRPr="00614D6A" w14:paraId="21B316A1" w14:textId="77777777" w:rsidTr="00D52543">
        <w:trPr>
          <w:trHeight w:val="331"/>
          <w:jc w:val="center"/>
        </w:trPr>
        <w:tc>
          <w:tcPr>
            <w:tcW w:w="3750" w:type="dxa"/>
            <w:gridSpan w:val="11"/>
            <w:tcBorders>
              <w:top w:val="single" w:sz="4" w:space="0" w:color="auto"/>
              <w:left w:val="single" w:sz="4" w:space="0" w:color="auto"/>
              <w:bottom w:val="single" w:sz="4" w:space="0" w:color="auto"/>
              <w:right w:val="nil"/>
            </w:tcBorders>
            <w:vAlign w:val="bottom"/>
          </w:tcPr>
          <w:p w14:paraId="0A8898A4" w14:textId="701CA5EF" w:rsidR="002529E7" w:rsidRPr="009E1004" w:rsidRDefault="002529E7" w:rsidP="002529E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14:paraId="35548DBE" w14:textId="50FF61AF" w:rsidR="002529E7" w:rsidRPr="009E1004" w:rsidRDefault="002529E7" w:rsidP="002529E7">
            <w:pPr>
              <w:spacing w:after="40"/>
              <w:ind w:left="-108"/>
              <w:rPr>
                <w:b/>
                <w:sz w:val="21"/>
                <w:szCs w:val="21"/>
              </w:rPr>
            </w:pPr>
          </w:p>
        </w:tc>
        <w:tc>
          <w:tcPr>
            <w:tcW w:w="3512" w:type="dxa"/>
            <w:gridSpan w:val="9"/>
            <w:tcBorders>
              <w:top w:val="single" w:sz="4" w:space="0" w:color="auto"/>
              <w:left w:val="nil"/>
              <w:bottom w:val="single" w:sz="4" w:space="0" w:color="auto"/>
              <w:right w:val="single" w:sz="4" w:space="0" w:color="auto"/>
            </w:tcBorders>
            <w:vAlign w:val="bottom"/>
          </w:tcPr>
          <w:p w14:paraId="75538F73" w14:textId="7F585828" w:rsidR="002529E7" w:rsidRPr="009E1004" w:rsidRDefault="002529E7" w:rsidP="002529E7">
            <w:pPr>
              <w:spacing w:after="40"/>
              <w:ind w:left="-108"/>
              <w:rPr>
                <w:b/>
                <w:sz w:val="21"/>
                <w:szCs w:val="21"/>
              </w:rPr>
            </w:pPr>
            <w:r w:rsidRPr="009E1004">
              <w:rPr>
                <w:b/>
                <w:sz w:val="21"/>
                <w:szCs w:val="21"/>
              </w:rPr>
              <w:t>*Date of Birth:</w:t>
            </w:r>
            <w:r w:rsidRPr="009D551C">
              <w:rPr>
                <w:sz w:val="21"/>
                <w:szCs w:val="21"/>
              </w:rPr>
              <w:t xml:space="preserve"> </w:t>
            </w:r>
            <w:r w:rsidRPr="009D551C">
              <w:rPr>
                <w:sz w:val="18"/>
                <w:szCs w:val="18"/>
              </w:rPr>
              <w:t>____/____/_____</w:t>
            </w:r>
          </w:p>
        </w:tc>
      </w:tr>
      <w:tr w:rsidR="00F34BE3" w:rsidRPr="00614D6A" w14:paraId="418372FE" w14:textId="77777777" w:rsidTr="0052497C">
        <w:trPr>
          <w:trHeight w:val="288"/>
          <w:jc w:val="center"/>
        </w:trPr>
        <w:tc>
          <w:tcPr>
            <w:tcW w:w="3750" w:type="dxa"/>
            <w:gridSpan w:val="11"/>
            <w:tcBorders>
              <w:top w:val="single" w:sz="4" w:space="0" w:color="auto"/>
              <w:left w:val="single" w:sz="4" w:space="0" w:color="auto"/>
              <w:bottom w:val="single" w:sz="4" w:space="0" w:color="auto"/>
              <w:right w:val="nil"/>
            </w:tcBorders>
          </w:tcPr>
          <w:p w14:paraId="7D590438" w14:textId="21416F8F" w:rsidR="00F34BE3" w:rsidRPr="009E1004" w:rsidRDefault="006B160A" w:rsidP="003F7FB9">
            <w:pPr>
              <w:spacing w:after="40"/>
              <w:rPr>
                <w:b/>
                <w:bCs/>
                <w:sz w:val="21"/>
                <w:szCs w:val="21"/>
              </w:rPr>
            </w:pPr>
            <w:r>
              <w:rPr>
                <w:b/>
                <w:bCs/>
                <w:sz w:val="21"/>
                <w:szCs w:val="21"/>
              </w:rPr>
              <w:t>*</w:t>
            </w:r>
            <w:r w:rsidR="00F34BE3" w:rsidRPr="006B160A">
              <w:rPr>
                <w:b/>
                <w:bCs/>
                <w:sz w:val="21"/>
                <w:szCs w:val="21"/>
              </w:rPr>
              <w:t>Sex:</w:t>
            </w:r>
            <w:r w:rsidR="00F34BE3">
              <w:rPr>
                <w:sz w:val="21"/>
                <w:szCs w:val="21"/>
              </w:rPr>
              <w:t xml:space="preserve"> </w:t>
            </w:r>
            <w:r w:rsidR="00F34BE3" w:rsidRPr="00614D6A">
              <w:rPr>
                <w:sz w:val="21"/>
                <w:szCs w:val="21"/>
              </w:rPr>
              <w:fldChar w:fldCharType="begin">
                <w:ffData>
                  <w:name w:val="Check1"/>
                  <w:enabled/>
                  <w:calcOnExit w:val="0"/>
                  <w:checkBox>
                    <w:sizeAuto/>
                    <w:default w:val="0"/>
                  </w:checkBox>
                </w:ffData>
              </w:fldChar>
            </w:r>
            <w:r w:rsidR="00F34BE3" w:rsidRPr="00614D6A">
              <w:rPr>
                <w:sz w:val="21"/>
                <w:szCs w:val="21"/>
              </w:rPr>
              <w:instrText xml:space="preserve"> FORMCHECKBOX </w:instrText>
            </w:r>
            <w:r w:rsidR="00A97B07">
              <w:rPr>
                <w:sz w:val="21"/>
                <w:szCs w:val="21"/>
              </w:rPr>
            </w:r>
            <w:r w:rsidR="00A97B07">
              <w:rPr>
                <w:sz w:val="21"/>
                <w:szCs w:val="21"/>
              </w:rPr>
              <w:fldChar w:fldCharType="separate"/>
            </w:r>
            <w:r w:rsidR="00F34BE3" w:rsidRPr="00614D6A">
              <w:rPr>
                <w:sz w:val="21"/>
                <w:szCs w:val="21"/>
              </w:rPr>
              <w:fldChar w:fldCharType="end"/>
            </w:r>
            <w:r w:rsidR="00F34BE3">
              <w:rPr>
                <w:sz w:val="21"/>
                <w:szCs w:val="21"/>
              </w:rPr>
              <w:t xml:space="preserve">M   </w:t>
            </w:r>
            <w:r w:rsidR="00F34BE3" w:rsidRPr="00614D6A">
              <w:rPr>
                <w:sz w:val="21"/>
                <w:szCs w:val="21"/>
              </w:rPr>
              <w:fldChar w:fldCharType="begin">
                <w:ffData>
                  <w:name w:val="Check1"/>
                  <w:enabled/>
                  <w:calcOnExit w:val="0"/>
                  <w:checkBox>
                    <w:sizeAuto/>
                    <w:default w:val="0"/>
                  </w:checkBox>
                </w:ffData>
              </w:fldChar>
            </w:r>
            <w:r w:rsidR="00F34BE3" w:rsidRPr="00614D6A">
              <w:rPr>
                <w:sz w:val="21"/>
                <w:szCs w:val="21"/>
              </w:rPr>
              <w:instrText xml:space="preserve"> FORMCHECKBOX </w:instrText>
            </w:r>
            <w:r w:rsidR="00A97B07">
              <w:rPr>
                <w:sz w:val="21"/>
                <w:szCs w:val="21"/>
              </w:rPr>
            </w:r>
            <w:r w:rsidR="00A97B07">
              <w:rPr>
                <w:sz w:val="21"/>
                <w:szCs w:val="21"/>
              </w:rPr>
              <w:fldChar w:fldCharType="separate"/>
            </w:r>
            <w:r w:rsidR="00F34BE3" w:rsidRPr="00614D6A">
              <w:rPr>
                <w:sz w:val="21"/>
                <w:szCs w:val="21"/>
              </w:rPr>
              <w:fldChar w:fldCharType="end"/>
            </w:r>
            <w:r w:rsidR="00F34BE3">
              <w:rPr>
                <w:sz w:val="21"/>
                <w:szCs w:val="21"/>
              </w:rPr>
              <w:t xml:space="preserve">F   </w:t>
            </w:r>
          </w:p>
        </w:tc>
        <w:tc>
          <w:tcPr>
            <w:tcW w:w="7135" w:type="dxa"/>
            <w:gridSpan w:val="23"/>
            <w:tcBorders>
              <w:top w:val="single" w:sz="4" w:space="0" w:color="auto"/>
              <w:left w:val="nil"/>
              <w:right w:val="single" w:sz="4" w:space="0" w:color="auto"/>
            </w:tcBorders>
            <w:vAlign w:val="center"/>
          </w:tcPr>
          <w:p w14:paraId="497FA901" w14:textId="6098B117" w:rsidR="00F34BE3" w:rsidRPr="009E1004" w:rsidRDefault="00F34BE3" w:rsidP="003F7FB9">
            <w:pPr>
              <w:spacing w:after="40"/>
              <w:rPr>
                <w:b/>
                <w:sz w:val="21"/>
                <w:szCs w:val="21"/>
              </w:rPr>
            </w:pPr>
          </w:p>
        </w:tc>
      </w:tr>
      <w:tr w:rsidR="003F7FB9" w:rsidRPr="00614D6A" w14:paraId="3CD19BD7" w14:textId="77777777" w:rsidTr="00D52543">
        <w:trPr>
          <w:trHeight w:val="253"/>
          <w:jc w:val="center"/>
        </w:trPr>
        <w:tc>
          <w:tcPr>
            <w:tcW w:w="3750" w:type="dxa"/>
            <w:gridSpan w:val="11"/>
            <w:tcBorders>
              <w:top w:val="single" w:sz="4" w:space="0" w:color="auto"/>
              <w:left w:val="single" w:sz="4" w:space="0" w:color="auto"/>
              <w:bottom w:val="nil"/>
              <w:right w:val="nil"/>
            </w:tcBorders>
            <w:vAlign w:val="bottom"/>
          </w:tcPr>
          <w:p w14:paraId="6E77EF09" w14:textId="77777777" w:rsidR="003F7FB9" w:rsidRPr="00614D6A" w:rsidRDefault="003F7FB9" w:rsidP="003F7FB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A1A103A" w14:textId="77777777" w:rsidR="003F7FB9" w:rsidRPr="00614D6A" w:rsidRDefault="003F7FB9" w:rsidP="003F7FB9">
            <w:pPr>
              <w:spacing w:after="40"/>
              <w:rPr>
                <w:bCs/>
                <w:sz w:val="21"/>
                <w:szCs w:val="21"/>
              </w:rPr>
            </w:pPr>
            <w:r w:rsidRPr="00614D6A">
              <w:rPr>
                <w:sz w:val="21"/>
                <w:szCs w:val="21"/>
              </w:rPr>
              <w:t>Secondary ID: _________________</w:t>
            </w:r>
          </w:p>
        </w:tc>
        <w:tc>
          <w:tcPr>
            <w:tcW w:w="3384" w:type="dxa"/>
            <w:gridSpan w:val="7"/>
            <w:tcBorders>
              <w:top w:val="nil"/>
              <w:left w:val="nil"/>
              <w:bottom w:val="nil"/>
              <w:right w:val="single" w:sz="4" w:space="0" w:color="auto"/>
            </w:tcBorders>
            <w:vAlign w:val="bottom"/>
          </w:tcPr>
          <w:p w14:paraId="24ED4089" w14:textId="77777777" w:rsidR="003F7FB9" w:rsidRPr="00614D6A" w:rsidRDefault="003F7FB9" w:rsidP="003F7FB9">
            <w:pPr>
              <w:spacing w:after="40"/>
              <w:ind w:left="-108"/>
              <w:rPr>
                <w:sz w:val="21"/>
                <w:szCs w:val="21"/>
              </w:rPr>
            </w:pPr>
            <w:r w:rsidRPr="00614D6A">
              <w:rPr>
                <w:sz w:val="21"/>
                <w:szCs w:val="21"/>
              </w:rPr>
              <w:t>Medicare #: _________________</w:t>
            </w:r>
          </w:p>
        </w:tc>
      </w:tr>
      <w:tr w:rsidR="003F7FB9" w:rsidRPr="00614D6A" w14:paraId="429E3BA5" w14:textId="77777777" w:rsidTr="00B277DC">
        <w:trPr>
          <w:trHeight w:val="331"/>
          <w:jc w:val="center"/>
        </w:trPr>
        <w:tc>
          <w:tcPr>
            <w:tcW w:w="3750" w:type="dxa"/>
            <w:gridSpan w:val="11"/>
            <w:tcBorders>
              <w:top w:val="nil"/>
              <w:left w:val="single" w:sz="4" w:space="0" w:color="auto"/>
              <w:bottom w:val="single" w:sz="4" w:space="0" w:color="auto"/>
              <w:right w:val="nil"/>
            </w:tcBorders>
            <w:vAlign w:val="bottom"/>
          </w:tcPr>
          <w:p w14:paraId="5054594D" w14:textId="77777777" w:rsidR="003F7FB9" w:rsidRPr="00614D6A" w:rsidRDefault="003F7FB9" w:rsidP="003F7FB9">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14:paraId="4EF2C2C7" w14:textId="77777777" w:rsidR="003F7FB9" w:rsidRPr="00614D6A" w:rsidRDefault="003F7FB9" w:rsidP="003F7FB9">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14:paraId="52272409" w14:textId="77777777" w:rsidR="003F7FB9" w:rsidRPr="00614D6A" w:rsidRDefault="003F7FB9" w:rsidP="003F7FB9">
            <w:pPr>
              <w:spacing w:after="40"/>
              <w:ind w:left="-108"/>
              <w:rPr>
                <w:bCs/>
                <w:sz w:val="21"/>
                <w:szCs w:val="21"/>
              </w:rPr>
            </w:pPr>
            <w:r w:rsidRPr="00614D6A">
              <w:rPr>
                <w:bCs/>
                <w:sz w:val="21"/>
                <w:szCs w:val="21"/>
              </w:rPr>
              <w:t>Middle Name: _______________</w:t>
            </w:r>
          </w:p>
        </w:tc>
      </w:tr>
      <w:tr w:rsidR="003F7FB9" w:rsidRPr="00614D6A" w14:paraId="4D87E91A" w14:textId="77777777" w:rsidTr="00B277DC">
        <w:trPr>
          <w:trHeight w:val="331"/>
          <w:jc w:val="center"/>
        </w:trPr>
        <w:tc>
          <w:tcPr>
            <w:tcW w:w="2155" w:type="dxa"/>
            <w:gridSpan w:val="5"/>
            <w:tcBorders>
              <w:top w:val="single" w:sz="4" w:space="0" w:color="auto"/>
              <w:left w:val="single" w:sz="4" w:space="0" w:color="auto"/>
              <w:bottom w:val="single" w:sz="4" w:space="0" w:color="auto"/>
              <w:right w:val="nil"/>
            </w:tcBorders>
            <w:vAlign w:val="center"/>
          </w:tcPr>
          <w:p w14:paraId="30190E04" w14:textId="3AE4CE9A" w:rsidR="003F7FB9" w:rsidDel="003F7FB9" w:rsidRDefault="003F7FB9" w:rsidP="003F7FB9">
            <w:pPr>
              <w:rPr>
                <w:color w:val="000000"/>
                <w:sz w:val="20"/>
                <w:szCs w:val="20"/>
              </w:rPr>
            </w:pPr>
            <w:r w:rsidRPr="009B3D27">
              <w:rPr>
                <w:sz w:val="21"/>
                <w:szCs w:val="21"/>
              </w:rPr>
              <w:t>Ethnicity (Specify):</w:t>
            </w:r>
          </w:p>
        </w:tc>
        <w:tc>
          <w:tcPr>
            <w:tcW w:w="2182" w:type="dxa"/>
            <w:gridSpan w:val="8"/>
            <w:tcBorders>
              <w:top w:val="single" w:sz="4" w:space="0" w:color="auto"/>
              <w:left w:val="nil"/>
              <w:bottom w:val="single" w:sz="4" w:space="0" w:color="auto"/>
              <w:right w:val="nil"/>
            </w:tcBorders>
            <w:vAlign w:val="center"/>
          </w:tcPr>
          <w:p w14:paraId="1A5DE4A6" w14:textId="72CFD9F3" w:rsidR="003F7FB9" w:rsidDel="003F7FB9" w:rsidRDefault="003F7FB9" w:rsidP="003F7FB9">
            <w:pPr>
              <w:ind w:left="-72"/>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Hispanic or Latino</w:t>
            </w:r>
          </w:p>
        </w:tc>
        <w:tc>
          <w:tcPr>
            <w:tcW w:w="2318" w:type="dxa"/>
            <w:gridSpan w:val="8"/>
            <w:tcBorders>
              <w:top w:val="single" w:sz="4" w:space="0" w:color="auto"/>
              <w:left w:val="nil"/>
              <w:bottom w:val="single" w:sz="4" w:space="0" w:color="auto"/>
              <w:right w:val="nil"/>
            </w:tcBorders>
            <w:vAlign w:val="center"/>
          </w:tcPr>
          <w:p w14:paraId="4954BB1B" w14:textId="25F85596" w:rsidR="003F7FB9" w:rsidDel="003F7FB9" w:rsidRDefault="003F7FB9" w:rsidP="003F7FB9">
            <w:pPr>
              <w:ind w:left="-72"/>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Not Hispanic or Latino</w:t>
            </w:r>
          </w:p>
        </w:tc>
        <w:tc>
          <w:tcPr>
            <w:tcW w:w="1440" w:type="dxa"/>
            <w:gridSpan w:val="8"/>
            <w:tcBorders>
              <w:top w:val="single" w:sz="4" w:space="0" w:color="auto"/>
              <w:left w:val="nil"/>
              <w:bottom w:val="single" w:sz="4" w:space="0" w:color="auto"/>
              <w:right w:val="nil"/>
            </w:tcBorders>
            <w:vAlign w:val="center"/>
          </w:tcPr>
          <w:p w14:paraId="01CEBE1D" w14:textId="7B3C48AA" w:rsidR="003F7FB9" w:rsidDel="003F7FB9" w:rsidRDefault="003F7FB9" w:rsidP="003F7FB9">
            <w:pPr>
              <w:ind w:left="-72"/>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14:paraId="3E4A9020" w14:textId="669E8A5B" w:rsidR="003F7FB9" w:rsidRPr="00614D6A"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3F7FB9" w:rsidRPr="00614D6A" w14:paraId="0073F8CC" w14:textId="77777777" w:rsidTr="00B277DC">
        <w:trPr>
          <w:trHeight w:val="138"/>
          <w:jc w:val="center"/>
        </w:trPr>
        <w:tc>
          <w:tcPr>
            <w:tcW w:w="2155" w:type="dxa"/>
            <w:gridSpan w:val="5"/>
            <w:vMerge w:val="restart"/>
            <w:tcBorders>
              <w:top w:val="single" w:sz="4" w:space="0" w:color="auto"/>
              <w:left w:val="single" w:sz="4" w:space="0" w:color="auto"/>
              <w:bottom w:val="nil"/>
              <w:right w:val="nil"/>
            </w:tcBorders>
            <w:vAlign w:val="center"/>
          </w:tcPr>
          <w:p w14:paraId="354237AF" w14:textId="09148744" w:rsidR="003F7FB9" w:rsidRPr="009B3D27" w:rsidDel="003F7FB9" w:rsidRDefault="003F7FB9" w:rsidP="003F7FB9">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82" w:type="dxa"/>
            <w:gridSpan w:val="8"/>
            <w:tcBorders>
              <w:top w:val="single" w:sz="4" w:space="0" w:color="auto"/>
              <w:left w:val="nil"/>
              <w:bottom w:val="nil"/>
              <w:right w:val="nil"/>
            </w:tcBorders>
          </w:tcPr>
          <w:p w14:paraId="64E024AC" w14:textId="7395F445"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American Indian or Alaska Native</w:t>
            </w:r>
          </w:p>
        </w:tc>
        <w:tc>
          <w:tcPr>
            <w:tcW w:w="1778" w:type="dxa"/>
            <w:gridSpan w:val="5"/>
            <w:tcBorders>
              <w:top w:val="single" w:sz="4" w:space="0" w:color="auto"/>
              <w:left w:val="nil"/>
              <w:bottom w:val="nil"/>
              <w:right w:val="nil"/>
            </w:tcBorders>
          </w:tcPr>
          <w:p w14:paraId="05EBCE54" w14:textId="5AC90096"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14:paraId="425718F3" w14:textId="6C286EB4"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14:paraId="485F05F2" w14:textId="662BE507"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Middle Eastern or North African</w:t>
            </w:r>
          </w:p>
        </w:tc>
      </w:tr>
      <w:tr w:rsidR="003F7FB9" w:rsidRPr="00614D6A" w14:paraId="30AEE2CE" w14:textId="77777777" w:rsidTr="00993C54">
        <w:trPr>
          <w:trHeight w:val="137"/>
          <w:jc w:val="center"/>
        </w:trPr>
        <w:tc>
          <w:tcPr>
            <w:tcW w:w="2155" w:type="dxa"/>
            <w:gridSpan w:val="5"/>
            <w:vMerge/>
            <w:tcBorders>
              <w:top w:val="nil"/>
              <w:left w:val="single" w:sz="4" w:space="0" w:color="auto"/>
              <w:bottom w:val="single" w:sz="4" w:space="0" w:color="auto"/>
              <w:right w:val="nil"/>
            </w:tcBorders>
            <w:vAlign w:val="center"/>
          </w:tcPr>
          <w:p w14:paraId="7AA5827F" w14:textId="77777777" w:rsidR="003F7FB9" w:rsidRPr="009B3D27" w:rsidDel="003F7FB9" w:rsidRDefault="003F7FB9" w:rsidP="003F7FB9">
            <w:pPr>
              <w:rPr>
                <w:sz w:val="21"/>
                <w:szCs w:val="21"/>
              </w:rPr>
            </w:pPr>
          </w:p>
        </w:tc>
        <w:tc>
          <w:tcPr>
            <w:tcW w:w="2182" w:type="dxa"/>
            <w:gridSpan w:val="8"/>
            <w:tcBorders>
              <w:top w:val="nil"/>
              <w:left w:val="nil"/>
              <w:bottom w:val="single" w:sz="4" w:space="0" w:color="auto"/>
              <w:right w:val="nil"/>
            </w:tcBorders>
          </w:tcPr>
          <w:p w14:paraId="55820F23" w14:textId="3CFE1E47"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Native Hawaiian or Pacific Islander</w:t>
            </w:r>
          </w:p>
        </w:tc>
        <w:tc>
          <w:tcPr>
            <w:tcW w:w="1778" w:type="dxa"/>
            <w:gridSpan w:val="5"/>
            <w:tcBorders>
              <w:top w:val="nil"/>
              <w:left w:val="nil"/>
              <w:bottom w:val="single" w:sz="4" w:space="0" w:color="auto"/>
              <w:right w:val="nil"/>
            </w:tcBorders>
          </w:tcPr>
          <w:p w14:paraId="798B9717" w14:textId="7BDC505F"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14:paraId="7B304457" w14:textId="4E0450C2"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14:paraId="3A8C3A8C" w14:textId="169B133F" w:rsidR="003F7FB9" w:rsidRPr="009B3D27"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color w:val="000000"/>
                <w:sz w:val="20"/>
                <w:szCs w:val="20"/>
              </w:rPr>
              <w:t>Declined to respond</w:t>
            </w:r>
          </w:p>
        </w:tc>
      </w:tr>
      <w:tr w:rsidR="003F7FB9" w:rsidRPr="00614D6A" w14:paraId="178EA4CD" w14:textId="77777777" w:rsidTr="00B277DC">
        <w:trPr>
          <w:trHeight w:val="138"/>
          <w:jc w:val="center"/>
        </w:trPr>
        <w:tc>
          <w:tcPr>
            <w:tcW w:w="6475" w:type="dxa"/>
            <w:gridSpan w:val="20"/>
            <w:vMerge w:val="restart"/>
            <w:tcBorders>
              <w:top w:val="single" w:sz="4" w:space="0" w:color="auto"/>
              <w:left w:val="single" w:sz="4" w:space="0" w:color="auto"/>
              <w:bottom w:val="nil"/>
              <w:right w:val="nil"/>
            </w:tcBorders>
            <w:vAlign w:val="center"/>
          </w:tcPr>
          <w:p w14:paraId="567F4D78" w14:textId="773C4798" w:rsidR="003F7FB9" w:rsidRPr="00614D6A" w:rsidRDefault="003F7FB9" w:rsidP="003F7FB9">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1"/>
            <w:tcBorders>
              <w:top w:val="single" w:sz="4" w:space="0" w:color="auto"/>
              <w:left w:val="nil"/>
              <w:bottom w:val="nil"/>
              <w:right w:val="nil"/>
            </w:tcBorders>
            <w:vAlign w:val="bottom"/>
          </w:tcPr>
          <w:p w14:paraId="40779DF3" w14:textId="7269081B" w:rsidR="003F7FB9" w:rsidRPr="00614D6A" w:rsidDel="003F7FB9" w:rsidRDefault="003F7FB9" w:rsidP="003F7FB9">
            <w:pPr>
              <w:ind w:left="-72"/>
              <w:rPr>
                <w:sz w:val="21"/>
                <w:szCs w:val="21"/>
              </w:rPr>
            </w:pPr>
            <w:r>
              <w:rPr>
                <w:sz w:val="21"/>
                <w:szCs w:val="21"/>
              </w:rPr>
              <w:t xml:space="preserve">Interpreter Needed: </w:t>
            </w:r>
          </w:p>
        </w:tc>
        <w:tc>
          <w:tcPr>
            <w:tcW w:w="1171" w:type="dxa"/>
            <w:gridSpan w:val="2"/>
            <w:tcBorders>
              <w:top w:val="single" w:sz="4" w:space="0" w:color="auto"/>
              <w:left w:val="nil"/>
              <w:bottom w:val="nil"/>
              <w:right w:val="nil"/>
            </w:tcBorders>
            <w:vAlign w:val="bottom"/>
          </w:tcPr>
          <w:p w14:paraId="31A15CFD" w14:textId="4C49ACBC" w:rsidR="003F7FB9" w:rsidRPr="00614D6A"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sz w:val="21"/>
                <w:szCs w:val="21"/>
              </w:rPr>
              <w:t xml:space="preserve">Yes   </w:t>
            </w:r>
          </w:p>
        </w:tc>
        <w:tc>
          <w:tcPr>
            <w:tcW w:w="1171" w:type="dxa"/>
            <w:tcBorders>
              <w:top w:val="single" w:sz="4" w:space="0" w:color="auto"/>
              <w:left w:val="nil"/>
              <w:bottom w:val="nil"/>
              <w:right w:val="single" w:sz="4" w:space="0" w:color="auto"/>
            </w:tcBorders>
            <w:vAlign w:val="bottom"/>
          </w:tcPr>
          <w:p w14:paraId="2A44416C" w14:textId="2E4F6346" w:rsidR="003F7FB9" w:rsidRPr="00614D6A"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Pr>
                <w:sz w:val="21"/>
                <w:szCs w:val="21"/>
              </w:rPr>
              <w:t xml:space="preserve">No   </w:t>
            </w:r>
          </w:p>
        </w:tc>
      </w:tr>
      <w:tr w:rsidR="003F7FB9" w:rsidRPr="00614D6A" w14:paraId="6D8751FA" w14:textId="77777777" w:rsidTr="00993C54">
        <w:trPr>
          <w:trHeight w:val="137"/>
          <w:jc w:val="center"/>
        </w:trPr>
        <w:tc>
          <w:tcPr>
            <w:tcW w:w="6475" w:type="dxa"/>
            <w:gridSpan w:val="20"/>
            <w:vMerge/>
            <w:tcBorders>
              <w:top w:val="nil"/>
              <w:left w:val="single" w:sz="4" w:space="0" w:color="auto"/>
              <w:bottom w:val="single" w:sz="4" w:space="0" w:color="auto"/>
              <w:right w:val="nil"/>
            </w:tcBorders>
            <w:vAlign w:val="bottom"/>
          </w:tcPr>
          <w:p w14:paraId="20E407D2" w14:textId="77777777" w:rsidR="003F7FB9" w:rsidDel="00332FAD" w:rsidRDefault="003F7FB9" w:rsidP="003F7FB9">
            <w:pPr>
              <w:rPr>
                <w:sz w:val="21"/>
                <w:szCs w:val="21"/>
              </w:rPr>
            </w:pPr>
          </w:p>
        </w:tc>
        <w:tc>
          <w:tcPr>
            <w:tcW w:w="810" w:type="dxa"/>
            <w:gridSpan w:val="4"/>
            <w:tcBorders>
              <w:top w:val="nil"/>
              <w:left w:val="nil"/>
              <w:bottom w:val="single" w:sz="4" w:space="0" w:color="auto"/>
              <w:right w:val="nil"/>
            </w:tcBorders>
            <w:vAlign w:val="bottom"/>
          </w:tcPr>
          <w:p w14:paraId="671C48FF" w14:textId="77777777" w:rsidR="003F7FB9" w:rsidRPr="5FB0463A" w:rsidDel="003F7FB9" w:rsidRDefault="003F7FB9" w:rsidP="003F7FB9">
            <w:pPr>
              <w:ind w:left="-72"/>
              <w:rPr>
                <w:sz w:val="21"/>
                <w:szCs w:val="21"/>
              </w:rPr>
            </w:pPr>
          </w:p>
        </w:tc>
        <w:tc>
          <w:tcPr>
            <w:tcW w:w="2429" w:type="dxa"/>
            <w:gridSpan w:val="9"/>
            <w:tcBorders>
              <w:top w:val="nil"/>
              <w:left w:val="nil"/>
              <w:bottom w:val="single" w:sz="4" w:space="0" w:color="auto"/>
              <w:right w:val="nil"/>
            </w:tcBorders>
            <w:vAlign w:val="bottom"/>
          </w:tcPr>
          <w:p w14:paraId="43294F8E" w14:textId="1C618F7B" w:rsidR="003F7FB9" w:rsidRPr="5FB0463A"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171" w:type="dxa"/>
            <w:tcBorders>
              <w:top w:val="nil"/>
              <w:left w:val="nil"/>
              <w:bottom w:val="single" w:sz="4" w:space="0" w:color="auto"/>
              <w:right w:val="single" w:sz="4" w:space="0" w:color="auto"/>
            </w:tcBorders>
            <w:vAlign w:val="bottom"/>
          </w:tcPr>
          <w:p w14:paraId="670CB4F7" w14:textId="65CA1EC0" w:rsidR="003F7FB9" w:rsidRPr="5FB0463A" w:rsidDel="003F7FB9" w:rsidRDefault="003F7FB9" w:rsidP="003F7FB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3F7FB9" w:rsidRPr="00614D6A" w14:paraId="1C76FFC4" w14:textId="77777777" w:rsidTr="00993C54">
        <w:trPr>
          <w:trHeight w:val="331"/>
          <w:jc w:val="center"/>
        </w:trPr>
        <w:tc>
          <w:tcPr>
            <w:tcW w:w="1608" w:type="dxa"/>
            <w:gridSpan w:val="4"/>
            <w:tcBorders>
              <w:top w:val="single" w:sz="4" w:space="0" w:color="auto"/>
              <w:left w:val="single" w:sz="4" w:space="0" w:color="auto"/>
              <w:bottom w:val="nil"/>
              <w:right w:val="nil"/>
            </w:tcBorders>
            <w:vAlign w:val="bottom"/>
          </w:tcPr>
          <w:p w14:paraId="5381372F" w14:textId="77777777" w:rsidR="003F7FB9" w:rsidRPr="009E1004" w:rsidRDefault="003F7FB9" w:rsidP="003F7FB9">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1F2EED7A"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66592E45"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0650FBD0"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6BD91FDE"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03A88887"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738A66B3"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1F92E20E"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14:paraId="60F704D5"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14:paraId="7F813FBC" w14:textId="77777777" w:rsidR="003F7FB9" w:rsidRPr="00614D6A" w:rsidRDefault="003F7FB9" w:rsidP="003F7FB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3F7FB9" w:rsidRPr="00614D6A" w14:paraId="0EEC2E38" w14:textId="77777777" w:rsidTr="003F7FB9">
        <w:trPr>
          <w:trHeight w:val="331"/>
          <w:jc w:val="center"/>
        </w:trPr>
        <w:tc>
          <w:tcPr>
            <w:tcW w:w="1426" w:type="dxa"/>
            <w:gridSpan w:val="3"/>
            <w:tcBorders>
              <w:top w:val="nil"/>
              <w:left w:val="single" w:sz="4" w:space="0" w:color="auto"/>
              <w:bottom w:val="nil"/>
              <w:right w:val="nil"/>
            </w:tcBorders>
            <w:vAlign w:val="bottom"/>
          </w:tcPr>
          <w:p w14:paraId="1C3ECE68" w14:textId="77777777" w:rsidR="003F7FB9" w:rsidRPr="00614D6A" w:rsidRDefault="003F7FB9" w:rsidP="003F7FB9">
            <w:pPr>
              <w:rPr>
                <w:sz w:val="20"/>
                <w:szCs w:val="20"/>
              </w:rPr>
            </w:pPr>
          </w:p>
        </w:tc>
        <w:tc>
          <w:tcPr>
            <w:tcW w:w="3062" w:type="dxa"/>
            <w:gridSpan w:val="12"/>
            <w:tcBorders>
              <w:top w:val="nil"/>
              <w:left w:val="nil"/>
              <w:bottom w:val="nil"/>
              <w:right w:val="nil"/>
            </w:tcBorders>
            <w:vAlign w:val="bottom"/>
          </w:tcPr>
          <w:p w14:paraId="30813B35" w14:textId="77777777" w:rsidR="003F7FB9" w:rsidRPr="00614D6A" w:rsidRDefault="003F7FB9" w:rsidP="003F7FB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68C92868" w14:textId="77777777" w:rsidR="003F7FB9" w:rsidRPr="00614D6A" w:rsidRDefault="003F7FB9" w:rsidP="003F7FB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08201AEA" w14:textId="77777777" w:rsidR="003F7FB9" w:rsidRPr="00614D6A" w:rsidRDefault="003F7FB9" w:rsidP="003F7FB9">
            <w:pPr>
              <w:rPr>
                <w:sz w:val="20"/>
                <w:szCs w:val="20"/>
              </w:rPr>
            </w:pPr>
          </w:p>
        </w:tc>
        <w:tc>
          <w:tcPr>
            <w:tcW w:w="3489" w:type="dxa"/>
            <w:gridSpan w:val="8"/>
            <w:tcBorders>
              <w:top w:val="nil"/>
              <w:left w:val="nil"/>
              <w:bottom w:val="nil"/>
              <w:right w:val="single" w:sz="4" w:space="0" w:color="auto"/>
            </w:tcBorders>
            <w:vAlign w:val="bottom"/>
          </w:tcPr>
          <w:p w14:paraId="52B54385" w14:textId="77777777" w:rsidR="003F7FB9" w:rsidRPr="00614D6A" w:rsidRDefault="003F7FB9" w:rsidP="003F7FB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Pr>
                <w:sz w:val="20"/>
                <w:szCs w:val="20"/>
              </w:rPr>
              <w:t xml:space="preserve"> Transitional ABO / Transitional Rh</w:t>
            </w:r>
          </w:p>
        </w:tc>
      </w:tr>
      <w:tr w:rsidR="003F7FB9" w:rsidRPr="00614D6A" w14:paraId="4253951A" w14:textId="77777777" w:rsidTr="003F7FB9">
        <w:trPr>
          <w:trHeight w:val="344"/>
          <w:jc w:val="center"/>
        </w:trPr>
        <w:tc>
          <w:tcPr>
            <w:tcW w:w="2598" w:type="dxa"/>
            <w:gridSpan w:val="8"/>
            <w:tcBorders>
              <w:top w:val="nil"/>
              <w:left w:val="single" w:sz="4" w:space="0" w:color="auto"/>
              <w:bottom w:val="single" w:sz="4" w:space="0" w:color="auto"/>
              <w:right w:val="nil"/>
            </w:tcBorders>
            <w:vAlign w:val="center"/>
          </w:tcPr>
          <w:p w14:paraId="15B5D936" w14:textId="77777777" w:rsidR="003F7FB9" w:rsidRPr="00614D6A" w:rsidRDefault="003F7FB9" w:rsidP="003F7FB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7C5AAF4D" w14:textId="77777777" w:rsidR="003F7FB9" w:rsidRPr="00614D6A" w:rsidRDefault="003F7FB9" w:rsidP="003F7FB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14:paraId="3E041023" w14:textId="77777777" w:rsidR="003F7FB9" w:rsidRPr="00614D6A" w:rsidRDefault="003F7FB9" w:rsidP="003F7FB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6"/>
            <w:tcBorders>
              <w:top w:val="nil"/>
              <w:left w:val="nil"/>
              <w:bottom w:val="single" w:sz="4" w:space="0" w:color="auto"/>
              <w:right w:val="single" w:sz="4" w:space="0" w:color="auto"/>
            </w:tcBorders>
            <w:vAlign w:val="center"/>
          </w:tcPr>
          <w:p w14:paraId="3CEBEF99" w14:textId="77777777" w:rsidR="003F7FB9" w:rsidRPr="00614D6A" w:rsidRDefault="003F7FB9" w:rsidP="003F7FB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97B07">
              <w:rPr>
                <w:sz w:val="20"/>
                <w:szCs w:val="20"/>
              </w:rPr>
            </w:r>
            <w:r w:rsidR="00A97B07">
              <w:rPr>
                <w:sz w:val="20"/>
                <w:szCs w:val="20"/>
              </w:rPr>
              <w:fldChar w:fldCharType="separate"/>
            </w:r>
            <w:r w:rsidRPr="00614D6A">
              <w:rPr>
                <w:sz w:val="20"/>
                <w:szCs w:val="20"/>
              </w:rPr>
              <w:fldChar w:fldCharType="end"/>
            </w:r>
            <w:r>
              <w:rPr>
                <w:sz w:val="20"/>
                <w:szCs w:val="20"/>
              </w:rPr>
              <w:t xml:space="preserve"> Group AB/Transitional Rh</w:t>
            </w:r>
          </w:p>
        </w:tc>
      </w:tr>
      <w:tr w:rsidR="003F7FB9" w:rsidRPr="00614D6A" w14:paraId="5F87296F" w14:textId="77777777" w:rsidTr="5FB0463A">
        <w:trPr>
          <w:trHeight w:val="343"/>
          <w:jc w:val="center"/>
        </w:trPr>
        <w:tc>
          <w:tcPr>
            <w:tcW w:w="10885"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8BDC17" w14:textId="77777777" w:rsidR="003F7FB9" w:rsidRPr="00614D6A" w:rsidRDefault="003F7FB9" w:rsidP="003F7FB9">
            <w:pPr>
              <w:rPr>
                <w:sz w:val="21"/>
                <w:szCs w:val="21"/>
              </w:rPr>
            </w:pPr>
            <w:r w:rsidRPr="00614D6A">
              <w:rPr>
                <w:b/>
              </w:rPr>
              <w:t>Patient Medical History</w:t>
            </w:r>
            <w:r w:rsidRPr="00614D6A">
              <w:rPr>
                <w:b/>
                <w:sz w:val="21"/>
                <w:szCs w:val="21"/>
              </w:rPr>
              <w:t xml:space="preserve"> </w:t>
            </w:r>
          </w:p>
        </w:tc>
      </w:tr>
      <w:tr w:rsidR="003F7FB9" w:rsidRPr="00614D6A" w14:paraId="7734ACA1" w14:textId="77777777" w:rsidTr="003F7FB9">
        <w:trPr>
          <w:trHeight w:val="343"/>
          <w:jc w:val="center"/>
        </w:trPr>
        <w:tc>
          <w:tcPr>
            <w:tcW w:w="284" w:type="dxa"/>
            <w:tcBorders>
              <w:top w:val="single" w:sz="4" w:space="0" w:color="auto"/>
              <w:left w:val="single" w:sz="4" w:space="0" w:color="auto"/>
              <w:bottom w:val="nil"/>
              <w:right w:val="nil"/>
            </w:tcBorders>
            <w:shd w:val="clear" w:color="auto" w:fill="FFFFFF" w:themeFill="background1"/>
            <w:vAlign w:val="center"/>
          </w:tcPr>
          <w:p w14:paraId="5F4D6150" w14:textId="77777777" w:rsidR="003F7FB9" w:rsidRPr="00614D6A" w:rsidRDefault="003F7FB9" w:rsidP="003F7FB9">
            <w:pPr>
              <w:spacing w:after="40"/>
              <w:rPr>
                <w:b/>
                <w:color w:val="C00000"/>
                <w:sz w:val="21"/>
                <w:szCs w:val="21"/>
                <w:u w:val="single"/>
              </w:rPr>
            </w:pPr>
          </w:p>
        </w:tc>
        <w:tc>
          <w:tcPr>
            <w:tcW w:w="10601" w:type="dxa"/>
            <w:gridSpan w:val="33"/>
            <w:tcBorders>
              <w:top w:val="single" w:sz="4" w:space="0" w:color="auto"/>
              <w:left w:val="nil"/>
              <w:bottom w:val="nil"/>
              <w:right w:val="single" w:sz="4" w:space="0" w:color="auto"/>
            </w:tcBorders>
            <w:shd w:val="clear" w:color="auto" w:fill="FFFFFF" w:themeFill="background1"/>
            <w:vAlign w:val="center"/>
          </w:tcPr>
          <w:p w14:paraId="369B19AC" w14:textId="77777777" w:rsidR="003F7FB9" w:rsidRPr="00614D6A" w:rsidRDefault="003F7FB9" w:rsidP="003F7FB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3F7FB9" w:rsidRPr="00614D6A" w14:paraId="1EDBF971" w14:textId="77777777" w:rsidTr="003F7FB9">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3ACF91D4"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481A36E0"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30B80671"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614D6A" w14:paraId="621E1541" w14:textId="77777777" w:rsidTr="003F7FB9">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77FD161A"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4345CA2C"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6769D505"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614D6A" w14:paraId="64B231D8" w14:textId="77777777" w:rsidTr="003F7FB9">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372242CB"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386939F7"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37E198DD"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614D6A" w14:paraId="797C60E3" w14:textId="77777777" w:rsidTr="003F7FB9">
        <w:trPr>
          <w:trHeight w:val="343"/>
          <w:jc w:val="center"/>
        </w:trPr>
        <w:tc>
          <w:tcPr>
            <w:tcW w:w="284" w:type="dxa"/>
            <w:tcBorders>
              <w:top w:val="nil"/>
              <w:left w:val="single" w:sz="4" w:space="0" w:color="auto"/>
              <w:bottom w:val="nil"/>
              <w:right w:val="nil"/>
            </w:tcBorders>
            <w:shd w:val="clear" w:color="auto" w:fill="FFFFFF" w:themeFill="background1"/>
            <w:vAlign w:val="center"/>
          </w:tcPr>
          <w:p w14:paraId="232F2A53" w14:textId="77777777" w:rsidR="003F7FB9" w:rsidRPr="00614D6A" w:rsidRDefault="003F7FB9" w:rsidP="003F7FB9">
            <w:pPr>
              <w:spacing w:after="40"/>
              <w:rPr>
                <w:b/>
                <w:color w:val="C00000"/>
                <w:sz w:val="21"/>
                <w:szCs w:val="21"/>
                <w:u w:val="single"/>
              </w:rPr>
            </w:pPr>
          </w:p>
        </w:tc>
        <w:tc>
          <w:tcPr>
            <w:tcW w:w="10601" w:type="dxa"/>
            <w:gridSpan w:val="33"/>
            <w:tcBorders>
              <w:top w:val="nil"/>
              <w:left w:val="nil"/>
              <w:bottom w:val="nil"/>
              <w:right w:val="single" w:sz="4" w:space="0" w:color="auto"/>
            </w:tcBorders>
            <w:shd w:val="clear" w:color="auto" w:fill="FFFFFF" w:themeFill="background1"/>
            <w:vAlign w:val="center"/>
          </w:tcPr>
          <w:p w14:paraId="6377797B" w14:textId="77777777" w:rsidR="003F7FB9" w:rsidRPr="00614D6A" w:rsidRDefault="003F7FB9" w:rsidP="003F7FB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3F7FB9" w:rsidRPr="00614D6A" w14:paraId="645D5D0B" w14:textId="77777777" w:rsidTr="003F7FB9">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339DD250"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489A05A1"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57D6BEAA"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614D6A" w14:paraId="28209674" w14:textId="77777777" w:rsidTr="00B277DC">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6CC74E4D"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3513E1F9"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56D0ECFD"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614D6A" w14:paraId="26A1C355" w14:textId="77777777" w:rsidTr="00B277DC">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0538B33D"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6B40EF7E"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3530A7CA"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3F7FB9" w:rsidRPr="00614D6A" w14:paraId="1C99F04A" w14:textId="77777777" w:rsidTr="00B277DC">
        <w:trPr>
          <w:trHeight w:val="343"/>
          <w:jc w:val="center"/>
        </w:trPr>
        <w:tc>
          <w:tcPr>
            <w:tcW w:w="284" w:type="dxa"/>
            <w:vMerge w:val="restart"/>
            <w:tcBorders>
              <w:top w:val="nil"/>
              <w:left w:val="single" w:sz="4" w:space="0" w:color="auto"/>
              <w:bottom w:val="nil"/>
              <w:right w:val="nil"/>
            </w:tcBorders>
            <w:shd w:val="clear" w:color="auto" w:fill="FFFFFF" w:themeFill="background1"/>
            <w:vAlign w:val="center"/>
          </w:tcPr>
          <w:p w14:paraId="26CF4A47" w14:textId="77777777" w:rsidR="003F7FB9" w:rsidRPr="00614D6A" w:rsidRDefault="003F7FB9" w:rsidP="003F7FB9">
            <w:pPr>
              <w:spacing w:after="40"/>
              <w:rPr>
                <w:b/>
                <w:color w:val="C00000"/>
                <w:sz w:val="21"/>
                <w:szCs w:val="21"/>
                <w:u w:val="single"/>
              </w:rPr>
            </w:pPr>
          </w:p>
        </w:tc>
        <w:tc>
          <w:tcPr>
            <w:tcW w:w="8929" w:type="dxa"/>
            <w:gridSpan w:val="31"/>
            <w:vMerge w:val="restart"/>
            <w:tcBorders>
              <w:top w:val="nil"/>
              <w:left w:val="nil"/>
              <w:bottom w:val="nil"/>
              <w:right w:val="nil"/>
            </w:tcBorders>
            <w:shd w:val="clear" w:color="auto" w:fill="FFFFFF" w:themeFill="background1"/>
            <w:vAlign w:val="center"/>
          </w:tcPr>
          <w:p w14:paraId="79615AAF" w14:textId="77777777" w:rsidR="003F7FB9" w:rsidRPr="00614D6A" w:rsidRDefault="003F7FB9" w:rsidP="003F7FB9">
            <w:pPr>
              <w:spacing w:after="40"/>
              <w:rPr>
                <w:b/>
                <w:sz w:val="21"/>
                <w:szCs w:val="21"/>
                <w:u w:val="single"/>
              </w:rPr>
            </w:pPr>
            <w:r w:rsidRPr="00614D6A">
              <w:rPr>
                <w:sz w:val="21"/>
                <w:szCs w:val="21"/>
              </w:rPr>
              <w:t xml:space="preserve">List the patient’s comorbid conditions at the time of the </w:t>
            </w:r>
            <w:r w:rsidRPr="00B977F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2" w:type="dxa"/>
            <w:gridSpan w:val="2"/>
            <w:tcBorders>
              <w:top w:val="nil"/>
              <w:left w:val="nil"/>
              <w:bottom w:val="nil"/>
              <w:right w:val="single" w:sz="4" w:space="0" w:color="auto"/>
            </w:tcBorders>
            <w:shd w:val="clear" w:color="auto" w:fill="FFFFFF" w:themeFill="background1"/>
            <w:vAlign w:val="center"/>
          </w:tcPr>
          <w:p w14:paraId="26E0E410" w14:textId="77777777" w:rsidR="003F7FB9" w:rsidRPr="00614D6A" w:rsidRDefault="003F7FB9" w:rsidP="003F7FB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UNKNOWN</w:t>
            </w:r>
          </w:p>
        </w:tc>
      </w:tr>
      <w:tr w:rsidR="003F7FB9" w:rsidRPr="00614D6A" w14:paraId="2FD974DF" w14:textId="77777777" w:rsidTr="00B277DC">
        <w:trPr>
          <w:trHeight w:val="343"/>
          <w:jc w:val="center"/>
        </w:trPr>
        <w:tc>
          <w:tcPr>
            <w:tcW w:w="284" w:type="dxa"/>
            <w:vMerge/>
            <w:tcBorders>
              <w:top w:val="nil"/>
              <w:bottom w:val="nil"/>
              <w:right w:val="nil"/>
            </w:tcBorders>
            <w:vAlign w:val="center"/>
          </w:tcPr>
          <w:p w14:paraId="58A3FC61" w14:textId="77777777" w:rsidR="003F7FB9" w:rsidRPr="00614D6A" w:rsidRDefault="003F7FB9" w:rsidP="003F7FB9">
            <w:pPr>
              <w:spacing w:after="40"/>
              <w:rPr>
                <w:b/>
                <w:color w:val="C00000"/>
                <w:sz w:val="21"/>
                <w:szCs w:val="21"/>
                <w:u w:val="single"/>
              </w:rPr>
            </w:pPr>
          </w:p>
        </w:tc>
        <w:tc>
          <w:tcPr>
            <w:tcW w:w="8929" w:type="dxa"/>
            <w:gridSpan w:val="31"/>
            <w:vMerge/>
            <w:tcBorders>
              <w:top w:val="nil"/>
              <w:left w:val="nil"/>
              <w:bottom w:val="nil"/>
              <w:right w:val="nil"/>
            </w:tcBorders>
            <w:vAlign w:val="center"/>
          </w:tcPr>
          <w:p w14:paraId="2616099B" w14:textId="77777777" w:rsidR="003F7FB9" w:rsidRPr="00614D6A" w:rsidRDefault="003F7FB9" w:rsidP="003F7FB9">
            <w:pPr>
              <w:spacing w:after="40"/>
              <w:rPr>
                <w:b/>
                <w:sz w:val="21"/>
                <w:szCs w:val="21"/>
                <w:u w:val="single"/>
              </w:rPr>
            </w:pPr>
          </w:p>
        </w:tc>
        <w:tc>
          <w:tcPr>
            <w:tcW w:w="1672" w:type="dxa"/>
            <w:gridSpan w:val="2"/>
            <w:tcBorders>
              <w:top w:val="nil"/>
              <w:left w:val="nil"/>
              <w:bottom w:val="nil"/>
              <w:right w:val="single" w:sz="4" w:space="0" w:color="auto"/>
            </w:tcBorders>
            <w:shd w:val="clear" w:color="auto" w:fill="FFFFFF" w:themeFill="background1"/>
            <w:vAlign w:val="center"/>
          </w:tcPr>
          <w:p w14:paraId="367B3628" w14:textId="77777777" w:rsidR="003F7FB9" w:rsidRPr="00614D6A" w:rsidRDefault="003F7FB9" w:rsidP="003F7FB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NE</w:t>
            </w:r>
          </w:p>
        </w:tc>
      </w:tr>
      <w:tr w:rsidR="003F7FB9" w:rsidRPr="00614D6A" w14:paraId="0E4D57E2" w14:textId="77777777" w:rsidTr="00B277DC">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44656EC5"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02575AA8"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6C3D7F66"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614D6A" w14:paraId="36F79877" w14:textId="77777777" w:rsidTr="00B277DC">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48312BD4"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216B3CBC"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2A05AE2C"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614D6A" w14:paraId="021DC052" w14:textId="77777777" w:rsidTr="003F7FB9">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53A0D5D6" w14:textId="77777777" w:rsidR="003F7FB9" w:rsidRPr="00614D6A" w:rsidRDefault="003F7FB9" w:rsidP="003F7FB9">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5C384CF4" w14:textId="77777777" w:rsidR="003F7FB9" w:rsidRPr="00614D6A" w:rsidRDefault="003F7FB9" w:rsidP="003F7FB9">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76ED2127" w14:textId="77777777" w:rsidR="003F7FB9" w:rsidRPr="00614D6A" w:rsidRDefault="003F7FB9" w:rsidP="003F7FB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3F7FB9" w:rsidRPr="00CB6B49" w14:paraId="0764BBEF" w14:textId="77777777" w:rsidTr="5FB0463A">
        <w:trPr>
          <w:trHeight w:val="74"/>
          <w:jc w:val="center"/>
        </w:trPr>
        <w:tc>
          <w:tcPr>
            <w:tcW w:w="10885" w:type="dxa"/>
            <w:gridSpan w:val="34"/>
            <w:tcBorders>
              <w:top w:val="nil"/>
              <w:left w:val="single" w:sz="4" w:space="0" w:color="auto"/>
              <w:bottom w:val="single" w:sz="4" w:space="0" w:color="auto"/>
              <w:right w:val="single" w:sz="4" w:space="0" w:color="auto"/>
            </w:tcBorders>
            <w:shd w:val="clear" w:color="auto" w:fill="FFFFFF" w:themeFill="background1"/>
            <w:vAlign w:val="bottom"/>
          </w:tcPr>
          <w:p w14:paraId="4A67B3AC" w14:textId="77777777" w:rsidR="003F7FB9" w:rsidRPr="00CB6B49" w:rsidRDefault="003F7FB9" w:rsidP="003F7FB9">
            <w:pPr>
              <w:spacing w:after="40"/>
              <w:jc w:val="right"/>
              <w:rPr>
                <w:i/>
                <w:sz w:val="2"/>
                <w:szCs w:val="10"/>
              </w:rPr>
            </w:pPr>
          </w:p>
        </w:tc>
      </w:tr>
    </w:tbl>
    <w:p w14:paraId="18A6B466" w14:textId="77777777" w:rsidR="00E35FDD" w:rsidRPr="00AC3C13" w:rsidRDefault="00E35FDD">
      <w:pPr>
        <w:sectPr w:rsidR="00E35FDD" w:rsidRPr="00AC3C13" w:rsidSect="001A045F">
          <w:headerReference w:type="default" r:id="rId10"/>
          <w:footerReference w:type="default" r:id="rId11"/>
          <w:headerReference w:type="first" r:id="rId12"/>
          <w:footerReference w:type="first" r:id="rId13"/>
          <w:pgSz w:w="12240" w:h="15840" w:code="1"/>
          <w:pgMar w:top="1080" w:right="1080" w:bottom="1080" w:left="1080" w:header="720" w:footer="720" w:gutter="0"/>
          <w:cols w:space="720"/>
          <w:titlePg/>
          <w:docGrid w:linePitch="360"/>
        </w:sectPr>
      </w:pPr>
    </w:p>
    <w:p w14:paraId="694EAEF1" w14:textId="77777777" w:rsidR="00B32829" w:rsidRPr="00AC3C13" w:rsidRDefault="00B32829" w:rsidP="00B32829">
      <w:pPr>
        <w:ind w:left="90"/>
        <w:jc w:val="center"/>
        <w:rPr>
          <w:b/>
          <w:bCs/>
          <w:sz w:val="28"/>
          <w:szCs w:val="28"/>
        </w:rPr>
      </w:pPr>
      <w:r w:rsidRPr="00AC3C13">
        <w:rPr>
          <w:b/>
          <w:bCs/>
          <w:sz w:val="28"/>
          <w:szCs w:val="28"/>
        </w:rPr>
        <w:lastRenderedPageBreak/>
        <w:t>Transfusion Associated Dyspnea</w:t>
      </w:r>
    </w:p>
    <w:p w14:paraId="62EB90AE" w14:textId="4870562C" w:rsidR="00E35FDD" w:rsidRPr="00AC3C13" w:rsidRDefault="00E35FDD"/>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rsidR="00BB2D40" w:rsidRPr="00614D6A" w14:paraId="78E7F3D7" w14:textId="77777777" w:rsidTr="00BB2D40">
        <w:trPr>
          <w:gridAfter w:val="1"/>
          <w:wAfter w:w="25"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20402E97" w14:textId="77777777" w:rsidR="00BB2D40" w:rsidRPr="00614D6A" w:rsidRDefault="00BB2D40" w:rsidP="00511459">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14:paraId="59482228" w14:textId="77777777" w:rsidR="00BB2D40" w:rsidRPr="00614D6A" w:rsidRDefault="00BB2D40" w:rsidP="0051145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14:paraId="3F53476D"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46C07F51" w14:textId="77777777" w:rsidTr="00BB2D40">
        <w:trPr>
          <w:gridAfter w:val="1"/>
          <w:wAfter w:w="25"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58277BD" w14:textId="77777777" w:rsidR="00BB2D40" w:rsidRPr="00614D6A" w:rsidRDefault="00BB2D40" w:rsidP="00511459">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14:paraId="29387896" w14:textId="77777777" w:rsidR="00BB2D40" w:rsidRPr="00614D6A" w:rsidRDefault="00BB2D40" w:rsidP="00511459">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14:paraId="7676CDC2"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NE</w:t>
            </w:r>
          </w:p>
        </w:tc>
      </w:tr>
      <w:tr w:rsidR="00BB2D40" w:rsidRPr="00614D6A" w14:paraId="39672A46"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61E1195F"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13972E47"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29D70853"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BB2D40" w:rsidRPr="00614D6A" w14:paraId="66BAAA22"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45CD9C44"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7BF0B890"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5CE560A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BB2D40" w:rsidRPr="00614D6A" w14:paraId="76ADE75B"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221DB9AA"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69686408"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64D2665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BB2D40" w:rsidRPr="00614D6A" w14:paraId="65813C4E" w14:textId="77777777" w:rsidTr="00BB2D40">
        <w:trPr>
          <w:gridAfter w:val="1"/>
          <w:wAfter w:w="25" w:type="dxa"/>
          <w:trHeight w:val="343"/>
          <w:jc w:val="center"/>
        </w:trPr>
        <w:tc>
          <w:tcPr>
            <w:tcW w:w="276" w:type="dxa"/>
            <w:gridSpan w:val="4"/>
            <w:tcBorders>
              <w:top w:val="nil"/>
              <w:left w:val="single" w:sz="4" w:space="0" w:color="auto"/>
              <w:bottom w:val="nil"/>
              <w:right w:val="nil"/>
            </w:tcBorders>
            <w:shd w:val="clear" w:color="auto" w:fill="FFFFFF"/>
            <w:vAlign w:val="center"/>
          </w:tcPr>
          <w:p w14:paraId="08918BA4" w14:textId="77777777" w:rsidR="00BB2D40" w:rsidRPr="00614D6A" w:rsidRDefault="00BB2D40" w:rsidP="00511459">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14:paraId="52A6D68A" w14:textId="77777777" w:rsidR="00BB2D40" w:rsidRPr="00614D6A" w:rsidRDefault="00BB2D40" w:rsidP="0051145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BB2D40" w:rsidRPr="00614D6A" w14:paraId="7948F67B"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F363D0" w14:textId="77777777" w:rsidR="00BB2D40" w:rsidRPr="00614D6A" w:rsidRDefault="00BB2D40" w:rsidP="00511459">
            <w:pPr>
              <w:spacing w:after="40"/>
              <w:rPr>
                <w:sz w:val="21"/>
                <w:szCs w:val="21"/>
              </w:rPr>
            </w:pPr>
            <w:r w:rsidRPr="00614D6A">
              <w:rPr>
                <w:b/>
              </w:rPr>
              <w:t>Transfusion History</w:t>
            </w:r>
            <w:r w:rsidRPr="00614D6A">
              <w:rPr>
                <w:b/>
                <w:sz w:val="21"/>
                <w:szCs w:val="21"/>
              </w:rPr>
              <w:t xml:space="preserve"> </w:t>
            </w:r>
          </w:p>
        </w:tc>
      </w:tr>
      <w:tr w:rsidR="00BB2D40" w:rsidRPr="00614D6A" w14:paraId="151039AD" w14:textId="77777777" w:rsidTr="00BB2D40">
        <w:trPr>
          <w:gridAfter w:val="1"/>
          <w:wAfter w:w="25"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7F24B74E" w14:textId="77777777" w:rsidR="00BB2D40" w:rsidRPr="00614D6A" w:rsidRDefault="00BB2D40" w:rsidP="00511459">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14:paraId="3E991775" w14:textId="77777777" w:rsidR="00BB2D40" w:rsidRPr="00614D6A" w:rsidRDefault="00BB2D40" w:rsidP="0051145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1225C18B"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14:paraId="4D7EA366"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14:paraId="0E4F58D9"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58397E75"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816835" w14:textId="77777777" w:rsidR="00BB2D40" w:rsidRPr="00614D6A" w:rsidRDefault="00BB2D40" w:rsidP="00511459">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14:paraId="4187823C" w14:textId="77777777" w:rsidR="00BB2D40" w:rsidRPr="00614D6A" w:rsidRDefault="00BB2D40" w:rsidP="0051145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069C0E7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BE4B152"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14:paraId="7F735D71"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07D4C345"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0853F46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14:paraId="17D4C295"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Granulocyte</w:t>
            </w:r>
          </w:p>
        </w:tc>
      </w:tr>
      <w:tr w:rsidR="00BB2D40" w:rsidRPr="00614D6A" w14:paraId="5759CB6E"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30B52E6A" w14:textId="77777777" w:rsidR="00BB2D40" w:rsidRPr="00614D6A" w:rsidRDefault="00BB2D40" w:rsidP="00511459">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14:paraId="31C25F2B" w14:textId="77777777" w:rsidR="00BB2D40" w:rsidRPr="00614D6A" w:rsidRDefault="00BB2D40" w:rsidP="00511459">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08C9B31D" w14:textId="77777777" w:rsidR="00BB2D40" w:rsidRPr="00614D6A" w:rsidRDefault="00BB2D40" w:rsidP="00511459">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14:paraId="3CE925B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74DAFA26"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DE19E6" w14:textId="77777777" w:rsidR="00BB2D40" w:rsidRPr="00614D6A" w:rsidRDefault="00BB2D40" w:rsidP="00511459">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14:paraId="2594455A" w14:textId="77777777" w:rsidR="00BB2D40" w:rsidRPr="00614D6A" w:rsidRDefault="00BB2D40" w:rsidP="00511459">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44355B65"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14:paraId="4E001964"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242D3BD"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0FBB886E" w14:textId="77777777" w:rsidR="00BB2D40" w:rsidRPr="00614D6A" w:rsidRDefault="00BB2D40" w:rsidP="00511459">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14:paraId="286DAAEB" w14:textId="77777777" w:rsidR="00BB2D40" w:rsidRPr="00614D6A" w:rsidRDefault="00BB2D40" w:rsidP="00511459">
            <w:pPr>
              <w:spacing w:after="40"/>
              <w:rPr>
                <w:sz w:val="21"/>
                <w:szCs w:val="21"/>
              </w:rPr>
            </w:pPr>
            <w:r w:rsidRPr="00614D6A">
              <w:rPr>
                <w:sz w:val="21"/>
                <w:szCs w:val="21"/>
              </w:rPr>
              <w:t>If yes, provide information about the transfusion adverse reaction.</w:t>
            </w:r>
          </w:p>
        </w:tc>
      </w:tr>
      <w:tr w:rsidR="00BB2D40" w:rsidRPr="00614D6A" w14:paraId="6E9771F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8C1AF63" w14:textId="77777777" w:rsidR="00BB2D40" w:rsidRPr="00614D6A" w:rsidRDefault="00BB2D40" w:rsidP="00511459">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14:paraId="29722582" w14:textId="77777777" w:rsidR="00BB2D40" w:rsidRPr="00614D6A" w:rsidRDefault="00BB2D40" w:rsidP="00511459">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14:paraId="1B15BD14"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14:paraId="2C035B5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7D4FA58"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6094C999"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14:paraId="4706E54C"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FNHTR</w:t>
            </w:r>
          </w:p>
        </w:tc>
      </w:tr>
      <w:tr w:rsidR="00BB2D40" w:rsidRPr="00614D6A" w14:paraId="0AA8FE1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42FC1D5F" w14:textId="77777777" w:rsidR="00BB2D40" w:rsidRPr="00614D6A" w:rsidRDefault="00BB2D40" w:rsidP="00511459">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14:paraId="5CFF9D1A"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553AD53F"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4D13B3D1"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14:paraId="07E64247"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14:paraId="2789601B"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5C38BC21" w14:textId="77777777" w:rsidR="00BB2D40" w:rsidRPr="00614D6A" w:rsidRDefault="00BB2D40" w:rsidP="0051145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14:paraId="07963368"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283EC219"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1BCFD4CB" w14:textId="77777777" w:rsidTr="00BB2D40">
        <w:trPr>
          <w:gridAfter w:val="1"/>
          <w:wAfter w:w="25" w:type="dxa"/>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14:paraId="10289D5D" w14:textId="77777777" w:rsidR="00BB2D40" w:rsidRPr="00614D6A" w:rsidRDefault="00BB2D40" w:rsidP="00511459">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14:paraId="0129A692"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14:paraId="35E7E1D7" w14:textId="77777777" w:rsidR="00BB2D40" w:rsidRPr="00614D6A" w:rsidRDefault="00BB2D40" w:rsidP="0051145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BB2D40" w:rsidRPr="00614D6A" w14:paraId="5380C291" w14:textId="77777777" w:rsidTr="00BB2D40">
        <w:trPr>
          <w:gridAfter w:val="1"/>
          <w:wAfter w:w="25" w:type="dxa"/>
          <w:trHeight w:val="317"/>
          <w:jc w:val="center"/>
        </w:trPr>
        <w:tc>
          <w:tcPr>
            <w:tcW w:w="10880" w:type="dxa"/>
            <w:gridSpan w:val="98"/>
            <w:tcBorders>
              <w:top w:val="single" w:sz="4" w:space="0" w:color="auto"/>
              <w:bottom w:val="single" w:sz="4" w:space="0" w:color="auto"/>
            </w:tcBorders>
            <w:shd w:val="clear" w:color="auto" w:fill="CCCCCC"/>
            <w:vAlign w:val="bottom"/>
          </w:tcPr>
          <w:p w14:paraId="0F232CF7" w14:textId="77777777" w:rsidR="00BB2D40" w:rsidRPr="00614D6A" w:rsidRDefault="00BB2D40" w:rsidP="00511459">
            <w:pPr>
              <w:rPr>
                <w:b/>
                <w:bCs/>
              </w:rPr>
            </w:pPr>
            <w:r w:rsidRPr="00614D6A">
              <w:rPr>
                <w:b/>
                <w:bCs/>
              </w:rPr>
              <w:t>Reaction Details</w:t>
            </w:r>
          </w:p>
        </w:tc>
      </w:tr>
      <w:tr w:rsidR="00BB2D40" w:rsidRPr="00614D6A" w14:paraId="5C6D66AF" w14:textId="77777777" w:rsidTr="00BB2D40">
        <w:trPr>
          <w:gridAfter w:val="1"/>
          <w:wAfter w:w="25" w:type="dxa"/>
          <w:trHeight w:val="332"/>
          <w:jc w:val="center"/>
        </w:trPr>
        <w:tc>
          <w:tcPr>
            <w:tcW w:w="4041" w:type="dxa"/>
            <w:gridSpan w:val="41"/>
            <w:tcBorders>
              <w:top w:val="single" w:sz="4" w:space="0" w:color="auto"/>
              <w:left w:val="single" w:sz="4" w:space="0" w:color="auto"/>
              <w:bottom w:val="nil"/>
              <w:right w:val="nil"/>
            </w:tcBorders>
            <w:vAlign w:val="bottom"/>
          </w:tcPr>
          <w:p w14:paraId="0DB50F6B" w14:textId="77777777" w:rsidR="00BB2D40" w:rsidRPr="00614D6A" w:rsidRDefault="00BB2D40" w:rsidP="0051145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8" w:type="dxa"/>
            <w:gridSpan w:val="37"/>
            <w:tcBorders>
              <w:top w:val="single" w:sz="4" w:space="0" w:color="auto"/>
              <w:left w:val="nil"/>
              <w:bottom w:val="nil"/>
              <w:right w:val="nil"/>
            </w:tcBorders>
            <w:vAlign w:val="bottom"/>
          </w:tcPr>
          <w:p w14:paraId="761D2E12" w14:textId="77777777" w:rsidR="00BB2D40" w:rsidRPr="00614D6A" w:rsidRDefault="00BB2D40" w:rsidP="0051145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1" w:type="dxa"/>
            <w:gridSpan w:val="20"/>
            <w:tcBorders>
              <w:top w:val="single" w:sz="4" w:space="0" w:color="auto"/>
              <w:left w:val="nil"/>
              <w:bottom w:val="nil"/>
              <w:right w:val="single" w:sz="4" w:space="0" w:color="auto"/>
            </w:tcBorders>
            <w:vAlign w:val="bottom"/>
          </w:tcPr>
          <w:p w14:paraId="587D5D34" w14:textId="77777777" w:rsidR="00BB2D40" w:rsidRPr="00614D6A" w:rsidRDefault="00BB2D40" w:rsidP="0051145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A97B07">
              <w:rPr>
                <w:bCs/>
                <w:sz w:val="21"/>
                <w:szCs w:val="21"/>
              </w:rPr>
            </w:r>
            <w:r w:rsidR="00A97B07">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BB2D40" w:rsidRPr="00614D6A" w14:paraId="21260545" w14:textId="77777777" w:rsidTr="00BB2D40">
        <w:trPr>
          <w:gridAfter w:val="1"/>
          <w:wAfter w:w="25" w:type="dxa"/>
          <w:trHeight w:val="317"/>
          <w:jc w:val="center"/>
        </w:trPr>
        <w:tc>
          <w:tcPr>
            <w:tcW w:w="4966" w:type="dxa"/>
            <w:gridSpan w:val="52"/>
            <w:tcBorders>
              <w:top w:val="nil"/>
              <w:left w:val="single" w:sz="4" w:space="0" w:color="auto"/>
              <w:bottom w:val="nil"/>
              <w:right w:val="nil"/>
            </w:tcBorders>
            <w:vAlign w:val="bottom"/>
          </w:tcPr>
          <w:p w14:paraId="6C093CC2" w14:textId="77777777" w:rsidR="00BB2D40" w:rsidRPr="009E1004" w:rsidRDefault="00BB2D40" w:rsidP="00511459">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14:paraId="396CE1FA" w14:textId="77777777" w:rsidR="00BB2D40" w:rsidRPr="00614D6A" w:rsidRDefault="00BB2D40" w:rsidP="00511459">
            <w:pPr>
              <w:spacing w:after="40"/>
              <w:rPr>
                <w:sz w:val="21"/>
                <w:szCs w:val="21"/>
              </w:rPr>
            </w:pPr>
            <w:r w:rsidRPr="00614D6A">
              <w:rPr>
                <w:sz w:val="21"/>
                <w:szCs w:val="21"/>
              </w:rPr>
              <w:t>______________________________________________</w:t>
            </w:r>
          </w:p>
        </w:tc>
      </w:tr>
      <w:tr w:rsidR="00BB2D40" w:rsidRPr="00614D6A" w14:paraId="04BF7105" w14:textId="77777777" w:rsidTr="00BB2D40">
        <w:trPr>
          <w:gridAfter w:val="1"/>
          <w:wAfter w:w="25" w:type="dxa"/>
          <w:trHeight w:val="317"/>
          <w:jc w:val="center"/>
        </w:trPr>
        <w:tc>
          <w:tcPr>
            <w:tcW w:w="4793" w:type="dxa"/>
            <w:gridSpan w:val="48"/>
            <w:tcBorders>
              <w:top w:val="nil"/>
              <w:left w:val="single" w:sz="4" w:space="0" w:color="auto"/>
              <w:bottom w:val="single" w:sz="4" w:space="0" w:color="auto"/>
              <w:right w:val="nil"/>
            </w:tcBorders>
            <w:vAlign w:val="bottom"/>
          </w:tcPr>
          <w:p w14:paraId="4AA4EC8D" w14:textId="77777777" w:rsidR="00BB2D40" w:rsidRPr="00614D6A" w:rsidRDefault="00BB2D40" w:rsidP="00511459">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14:paraId="3413B7D0" w14:textId="77777777" w:rsidR="00BB2D40" w:rsidRPr="00614D6A" w:rsidRDefault="00BB2D40" w:rsidP="0051145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14:paraId="737F7130" w14:textId="77777777" w:rsidR="00BB2D40" w:rsidRPr="00614D6A" w:rsidRDefault="00BB2D40" w:rsidP="0051145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14:paraId="7B263B57" w14:textId="77777777" w:rsidR="00BB2D40" w:rsidRPr="00614D6A" w:rsidRDefault="00BB2D40" w:rsidP="00511459">
            <w:pPr>
              <w:spacing w:after="40"/>
              <w:rPr>
                <w:bCs/>
                <w:sz w:val="21"/>
                <w:szCs w:val="21"/>
              </w:rPr>
            </w:pPr>
            <w:r w:rsidRPr="00614D6A">
              <w:rPr>
                <w:sz w:val="21"/>
                <w:szCs w:val="21"/>
              </w:rPr>
              <w:t xml:space="preserve">If Yes, </w:t>
            </w:r>
            <w:r w:rsidRPr="00614D6A">
              <w:rPr>
                <w:bCs/>
                <w:sz w:val="21"/>
                <w:szCs w:val="21"/>
              </w:rPr>
              <w:t>Incident #: ________________</w:t>
            </w:r>
          </w:p>
        </w:tc>
      </w:tr>
      <w:tr w:rsidR="006F02E7" w:rsidRPr="00AC3C13" w14:paraId="2CC66261"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46E0BC6" w14:textId="086E5BEF" w:rsidR="006F02E7" w:rsidRPr="00AC3C13" w:rsidRDefault="000702D4" w:rsidP="006F02E7">
            <w:pPr>
              <w:rPr>
                <w:b/>
                <w:bCs/>
              </w:rPr>
            </w:pPr>
            <w:r w:rsidRPr="00AC3C13">
              <w:rPr>
                <w:sz w:val="28"/>
                <w:szCs w:val="28"/>
              </w:rPr>
              <w:tab/>
            </w:r>
            <w:r w:rsidR="006F02E7" w:rsidRPr="00AC3C13">
              <w:rPr>
                <w:b/>
                <w:bCs/>
              </w:rPr>
              <w:t>Investigation Results</w:t>
            </w:r>
          </w:p>
        </w:tc>
      </w:tr>
      <w:tr w:rsidR="006F02E7" w:rsidRPr="00AC3C13" w14:paraId="3D7360BC" w14:textId="77777777" w:rsidTr="00BB2D40">
        <w:trPr>
          <w:gridAfter w:val="1"/>
          <w:wAfter w:w="25" w:type="dxa"/>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14:paraId="51B8E699" w14:textId="43292BB1" w:rsidR="006F02E7" w:rsidRPr="00AC3C13" w:rsidRDefault="00AC3C13" w:rsidP="006F02E7">
            <w:pPr>
              <w:ind w:left="-65"/>
              <w:rPr>
                <w:bCs/>
                <w:sz w:val="22"/>
                <w:szCs w:val="22"/>
              </w:rPr>
            </w:pPr>
            <w:r w:rsidRPr="00AC3C13">
              <w:rPr>
                <w:sz w:val="22"/>
                <w:szCs w:val="22"/>
                <w:lang w:val="fr-FR"/>
              </w:rPr>
              <w:t>*</w:t>
            </w:r>
            <w:r w:rsidR="006F02E7" w:rsidRPr="00AC3C13">
              <w:rPr>
                <w:sz w:val="22"/>
                <w:szCs w:val="22"/>
                <w:lang w:val="fr-FR"/>
              </w:rPr>
              <w:fldChar w:fldCharType="begin">
                <w:ffData>
                  <w:name w:val="Check38"/>
                  <w:enabled/>
                  <w:calcOnExit w:val="0"/>
                  <w:checkBox>
                    <w:sizeAuto/>
                    <w:default w:val="0"/>
                  </w:checkBox>
                </w:ffData>
              </w:fldChar>
            </w:r>
            <w:bookmarkStart w:id="0" w:name="Check38"/>
            <w:r w:rsidR="006F02E7" w:rsidRPr="00AC3C13">
              <w:rPr>
                <w:sz w:val="22"/>
                <w:szCs w:val="22"/>
              </w:rPr>
              <w:instrText xml:space="preserve"> FORMCHECKBOX </w:instrText>
            </w:r>
            <w:r w:rsidR="00A97B07">
              <w:rPr>
                <w:sz w:val="22"/>
                <w:szCs w:val="22"/>
                <w:lang w:val="fr-FR"/>
              </w:rPr>
            </w:r>
            <w:r w:rsidR="00A97B07">
              <w:rPr>
                <w:sz w:val="22"/>
                <w:szCs w:val="22"/>
                <w:lang w:val="fr-FR"/>
              </w:rPr>
              <w:fldChar w:fldCharType="separate"/>
            </w:r>
            <w:r w:rsidR="006F02E7" w:rsidRPr="00AC3C13">
              <w:rPr>
                <w:sz w:val="22"/>
                <w:szCs w:val="22"/>
                <w:lang w:val="fr-FR"/>
              </w:rPr>
              <w:fldChar w:fldCharType="end"/>
            </w:r>
            <w:bookmarkEnd w:id="0"/>
            <w:r w:rsidR="006F02E7" w:rsidRPr="00AC3C13">
              <w:rPr>
                <w:sz w:val="22"/>
                <w:szCs w:val="22"/>
              </w:rPr>
              <w:t xml:space="preserve"> </w:t>
            </w:r>
            <w:r w:rsidR="006F02E7" w:rsidRPr="00AC3C13">
              <w:rPr>
                <w:b/>
                <w:sz w:val="22"/>
                <w:szCs w:val="22"/>
              </w:rPr>
              <w:t>Transfusion associated dyspnea (TAD)</w:t>
            </w:r>
          </w:p>
        </w:tc>
      </w:tr>
      <w:tr w:rsidR="006F02E7" w:rsidRPr="00AC3C13" w14:paraId="1E8FD02A"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0E52EE62" w14:textId="77777777" w:rsidR="006F02E7" w:rsidRPr="00AC3C13" w:rsidRDefault="006F02E7" w:rsidP="006F02E7">
            <w:pPr>
              <w:rPr>
                <w:sz w:val="8"/>
                <w:szCs w:val="21"/>
              </w:rPr>
            </w:pPr>
          </w:p>
        </w:tc>
      </w:tr>
      <w:tr w:rsidR="006F02E7" w:rsidRPr="00AC3C13" w14:paraId="2396D0DD" w14:textId="77777777" w:rsidTr="00BB2D40">
        <w:trPr>
          <w:gridAfter w:val="1"/>
          <w:wAfter w:w="25" w:type="dxa"/>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0E319555" w14:textId="77777777" w:rsidR="006F02E7" w:rsidRPr="00AC3C13" w:rsidRDefault="006F02E7" w:rsidP="006F02E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14:paraId="1F3A8897" w14:textId="6372CF1F" w:rsidR="006F02E7" w:rsidRPr="00BB2D40" w:rsidRDefault="00984B18" w:rsidP="006F02E7">
            <w:pPr>
              <w:rPr>
                <w:b/>
                <w:sz w:val="21"/>
                <w:szCs w:val="21"/>
              </w:rPr>
            </w:pPr>
            <w:r w:rsidRPr="00BB2D40">
              <w:rPr>
                <w:b/>
                <w:sz w:val="21"/>
                <w:szCs w:val="21"/>
              </w:rPr>
              <w:t>*</w:t>
            </w:r>
            <w:r w:rsidR="006F02E7" w:rsidRPr="00BB2D40">
              <w:rPr>
                <w:b/>
                <w:sz w:val="21"/>
                <w:szCs w:val="21"/>
              </w:rPr>
              <w:t>Case Definition</w:t>
            </w:r>
          </w:p>
        </w:tc>
      </w:tr>
      <w:tr w:rsidR="00B32829" w:rsidRPr="00AC3C13" w14:paraId="04B6C1F5" w14:textId="77777777" w:rsidTr="00BB2D40">
        <w:trPr>
          <w:gridAfter w:val="1"/>
          <w:wAfter w:w="25" w:type="dxa"/>
          <w:trHeight w:val="317"/>
          <w:jc w:val="center"/>
        </w:trPr>
        <w:tc>
          <w:tcPr>
            <w:tcW w:w="396" w:type="dxa"/>
            <w:gridSpan w:val="7"/>
            <w:tcBorders>
              <w:top w:val="nil"/>
              <w:left w:val="single" w:sz="4" w:space="0" w:color="auto"/>
              <w:bottom w:val="nil"/>
              <w:right w:val="nil"/>
            </w:tcBorders>
            <w:shd w:val="clear" w:color="auto" w:fill="auto"/>
            <w:vAlign w:val="bottom"/>
          </w:tcPr>
          <w:p w14:paraId="6BD7771D" w14:textId="77777777" w:rsidR="00B32829" w:rsidRPr="00AC3C13" w:rsidRDefault="00B32829" w:rsidP="006F02E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14:paraId="1973A612" w14:textId="726EFC14" w:rsidR="00B32829" w:rsidRPr="00BB2D40" w:rsidRDefault="00B32829" w:rsidP="006F02E7">
            <w:pPr>
              <w:rPr>
                <w:b/>
                <w:sz w:val="21"/>
                <w:szCs w:val="21"/>
              </w:rPr>
            </w:pPr>
            <w:r w:rsidRPr="00BB2D40">
              <w:rPr>
                <w:b/>
                <w:sz w:val="21"/>
                <w:szCs w:val="21"/>
              </w:rPr>
              <w:t>Check all that apply:</w:t>
            </w:r>
          </w:p>
        </w:tc>
      </w:tr>
      <w:tr w:rsidR="006F02E7" w:rsidRPr="00AC3C13" w14:paraId="1F202578"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bottom"/>
          </w:tcPr>
          <w:p w14:paraId="723B7711" w14:textId="77777777" w:rsidR="006F02E7" w:rsidRPr="00AC3C13" w:rsidRDefault="006F02E7" w:rsidP="006F02E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14:paraId="6E53C7AD"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rsidR="006F02E7" w:rsidRPr="00AC3C13" w14:paraId="28A83376"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center"/>
          </w:tcPr>
          <w:p w14:paraId="2F4A3C8B" w14:textId="77777777" w:rsidR="006F02E7" w:rsidRPr="00AC3C13" w:rsidRDefault="006F02E7" w:rsidP="00BB2D40">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14:paraId="4E017311" w14:textId="77777777" w:rsidR="006F02E7" w:rsidRPr="00AC3C13" w:rsidRDefault="006F02E7" w:rsidP="00BB2D40">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rsidR="00B32829" w:rsidRPr="00AC3C13" w14:paraId="67ADA255" w14:textId="77777777" w:rsidTr="00BB2D4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52B54B3B" w14:textId="77777777" w:rsidR="00B32829" w:rsidRPr="00AC3C13" w:rsidRDefault="00B32829" w:rsidP="006F02E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14:paraId="1013EE67" w14:textId="3F1D0A40" w:rsidR="00B32829" w:rsidRPr="00AC3C13" w:rsidRDefault="00B32829" w:rsidP="00B32829">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rsidR="00B32829" w:rsidRPr="00AC3C13" w14:paraId="676BB814"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E64E1C6" w14:textId="77777777" w:rsidR="00B32829" w:rsidRPr="00AC3C13" w:rsidRDefault="00B32829" w:rsidP="00B32829">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955FD7C" w14:textId="71A6F6DD" w:rsidR="00B32829" w:rsidRPr="00AC3C13" w:rsidRDefault="00B32829" w:rsidP="00B32829">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14:paraId="52EA6898" w14:textId="2D597EE3"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14:paraId="05BB744D" w14:textId="5D659504"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14:paraId="7F367677" w14:textId="1D12B065"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Nausea/vomiting</w:t>
            </w:r>
          </w:p>
        </w:tc>
      </w:tr>
      <w:tr w:rsidR="00B32829" w:rsidRPr="00AC3C13" w14:paraId="37AA89B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B50D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3582AD3C" w14:textId="41705335" w:rsidR="00B32829" w:rsidRPr="00AC3C13" w:rsidRDefault="00B32829" w:rsidP="00B32829">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14:paraId="713C9E80" w14:textId="0D34E535" w:rsidR="00B32829" w:rsidRPr="00AC3C13" w:rsidRDefault="00B32829" w:rsidP="00B32829">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14:paraId="672954E4" w14:textId="4149EAA3" w:rsidR="00B32829" w:rsidRPr="00AC3C13" w:rsidRDefault="00B32829" w:rsidP="00B32829">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Shock</w:t>
            </w:r>
          </w:p>
        </w:tc>
      </w:tr>
      <w:tr w:rsidR="00E1123F" w:rsidRPr="00AC3C13" w14:paraId="025EC0BB"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DEE9420"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3B7542AD" w14:textId="60FB90E0" w:rsidR="00E1123F" w:rsidRPr="00AC3C13" w:rsidRDefault="00E1123F" w:rsidP="00B32829">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14:paraId="1C8BC02A" w14:textId="100F9B69" w:rsidR="00E1123F" w:rsidRPr="00AC3C13" w:rsidRDefault="00E1123F" w:rsidP="00B3282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14:paraId="3857D284" w14:textId="41C9B87A" w:rsidR="00E1123F" w:rsidRPr="00AC3C13" w:rsidRDefault="00E1123F" w:rsidP="00B32829">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14:paraId="44B58291" w14:textId="72B6F609"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A97B07">
              <w:rPr>
                <w:sz w:val="21"/>
                <w:szCs w:val="21"/>
                <w:lang w:val="es-MX"/>
              </w:rPr>
            </w:r>
            <w:r w:rsidR="00A97B07">
              <w:rPr>
                <w:sz w:val="21"/>
                <w:szCs w:val="21"/>
                <w:lang w:val="es-MX"/>
              </w:rPr>
              <w:fldChar w:fldCharType="separate"/>
            </w:r>
            <w:r w:rsidRPr="00AC3C13">
              <w:rPr>
                <w:sz w:val="21"/>
                <w:szCs w:val="21"/>
                <w:lang w:val="es-MX"/>
              </w:rPr>
              <w:fldChar w:fldCharType="end"/>
            </w:r>
            <w:r w:rsidRPr="00AC3C13">
              <w:rPr>
                <w:sz w:val="21"/>
                <w:szCs w:val="21"/>
                <w:lang w:val="es-MX"/>
              </w:rPr>
              <w:t xml:space="preserve"> </w:t>
            </w:r>
            <w:proofErr w:type="spellStart"/>
            <w:r w:rsidRPr="00AC3C13">
              <w:rPr>
                <w:sz w:val="21"/>
                <w:szCs w:val="21"/>
                <w:lang w:val="es-MX"/>
              </w:rPr>
              <w:t>Jaundice</w:t>
            </w:r>
            <w:proofErr w:type="spellEnd"/>
          </w:p>
        </w:tc>
      </w:tr>
      <w:tr w:rsidR="00E1123F" w:rsidRPr="00AC3C13" w14:paraId="7D3C4BA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4C6F9162"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F292A99" w14:textId="77777777" w:rsidR="00E1123F" w:rsidRPr="00AC3C13" w:rsidRDefault="00E1123F" w:rsidP="00B32829">
            <w:pPr>
              <w:ind w:left="47"/>
              <w:rPr>
                <w:sz w:val="21"/>
                <w:szCs w:val="21"/>
                <w:u w:val="single"/>
              </w:rPr>
            </w:pPr>
          </w:p>
        </w:tc>
        <w:tc>
          <w:tcPr>
            <w:tcW w:w="2069" w:type="dxa"/>
            <w:gridSpan w:val="20"/>
            <w:tcBorders>
              <w:top w:val="nil"/>
              <w:left w:val="nil"/>
              <w:bottom w:val="nil"/>
              <w:right w:val="nil"/>
            </w:tcBorders>
            <w:shd w:val="clear" w:color="auto" w:fill="auto"/>
            <w:vAlign w:val="bottom"/>
          </w:tcPr>
          <w:p w14:paraId="19543329" w14:textId="74AF005C"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w:t>
            </w:r>
            <w:proofErr w:type="gramStart"/>
            <w:r w:rsidRPr="00AC3C13">
              <w:rPr>
                <w:sz w:val="21"/>
                <w:szCs w:val="21"/>
              </w:rPr>
              <w:t>Other</w:t>
            </w:r>
            <w:proofErr w:type="gramEnd"/>
            <w:r w:rsidRPr="00AC3C13">
              <w:rPr>
                <w:sz w:val="21"/>
                <w:szCs w:val="21"/>
              </w:rPr>
              <w:t xml:space="preserve"> rash</w:t>
            </w:r>
          </w:p>
        </w:tc>
        <w:tc>
          <w:tcPr>
            <w:tcW w:w="2429" w:type="dxa"/>
            <w:gridSpan w:val="20"/>
            <w:tcBorders>
              <w:top w:val="nil"/>
              <w:left w:val="nil"/>
              <w:bottom w:val="nil"/>
              <w:right w:val="nil"/>
            </w:tcBorders>
            <w:shd w:val="clear" w:color="auto" w:fill="auto"/>
            <w:vAlign w:val="bottom"/>
          </w:tcPr>
          <w:p w14:paraId="4E3B5DDF" w14:textId="78ADC9EC"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A97B07">
              <w:rPr>
                <w:sz w:val="21"/>
                <w:szCs w:val="21"/>
                <w:lang w:val="es-MX"/>
              </w:rPr>
            </w:r>
            <w:r w:rsidR="00A97B07">
              <w:rPr>
                <w:sz w:val="21"/>
                <w:szCs w:val="21"/>
                <w:lang w:val="es-MX"/>
              </w:rPr>
              <w:fldChar w:fldCharType="separate"/>
            </w:r>
            <w:r w:rsidRPr="00AC3C13">
              <w:rPr>
                <w:sz w:val="21"/>
                <w:szCs w:val="21"/>
                <w:lang w:val="es-MX"/>
              </w:rPr>
              <w:fldChar w:fldCharType="end"/>
            </w:r>
            <w:r w:rsidRPr="00AC3C13">
              <w:rPr>
                <w:sz w:val="21"/>
                <w:szCs w:val="21"/>
                <w:lang w:val="es-MX"/>
              </w:rPr>
              <w:t xml:space="preserve"> </w:t>
            </w:r>
            <w:proofErr w:type="spellStart"/>
            <w:r w:rsidRPr="00AC3C13">
              <w:rPr>
                <w:sz w:val="21"/>
                <w:szCs w:val="21"/>
                <w:lang w:val="es-MX"/>
              </w:rPr>
              <w:t>Pruritus</w:t>
            </w:r>
            <w:proofErr w:type="spellEnd"/>
            <w:r w:rsidRPr="00AC3C13">
              <w:rPr>
                <w:sz w:val="21"/>
                <w:szCs w:val="21"/>
                <w:lang w:val="es-MX"/>
              </w:rPr>
              <w:t xml:space="preserve"> (</w:t>
            </w:r>
            <w:proofErr w:type="spellStart"/>
            <w:r w:rsidRPr="00AC3C13">
              <w:rPr>
                <w:sz w:val="21"/>
                <w:szCs w:val="21"/>
                <w:lang w:val="es-MX"/>
              </w:rPr>
              <w:t>itching</w:t>
            </w:r>
            <w:proofErr w:type="spellEnd"/>
            <w:r w:rsidRPr="00AC3C13">
              <w:rPr>
                <w:sz w:val="21"/>
                <w:szCs w:val="21"/>
                <w:lang w:val="es-MX"/>
              </w:rPr>
              <w:t>)</w:t>
            </w:r>
          </w:p>
        </w:tc>
        <w:tc>
          <w:tcPr>
            <w:tcW w:w="3540" w:type="dxa"/>
            <w:gridSpan w:val="28"/>
            <w:tcBorders>
              <w:top w:val="nil"/>
              <w:left w:val="nil"/>
              <w:bottom w:val="nil"/>
              <w:right w:val="single" w:sz="4" w:space="0" w:color="auto"/>
            </w:tcBorders>
            <w:shd w:val="clear" w:color="auto" w:fill="auto"/>
            <w:vAlign w:val="center"/>
          </w:tcPr>
          <w:p w14:paraId="568D13C5" w14:textId="05D0CDC0"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Urticaria (hives)</w:t>
            </w:r>
          </w:p>
        </w:tc>
      </w:tr>
      <w:tr w:rsidR="00E1123F" w:rsidRPr="00AC3C13" w14:paraId="45B2629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D606552"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161BBA55" w14:textId="6FD8359A" w:rsidR="00E1123F" w:rsidRPr="00AC3C13" w:rsidRDefault="00E1123F" w:rsidP="00E1123F">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14:paraId="40C8038E" w14:textId="03443149" w:rsidR="00E1123F" w:rsidRPr="00AC3C13" w:rsidRDefault="00E1123F" w:rsidP="00B3282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14:paraId="49E73393" w14:textId="189EBA26" w:rsidR="00E1123F" w:rsidRPr="00AC3C13" w:rsidRDefault="00E1123F" w:rsidP="00B32829">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lang w:val="es-MX"/>
              </w:rPr>
              <w:t xml:space="preserve"> </w:t>
            </w:r>
            <w:proofErr w:type="spellStart"/>
            <w:r w:rsidRPr="00AC3C13">
              <w:rPr>
                <w:sz w:val="21"/>
                <w:szCs w:val="21"/>
                <w:lang w:val="es-MX"/>
              </w:rPr>
              <w:t>Hemoglobinemia</w:t>
            </w:r>
            <w:proofErr w:type="spellEnd"/>
          </w:p>
        </w:tc>
      </w:tr>
      <w:tr w:rsidR="00E1123F" w:rsidRPr="00AC3C13" w14:paraId="681423E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1EC9370"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3BE0DA79" w14:textId="77777777" w:rsidR="00E1123F" w:rsidRPr="00AC3C13" w:rsidRDefault="00E1123F" w:rsidP="00B32829">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14:paraId="378AEF89" w14:textId="188F3AD6" w:rsidR="00E1123F" w:rsidRPr="00AC3C13" w:rsidRDefault="00E1123F" w:rsidP="00B32829">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A97B07">
              <w:rPr>
                <w:sz w:val="21"/>
                <w:szCs w:val="21"/>
                <w:lang w:val="es-MX"/>
              </w:rPr>
            </w:r>
            <w:r w:rsidR="00A97B07">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rsidR="00B32829" w:rsidRPr="00AC3C13" w14:paraId="2CBA1C5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6EDAE70E"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67A04356" w14:textId="632CCD42" w:rsidR="00B32829" w:rsidRPr="00AC3C13" w:rsidRDefault="00B32829" w:rsidP="00B32829">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14:paraId="0A4434E7" w14:textId="6AB51857"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14:paraId="75AE42A7" w14:textId="4073A197" w:rsidR="00B32829" w:rsidRPr="00AC3C13" w:rsidRDefault="00B32829" w:rsidP="00B32829">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14:paraId="393FFE79" w14:textId="2F0AEB7C" w:rsidR="00B32829" w:rsidRPr="00AC3C13" w:rsidRDefault="00B32829" w:rsidP="00B32829">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14:paraId="5EDF0470" w14:textId="50F8AE6A"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Infusion site pain</w:t>
            </w:r>
          </w:p>
        </w:tc>
      </w:tr>
      <w:tr w:rsidR="00B32829" w:rsidRPr="00AC3C13" w14:paraId="47DB27D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33031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2B97A2D2" w14:textId="48CB4F64" w:rsidR="00B32829" w:rsidRPr="00AC3C13" w:rsidRDefault="00B32829" w:rsidP="00B32829">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14:paraId="734E218F" w14:textId="2E70C0B8"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14:paraId="176A71E6" w14:textId="369E0F03"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14:paraId="186A7A1B" w14:textId="68B2BA75"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Oliguria</w:t>
            </w:r>
          </w:p>
        </w:tc>
      </w:tr>
      <w:tr w:rsidR="00E1123F" w:rsidRPr="00AC3C13" w14:paraId="65250BC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05600DEA"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66FA1AF4" w14:textId="2D4F134C" w:rsidR="00E1123F" w:rsidRPr="00AC3C13" w:rsidRDefault="00E1123F" w:rsidP="00B32829">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14:paraId="23E8E253" w14:textId="23E1664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14:paraId="383F6245" w14:textId="191E119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14:paraId="51026D39" w14:textId="3196304A"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Cough</w:t>
            </w:r>
          </w:p>
        </w:tc>
      </w:tr>
      <w:tr w:rsidR="00E1123F" w:rsidRPr="00AC3C13" w14:paraId="1B31CB3E" w14:textId="77777777" w:rsidTr="00BB2D40">
        <w:trPr>
          <w:trHeight w:val="494"/>
          <w:jc w:val="center"/>
        </w:trPr>
        <w:tc>
          <w:tcPr>
            <w:tcW w:w="396" w:type="dxa"/>
            <w:gridSpan w:val="7"/>
            <w:tcBorders>
              <w:top w:val="nil"/>
              <w:left w:val="single" w:sz="4" w:space="0" w:color="auto"/>
              <w:bottom w:val="nil"/>
              <w:right w:val="nil"/>
            </w:tcBorders>
            <w:shd w:val="clear" w:color="auto" w:fill="auto"/>
            <w:vAlign w:val="center"/>
          </w:tcPr>
          <w:p w14:paraId="0BEF6235"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99743D2" w14:textId="77777777" w:rsidR="00E1123F" w:rsidRPr="00AC3C13" w:rsidRDefault="00E1123F" w:rsidP="00B32829">
            <w:pPr>
              <w:ind w:left="47"/>
              <w:rPr>
                <w:bCs/>
                <w:sz w:val="21"/>
                <w:szCs w:val="21"/>
              </w:rPr>
            </w:pPr>
          </w:p>
        </w:tc>
        <w:tc>
          <w:tcPr>
            <w:tcW w:w="2069" w:type="dxa"/>
            <w:gridSpan w:val="20"/>
            <w:tcBorders>
              <w:top w:val="nil"/>
              <w:left w:val="nil"/>
              <w:bottom w:val="nil"/>
              <w:right w:val="nil"/>
            </w:tcBorders>
            <w:shd w:val="clear" w:color="auto" w:fill="auto"/>
            <w:vAlign w:val="center"/>
          </w:tcPr>
          <w:p w14:paraId="3B11D4D0" w14:textId="487BD1C0"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14:paraId="378F9AC8" w14:textId="55A442E7"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Shortness of breath</w:t>
            </w:r>
          </w:p>
        </w:tc>
      </w:tr>
      <w:tr w:rsidR="00B32829" w:rsidRPr="00AC3C13" w14:paraId="0A0510B2" w14:textId="77777777" w:rsidTr="00BB2D40">
        <w:trPr>
          <w:trHeight w:val="413"/>
          <w:jc w:val="center"/>
        </w:trPr>
        <w:tc>
          <w:tcPr>
            <w:tcW w:w="396" w:type="dxa"/>
            <w:gridSpan w:val="7"/>
            <w:tcBorders>
              <w:top w:val="nil"/>
              <w:left w:val="single" w:sz="4" w:space="0" w:color="auto"/>
              <w:bottom w:val="nil"/>
              <w:right w:val="nil"/>
            </w:tcBorders>
            <w:shd w:val="clear" w:color="auto" w:fill="auto"/>
            <w:vAlign w:val="center"/>
          </w:tcPr>
          <w:p w14:paraId="07D7A22C" w14:textId="77777777" w:rsidR="00B32829" w:rsidRPr="00AC3C13" w:rsidRDefault="00B32829"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7675387D" w14:textId="7E06BA7A" w:rsidR="00B32829" w:rsidRPr="00AC3C13" w:rsidRDefault="00B32829" w:rsidP="00B32829">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A97B07">
              <w:rPr>
                <w:sz w:val="20"/>
                <w:szCs w:val="20"/>
              </w:rPr>
            </w:r>
            <w:r w:rsidR="00A97B07">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rsidR="006F02E7" w:rsidRPr="00AC3C13" w14:paraId="733FCA8D"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14:paraId="72E43231" w14:textId="77777777" w:rsidR="006F02E7" w:rsidRPr="00AC3C13" w:rsidRDefault="006F02E7"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3766866D" w14:textId="4680C4D5" w:rsidR="006F02E7" w:rsidRPr="00BB2D40" w:rsidRDefault="00984B18" w:rsidP="006F02E7">
            <w:pPr>
              <w:ind w:left="47"/>
              <w:rPr>
                <w:b/>
                <w:sz w:val="21"/>
                <w:szCs w:val="21"/>
              </w:rPr>
            </w:pPr>
            <w:r w:rsidRPr="00BB2D40">
              <w:rPr>
                <w:b/>
                <w:sz w:val="21"/>
                <w:szCs w:val="21"/>
              </w:rPr>
              <w:t>*</w:t>
            </w:r>
            <w:r w:rsidR="006F02E7" w:rsidRPr="00BB2D40">
              <w:rPr>
                <w:b/>
                <w:sz w:val="21"/>
                <w:szCs w:val="21"/>
              </w:rPr>
              <w:t>Severity</w:t>
            </w:r>
          </w:p>
        </w:tc>
      </w:tr>
      <w:tr w:rsidR="006F02E7" w:rsidRPr="00AC3C13" w14:paraId="7FA2DB81"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714A83F2"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14:paraId="52B4DD83" w14:textId="4CB2524F" w:rsidR="006F02E7" w:rsidRPr="00AC3C13" w:rsidRDefault="006F02E7" w:rsidP="00E4172F">
            <w:pPr>
              <w:ind w:left="47"/>
              <w:rPr>
                <w:sz w:val="21"/>
                <w:szCs w:val="21"/>
              </w:rPr>
            </w:pPr>
            <w:r w:rsidRPr="00AC3C13">
              <w:rPr>
                <w:sz w:val="21"/>
                <w:szCs w:val="21"/>
              </w:rPr>
              <w:t xml:space="preserve">Did the patient receive or experience any of the following? </w:t>
            </w:r>
          </w:p>
        </w:tc>
      </w:tr>
      <w:tr w:rsidR="00224FB1" w:rsidRPr="008A0A58" w14:paraId="51B4BFC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B5E29BF"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76745681" w14:textId="77777777" w:rsidR="00224FB1" w:rsidRPr="008A0A58" w:rsidRDefault="00224FB1" w:rsidP="0051145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14:paraId="68279610" w14:textId="77777777" w:rsidR="00224FB1" w:rsidRPr="008A0A58" w:rsidRDefault="00224FB1" w:rsidP="0051145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224FB1" w:rsidRPr="008A0A58" w14:paraId="7728E35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E2CFDB9" w14:textId="77777777" w:rsidR="00224FB1" w:rsidRPr="008A0A58" w:rsidRDefault="00224FB1" w:rsidP="00511459">
            <w:pPr>
              <w:ind w:left="144"/>
              <w:rPr>
                <w:sz w:val="21"/>
                <w:szCs w:val="21"/>
                <w:lang w:val="fr-FR"/>
              </w:rPr>
            </w:pPr>
          </w:p>
        </w:tc>
        <w:tc>
          <w:tcPr>
            <w:tcW w:w="6295" w:type="dxa"/>
            <w:gridSpan w:val="55"/>
            <w:tcBorders>
              <w:top w:val="nil"/>
              <w:left w:val="nil"/>
              <w:bottom w:val="nil"/>
              <w:right w:val="nil"/>
            </w:tcBorders>
            <w:shd w:val="clear" w:color="auto" w:fill="auto"/>
            <w:vAlign w:val="bottom"/>
          </w:tcPr>
          <w:p w14:paraId="3F0E54EF"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14:paraId="23DD2D8B"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224FB1" w:rsidRPr="008A0A58" w14:paraId="7F82C87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6A77DFD"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12994208"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14:paraId="1C86EEC5"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224FB1" w:rsidRPr="008A0A58" w14:paraId="0914FFA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7507ED3"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461E5485"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14:paraId="149D536D"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14:paraId="72963FA8"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97B07">
              <w:rPr>
                <w:sz w:val="21"/>
                <w:szCs w:val="21"/>
              </w:rPr>
            </w:r>
            <w:r w:rsidR="00A97B0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6F02E7" w:rsidRPr="00AC3C13" w14:paraId="67ACBE2F" w14:textId="77777777" w:rsidTr="00BB2D40">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14:paraId="5B305153" w14:textId="77777777" w:rsidR="006F02E7" w:rsidRPr="00AC3C13" w:rsidRDefault="006F02E7" w:rsidP="006F02E7">
            <w:pPr>
              <w:ind w:left="144"/>
              <w:rPr>
                <w:sz w:val="8"/>
                <w:szCs w:val="8"/>
              </w:rPr>
            </w:pPr>
          </w:p>
        </w:tc>
      </w:tr>
      <w:tr w:rsidR="006F02E7" w:rsidRPr="00AC3C13" w14:paraId="437B5207"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6908F387" w14:textId="77777777" w:rsidR="006F02E7" w:rsidRPr="00AC3C13" w:rsidRDefault="006F02E7" w:rsidP="006F02E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14:paraId="177375CF" w14:textId="550C00C9" w:rsidR="006F02E7" w:rsidRPr="00BB2D40" w:rsidRDefault="00984B18" w:rsidP="006F02E7">
            <w:pPr>
              <w:rPr>
                <w:b/>
                <w:sz w:val="21"/>
                <w:szCs w:val="21"/>
              </w:rPr>
            </w:pPr>
            <w:r w:rsidRPr="00BB2D40">
              <w:rPr>
                <w:b/>
                <w:sz w:val="21"/>
                <w:szCs w:val="21"/>
              </w:rPr>
              <w:t>*</w:t>
            </w:r>
            <w:r w:rsidR="006F02E7" w:rsidRPr="00BB2D40">
              <w:rPr>
                <w:b/>
                <w:sz w:val="21"/>
                <w:szCs w:val="21"/>
              </w:rPr>
              <w:t>Imputability</w:t>
            </w:r>
          </w:p>
        </w:tc>
      </w:tr>
      <w:tr w:rsidR="006F02E7" w:rsidRPr="00AC3C13" w14:paraId="421D5607"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6D06A97C"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14:paraId="33A0FD2C" w14:textId="77777777" w:rsidR="006F02E7" w:rsidRPr="00AC3C13" w:rsidRDefault="006F02E7" w:rsidP="006F02E7">
            <w:pPr>
              <w:rPr>
                <w:sz w:val="21"/>
                <w:szCs w:val="21"/>
              </w:rPr>
            </w:pPr>
            <w:r w:rsidRPr="00AC3C13">
              <w:rPr>
                <w:noProof/>
                <w:sz w:val="21"/>
                <w:szCs w:val="21"/>
              </w:rPr>
              <w:t>Which best describes the relationship between the transfusion and the reaction?</w:t>
            </w:r>
          </w:p>
        </w:tc>
      </w:tr>
      <w:tr w:rsidR="006F02E7" w:rsidRPr="00AC3C13" w14:paraId="7C89CCD1"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A7A2A99"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BC12A8A" w14:textId="77777777" w:rsidR="006F02E7" w:rsidRPr="00AC3C13" w:rsidRDefault="006F02E7" w:rsidP="00E1123F">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rsidR="006F02E7" w:rsidRPr="00AC3C13" w14:paraId="0C379D2C"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D8362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445BAE3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rsidR="006F02E7" w:rsidRPr="00AC3C13" w14:paraId="68D3976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C955A01"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18AABAF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rsidR="006F02E7" w:rsidRPr="00AC3C13" w14:paraId="3965255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86540EA"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7F77FE5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rsidR="006F02E7" w:rsidRPr="00AC3C13" w14:paraId="4918DFD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855B332"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0AC8816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rsidR="006F02E7" w:rsidRPr="00AC3C13" w14:paraId="6DBE0C49"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A4F7D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6837F7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rsidR="006F02E7" w:rsidRPr="00AC3C13" w14:paraId="7AE8B384" w14:textId="77777777" w:rsidTr="00BB2D40">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14:paraId="4678B35F" w14:textId="77777777" w:rsidR="006F02E7" w:rsidRPr="00AC3C13" w:rsidRDefault="006F02E7" w:rsidP="006F02E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14:paraId="1F862525" w14:textId="6E3DE15B" w:rsidR="006F02E7" w:rsidRPr="00AC3C13" w:rsidRDefault="00E1123F" w:rsidP="006F02E7">
            <w:pPr>
              <w:rPr>
                <w:sz w:val="21"/>
                <w:szCs w:val="21"/>
              </w:rPr>
            </w:pPr>
            <w:r w:rsidRPr="00AC3C13">
              <w:rPr>
                <w:sz w:val="21"/>
                <w:szCs w:val="21"/>
              </w:rPr>
              <w:t>Did the transfusion occur</w:t>
            </w:r>
            <w:r w:rsidR="006F02E7"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14:paraId="784BC9EA"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14:paraId="0E8E0F2C"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A97B07">
              <w:rPr>
                <w:sz w:val="21"/>
                <w:szCs w:val="21"/>
              </w:rPr>
            </w:r>
            <w:r w:rsidR="00A97B07">
              <w:rPr>
                <w:sz w:val="21"/>
                <w:szCs w:val="21"/>
              </w:rPr>
              <w:fldChar w:fldCharType="separate"/>
            </w:r>
            <w:r w:rsidRPr="00AC3C13">
              <w:rPr>
                <w:sz w:val="21"/>
                <w:szCs w:val="21"/>
              </w:rPr>
              <w:fldChar w:fldCharType="end"/>
            </w:r>
            <w:r w:rsidRPr="00AC3C13">
              <w:rPr>
                <w:sz w:val="21"/>
                <w:szCs w:val="21"/>
              </w:rPr>
              <w:t xml:space="preserve"> NO</w:t>
            </w:r>
          </w:p>
        </w:tc>
      </w:tr>
      <w:tr w:rsidR="00BB2D40" w:rsidRPr="00F266C5" w14:paraId="63BF16BF"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98EBB95" w14:textId="77777777" w:rsidR="00BB2D40" w:rsidRPr="00F266C5" w:rsidRDefault="00BB2D40" w:rsidP="00511459">
            <w:pPr>
              <w:rPr>
                <w:b/>
                <w:bCs/>
              </w:rPr>
            </w:pPr>
            <w:r>
              <w:rPr>
                <w:b/>
                <w:bCs/>
              </w:rPr>
              <w:t>Module-generated Designations</w:t>
            </w:r>
          </w:p>
        </w:tc>
      </w:tr>
      <w:tr w:rsidR="00BB2D40" w:rsidRPr="00D1337D" w14:paraId="73790EAA" w14:textId="77777777" w:rsidTr="00BB2D40">
        <w:tblPrEx>
          <w:tblCellMar>
            <w:right w:w="115" w:type="dxa"/>
          </w:tblCellMar>
        </w:tblPrEx>
        <w:trPr>
          <w:gridAfter w:val="1"/>
          <w:wAfter w:w="25" w:type="dxa"/>
          <w:trHeight w:val="360"/>
          <w:jc w:val="center"/>
        </w:trPr>
        <w:tc>
          <w:tcPr>
            <w:tcW w:w="10880" w:type="dxa"/>
            <w:gridSpan w:val="98"/>
            <w:tcBorders>
              <w:bottom w:val="nil"/>
            </w:tcBorders>
            <w:shd w:val="clear" w:color="auto" w:fill="FFFFFF" w:themeFill="background1"/>
            <w:vAlign w:val="bottom"/>
          </w:tcPr>
          <w:p w14:paraId="34D89280" w14:textId="77777777" w:rsidR="00BB2D40" w:rsidRPr="00120532" w:rsidRDefault="00BB2D40" w:rsidP="0051145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BB2D40" w:rsidRPr="00F266C5" w14:paraId="28DCE99E"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14:paraId="06348B9E" w14:textId="77777777" w:rsidR="00BB2D40" w:rsidRPr="00F266C5" w:rsidRDefault="00BB2D40" w:rsidP="00511459">
            <w:pPr>
              <w:rPr>
                <w:sz w:val="8"/>
                <w:szCs w:val="8"/>
              </w:rPr>
            </w:pPr>
          </w:p>
        </w:tc>
      </w:tr>
      <w:tr w:rsidR="00BB2D40" w:rsidRPr="009C42A8" w14:paraId="346DB138"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3DFB153C"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646A7988"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63C55555"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7B07">
              <w:rPr>
                <w:sz w:val="21"/>
                <w:szCs w:val="21"/>
              </w:rPr>
            </w:r>
            <w:r w:rsidR="00A97B07">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2467928B"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7B07">
              <w:rPr>
                <w:sz w:val="21"/>
                <w:szCs w:val="21"/>
              </w:rPr>
            </w:r>
            <w:r w:rsidR="00A97B07">
              <w:rPr>
                <w:sz w:val="21"/>
                <w:szCs w:val="21"/>
              </w:rPr>
              <w:fldChar w:fldCharType="separate"/>
            </w:r>
            <w:r>
              <w:rPr>
                <w:sz w:val="21"/>
                <w:szCs w:val="21"/>
              </w:rPr>
              <w:fldChar w:fldCharType="end"/>
            </w:r>
            <w:r>
              <w:rPr>
                <w:sz w:val="21"/>
                <w:szCs w:val="21"/>
              </w:rPr>
              <w:t xml:space="preserve"> NO</w:t>
            </w:r>
          </w:p>
        </w:tc>
      </w:tr>
      <w:tr w:rsidR="00BB2D40" w:rsidRPr="009C42A8" w14:paraId="51E5422B"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6F347933"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4B1A7AC9"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195CC44B"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63283A98" w14:textId="77777777" w:rsidR="00BB2D40" w:rsidRPr="00F266C5" w:rsidRDefault="00BB2D40" w:rsidP="00511459">
            <w:pPr>
              <w:rPr>
                <w:sz w:val="8"/>
                <w:szCs w:val="8"/>
              </w:rPr>
            </w:pPr>
          </w:p>
        </w:tc>
      </w:tr>
      <w:tr w:rsidR="00BB2D40" w:rsidRPr="009C42A8" w14:paraId="7ABEDA5F"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16E33A61"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26435981"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0CD8189"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7B07">
              <w:rPr>
                <w:sz w:val="21"/>
                <w:szCs w:val="21"/>
              </w:rPr>
            </w:r>
            <w:r w:rsidR="00A97B07">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EF05D0"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7B07">
              <w:rPr>
                <w:sz w:val="21"/>
                <w:szCs w:val="21"/>
              </w:rPr>
            </w:r>
            <w:r w:rsidR="00A97B07">
              <w:rPr>
                <w:sz w:val="21"/>
                <w:szCs w:val="21"/>
              </w:rPr>
              <w:fldChar w:fldCharType="separate"/>
            </w:r>
            <w:r>
              <w:rPr>
                <w:sz w:val="21"/>
                <w:szCs w:val="21"/>
              </w:rPr>
              <w:fldChar w:fldCharType="end"/>
            </w:r>
            <w:r>
              <w:rPr>
                <w:sz w:val="21"/>
                <w:szCs w:val="21"/>
              </w:rPr>
              <w:t xml:space="preserve"> NO</w:t>
            </w:r>
          </w:p>
        </w:tc>
      </w:tr>
      <w:tr w:rsidR="00BB2D40" w:rsidRPr="009C42A8" w14:paraId="752EC7A1"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06CC63B4"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6A19A729"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79CAA7EE"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1EAD4F5F" w14:textId="77777777" w:rsidR="00BB2D40" w:rsidRPr="00F266C5" w:rsidRDefault="00BB2D40" w:rsidP="00511459">
            <w:pPr>
              <w:rPr>
                <w:sz w:val="8"/>
                <w:szCs w:val="8"/>
              </w:rPr>
            </w:pPr>
          </w:p>
        </w:tc>
      </w:tr>
      <w:tr w:rsidR="00BB2D40" w:rsidRPr="009C42A8" w14:paraId="0B404EF2"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6E994D0B"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0A2D9B4E"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2ABC001"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7B07">
              <w:rPr>
                <w:sz w:val="21"/>
                <w:szCs w:val="21"/>
              </w:rPr>
            </w:r>
            <w:r w:rsidR="00A97B07">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1F19079"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97B07">
              <w:rPr>
                <w:sz w:val="21"/>
                <w:szCs w:val="21"/>
              </w:rPr>
            </w:r>
            <w:r w:rsidR="00A97B07">
              <w:rPr>
                <w:sz w:val="21"/>
                <w:szCs w:val="21"/>
              </w:rPr>
              <w:fldChar w:fldCharType="separate"/>
            </w:r>
            <w:r>
              <w:rPr>
                <w:sz w:val="21"/>
                <w:szCs w:val="21"/>
              </w:rPr>
              <w:fldChar w:fldCharType="end"/>
            </w:r>
            <w:r>
              <w:rPr>
                <w:sz w:val="21"/>
                <w:szCs w:val="21"/>
              </w:rPr>
              <w:t xml:space="preserve"> NO</w:t>
            </w:r>
          </w:p>
        </w:tc>
      </w:tr>
      <w:tr w:rsidR="00BB2D40" w:rsidRPr="009C42A8" w14:paraId="5D4F3F19"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3D215D5A"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44070B74"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577878" w14:paraId="30FAEAF0" w14:textId="77777777" w:rsidTr="00BB2D40">
        <w:trPr>
          <w:gridAfter w:val="1"/>
          <w:wAfter w:w="25" w:type="dxa"/>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14:paraId="443499BE" w14:textId="77777777" w:rsidR="00BB2D40" w:rsidRPr="00577878" w:rsidRDefault="00BB2D40" w:rsidP="00511459">
            <w:pPr>
              <w:rPr>
                <w:sz w:val="4"/>
                <w:szCs w:val="8"/>
              </w:rPr>
            </w:pPr>
          </w:p>
        </w:tc>
      </w:tr>
      <w:tr w:rsidR="00BB2D40" w:rsidRPr="00614D6A" w14:paraId="002CB7EA"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13B5A8" w14:textId="77777777" w:rsidR="00BB2D40" w:rsidRPr="00520480" w:rsidRDefault="00BB2D40" w:rsidP="00511459">
            <w:pPr>
              <w:ind w:left="47"/>
              <w:rPr>
                <w:b/>
                <w:szCs w:val="21"/>
              </w:rPr>
            </w:pPr>
            <w:r w:rsidRPr="00520480">
              <w:rPr>
                <w:b/>
                <w:szCs w:val="21"/>
              </w:rPr>
              <w:t>Patient Treatment</w:t>
            </w:r>
          </w:p>
        </w:tc>
      </w:tr>
      <w:tr w:rsidR="00BB2D40" w:rsidRPr="00614D6A" w14:paraId="2E6B030E" w14:textId="77777777" w:rsidTr="00BB2D40">
        <w:tblPrEx>
          <w:tblCellMar>
            <w:right w:w="115" w:type="dxa"/>
          </w:tblCellMar>
        </w:tblPrEx>
        <w:trPr>
          <w:gridAfter w:val="1"/>
          <w:wAfter w:w="25"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E98433B" w14:textId="77777777" w:rsidR="00BB2D40" w:rsidRPr="00614D6A" w:rsidRDefault="00BB2D40" w:rsidP="00511459">
            <w:pPr>
              <w:rPr>
                <w:color w:val="FF0000"/>
                <w:sz w:val="21"/>
                <w:szCs w:val="21"/>
              </w:rPr>
            </w:pPr>
          </w:p>
        </w:tc>
        <w:tc>
          <w:tcPr>
            <w:tcW w:w="6475" w:type="dxa"/>
            <w:gridSpan w:val="62"/>
            <w:tcBorders>
              <w:top w:val="nil"/>
              <w:left w:val="nil"/>
              <w:bottom w:val="nil"/>
              <w:right w:val="nil"/>
            </w:tcBorders>
            <w:shd w:val="clear" w:color="auto" w:fill="auto"/>
            <w:vAlign w:val="bottom"/>
          </w:tcPr>
          <w:p w14:paraId="42580341" w14:textId="77777777" w:rsidR="00BB2D40" w:rsidRPr="00614D6A" w:rsidRDefault="00BB2D40" w:rsidP="00511459">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4581AE27" w14:textId="77777777" w:rsidR="00BB2D40" w:rsidRPr="00614D6A" w:rsidRDefault="00BB2D40" w:rsidP="0051145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B02EA55" w14:textId="77777777" w:rsidR="00BB2D40" w:rsidRPr="00614D6A" w:rsidRDefault="00BB2D40" w:rsidP="0051145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14:paraId="59E48263" w14:textId="77777777" w:rsidR="00BB2D40" w:rsidRPr="00614D6A" w:rsidRDefault="00BB2D40" w:rsidP="0051145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A97B07">
              <w:rPr>
                <w:sz w:val="21"/>
                <w:szCs w:val="21"/>
              </w:rPr>
            </w:r>
            <w:r w:rsidR="00A97B07">
              <w:rPr>
                <w:sz w:val="21"/>
                <w:szCs w:val="21"/>
              </w:rPr>
              <w:fldChar w:fldCharType="separate"/>
            </w:r>
            <w:r w:rsidRPr="0067647E">
              <w:rPr>
                <w:sz w:val="21"/>
                <w:szCs w:val="21"/>
              </w:rPr>
              <w:fldChar w:fldCharType="end"/>
            </w:r>
            <w:r w:rsidRPr="0067647E">
              <w:rPr>
                <w:sz w:val="21"/>
                <w:szCs w:val="21"/>
              </w:rPr>
              <w:t xml:space="preserve"> UNKNOWN</w:t>
            </w:r>
          </w:p>
        </w:tc>
      </w:tr>
      <w:tr w:rsidR="00BB2D40" w:rsidRPr="00614D6A" w14:paraId="792C50F4" w14:textId="77777777" w:rsidTr="00BB2D40">
        <w:tblPrEx>
          <w:tblCellMar>
            <w:right w:w="115" w:type="dxa"/>
          </w:tblCellMar>
        </w:tblPrEx>
        <w:trPr>
          <w:gridAfter w:val="1"/>
          <w:wAfter w:w="25" w:type="dxa"/>
          <w:trHeight w:val="288"/>
          <w:jc w:val="center"/>
        </w:trPr>
        <w:tc>
          <w:tcPr>
            <w:tcW w:w="379" w:type="dxa"/>
            <w:gridSpan w:val="6"/>
            <w:tcBorders>
              <w:top w:val="nil"/>
              <w:left w:val="single" w:sz="4" w:space="0" w:color="auto"/>
              <w:bottom w:val="nil"/>
              <w:right w:val="nil"/>
            </w:tcBorders>
            <w:shd w:val="clear" w:color="auto" w:fill="auto"/>
            <w:vAlign w:val="bottom"/>
          </w:tcPr>
          <w:p w14:paraId="5A6109EC" w14:textId="77777777" w:rsidR="00BB2D40" w:rsidRPr="00614D6A" w:rsidRDefault="00BB2D40" w:rsidP="00511459">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14:paraId="57C69AC5" w14:textId="77777777" w:rsidR="00BB2D40" w:rsidRPr="00614D6A" w:rsidRDefault="00BB2D40" w:rsidP="00511459">
            <w:pPr>
              <w:rPr>
                <w:color w:val="FF0000"/>
                <w:sz w:val="21"/>
                <w:szCs w:val="21"/>
              </w:rPr>
            </w:pPr>
            <w:r w:rsidRPr="00614D6A">
              <w:rPr>
                <w:sz w:val="21"/>
                <w:szCs w:val="21"/>
              </w:rPr>
              <w:t xml:space="preserve">If yes, select treatment(s): </w:t>
            </w:r>
          </w:p>
        </w:tc>
      </w:tr>
      <w:tr w:rsidR="00BB2D40" w:rsidRPr="00614D6A" w14:paraId="3892316A" w14:textId="77777777" w:rsidTr="00BB2D40">
        <w:trPr>
          <w:gridAfter w:val="1"/>
          <w:wAfter w:w="25" w:type="dxa"/>
          <w:trHeight w:val="317"/>
          <w:jc w:val="center"/>
        </w:trPr>
        <w:tc>
          <w:tcPr>
            <w:tcW w:w="635" w:type="dxa"/>
            <w:gridSpan w:val="13"/>
            <w:tcBorders>
              <w:top w:val="nil"/>
              <w:left w:val="single" w:sz="4" w:space="0" w:color="auto"/>
              <w:bottom w:val="nil"/>
              <w:right w:val="nil"/>
            </w:tcBorders>
            <w:vAlign w:val="bottom"/>
          </w:tcPr>
          <w:p w14:paraId="342A953B" w14:textId="77777777" w:rsidR="00BB2D40" w:rsidRPr="00614D6A" w:rsidRDefault="00BB2D40" w:rsidP="00511459">
            <w:pPr>
              <w:spacing w:after="40"/>
              <w:rPr>
                <w:sz w:val="21"/>
                <w:szCs w:val="21"/>
              </w:rPr>
            </w:pPr>
          </w:p>
        </w:tc>
        <w:tc>
          <w:tcPr>
            <w:tcW w:w="10245" w:type="dxa"/>
            <w:gridSpan w:val="85"/>
            <w:tcBorders>
              <w:top w:val="nil"/>
              <w:left w:val="nil"/>
              <w:bottom w:val="nil"/>
              <w:right w:val="single" w:sz="4" w:space="0" w:color="auto"/>
            </w:tcBorders>
            <w:vAlign w:val="bottom"/>
          </w:tcPr>
          <w:p w14:paraId="60ABC42F"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BB2D40" w:rsidRPr="00614D6A" w14:paraId="63A25074"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5B7E9064" w14:textId="77777777" w:rsidR="00BB2D40" w:rsidRPr="00614D6A" w:rsidRDefault="00BB2D40" w:rsidP="00511459">
            <w:pPr>
              <w:spacing w:after="40"/>
              <w:rPr>
                <w:sz w:val="21"/>
                <w:szCs w:val="21"/>
              </w:rPr>
            </w:pPr>
          </w:p>
        </w:tc>
        <w:tc>
          <w:tcPr>
            <w:tcW w:w="1623" w:type="dxa"/>
            <w:gridSpan w:val="12"/>
            <w:tcBorders>
              <w:top w:val="nil"/>
              <w:left w:val="nil"/>
              <w:bottom w:val="nil"/>
              <w:right w:val="nil"/>
            </w:tcBorders>
            <w:vAlign w:val="bottom"/>
          </w:tcPr>
          <w:p w14:paraId="217620D9"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14:paraId="4BD6FA7A"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14:paraId="1153E567"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5A94540B"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0769099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Diuretics</w:t>
            </w:r>
          </w:p>
        </w:tc>
      </w:tr>
      <w:tr w:rsidR="00BB2D40" w:rsidRPr="00614D6A" w14:paraId="22738B0B"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64F5677A" w14:textId="77777777" w:rsidR="00BB2D40" w:rsidRPr="00614D6A" w:rsidRDefault="00BB2D40" w:rsidP="00511459">
            <w:pPr>
              <w:spacing w:after="40"/>
              <w:rPr>
                <w:sz w:val="21"/>
                <w:szCs w:val="21"/>
              </w:rPr>
            </w:pPr>
          </w:p>
        </w:tc>
        <w:tc>
          <w:tcPr>
            <w:tcW w:w="3100" w:type="dxa"/>
            <w:gridSpan w:val="26"/>
            <w:tcBorders>
              <w:top w:val="nil"/>
              <w:left w:val="nil"/>
              <w:bottom w:val="nil"/>
              <w:right w:val="nil"/>
            </w:tcBorders>
            <w:vAlign w:val="bottom"/>
          </w:tcPr>
          <w:p w14:paraId="358F9E65"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14:paraId="61BC51D2"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109BC9E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14:paraId="439E140A"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Antibiotics</w:t>
            </w:r>
          </w:p>
        </w:tc>
      </w:tr>
      <w:tr w:rsidR="00BB2D40" w:rsidRPr="00614D6A" w14:paraId="6EFC1310"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45A9DC71" w14:textId="77777777" w:rsidR="00BB2D40" w:rsidRPr="00614D6A" w:rsidRDefault="00BB2D40" w:rsidP="00511459">
            <w:pPr>
              <w:spacing w:after="40"/>
              <w:rPr>
                <w:sz w:val="21"/>
                <w:szCs w:val="21"/>
              </w:rPr>
            </w:pPr>
          </w:p>
        </w:tc>
        <w:tc>
          <w:tcPr>
            <w:tcW w:w="2793" w:type="dxa"/>
            <w:gridSpan w:val="24"/>
            <w:tcBorders>
              <w:top w:val="nil"/>
              <w:left w:val="nil"/>
              <w:bottom w:val="nil"/>
              <w:right w:val="nil"/>
            </w:tcBorders>
            <w:vAlign w:val="bottom"/>
          </w:tcPr>
          <w:p w14:paraId="207AC4C7"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69" w:type="dxa"/>
            <w:gridSpan w:val="19"/>
            <w:tcBorders>
              <w:top w:val="nil"/>
              <w:left w:val="nil"/>
              <w:bottom w:val="nil"/>
              <w:right w:val="nil"/>
            </w:tcBorders>
            <w:vAlign w:val="bottom"/>
          </w:tcPr>
          <w:p w14:paraId="20DBC516"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14:paraId="2A2498B6"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14:paraId="59034F0A" w14:textId="77777777" w:rsidR="00BB2D40" w:rsidRPr="00614D6A" w:rsidRDefault="00BB2D40" w:rsidP="00511459">
            <w:pPr>
              <w:spacing w:after="40"/>
              <w:rPr>
                <w:sz w:val="21"/>
                <w:szCs w:val="21"/>
              </w:rPr>
            </w:pPr>
          </w:p>
        </w:tc>
      </w:tr>
      <w:tr w:rsidR="00BB2D40" w:rsidRPr="00614D6A" w14:paraId="226B1368"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5774443F" w14:textId="77777777" w:rsidR="00BB2D40" w:rsidRPr="00614D6A" w:rsidRDefault="00BB2D40" w:rsidP="00511459">
            <w:pPr>
              <w:spacing w:after="40"/>
              <w:rPr>
                <w:sz w:val="8"/>
                <w:szCs w:val="8"/>
              </w:rPr>
            </w:pPr>
          </w:p>
        </w:tc>
      </w:tr>
      <w:tr w:rsidR="00BB2D40" w:rsidRPr="00614D6A" w14:paraId="52D9FD32"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0D4538D"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6C9608BC"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BB2D40" w:rsidRPr="00614D6A" w14:paraId="39E12D76"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FD357EF" w14:textId="77777777" w:rsidR="00BB2D40" w:rsidRPr="00614D6A" w:rsidRDefault="00BB2D40" w:rsidP="00511459">
            <w:pPr>
              <w:spacing w:after="40"/>
              <w:rPr>
                <w:sz w:val="8"/>
                <w:szCs w:val="8"/>
              </w:rPr>
            </w:pPr>
          </w:p>
        </w:tc>
      </w:tr>
      <w:tr w:rsidR="00BB2D40" w:rsidRPr="00614D6A" w14:paraId="2FD5366E"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E99E635"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412126AB"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BB2D40" w:rsidRPr="00614D6A" w14:paraId="786313A3"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2195D84E" w14:textId="77777777" w:rsidR="00BB2D40" w:rsidRPr="00614D6A" w:rsidRDefault="00BB2D40" w:rsidP="00511459">
            <w:pPr>
              <w:spacing w:after="40"/>
              <w:rPr>
                <w:sz w:val="21"/>
                <w:szCs w:val="21"/>
              </w:rPr>
            </w:pPr>
          </w:p>
        </w:tc>
        <w:tc>
          <w:tcPr>
            <w:tcW w:w="2793" w:type="dxa"/>
            <w:gridSpan w:val="24"/>
            <w:tcBorders>
              <w:top w:val="nil"/>
              <w:left w:val="nil"/>
              <w:bottom w:val="nil"/>
              <w:right w:val="nil"/>
            </w:tcBorders>
            <w:vAlign w:val="bottom"/>
          </w:tcPr>
          <w:p w14:paraId="0C97E09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14:paraId="399083F5"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14:paraId="78232C30"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Oxygen</w:t>
            </w:r>
          </w:p>
        </w:tc>
      </w:tr>
      <w:tr w:rsidR="00BB2D40" w:rsidRPr="00614D6A" w14:paraId="5C4FEEA7"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BF54B21" w14:textId="77777777" w:rsidR="00BB2D40" w:rsidRPr="00614D6A" w:rsidRDefault="00BB2D40" w:rsidP="00511459">
            <w:pPr>
              <w:spacing w:after="40"/>
              <w:rPr>
                <w:sz w:val="8"/>
                <w:szCs w:val="8"/>
              </w:rPr>
            </w:pPr>
          </w:p>
        </w:tc>
      </w:tr>
      <w:tr w:rsidR="00BB2D40" w:rsidRPr="00614D6A" w14:paraId="30D94581"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1836951"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296C0A70"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BB2D40" w:rsidRPr="00614D6A" w14:paraId="263C62B8" w14:textId="77777777" w:rsidTr="00BB2D40">
        <w:trPr>
          <w:trHeight w:val="317"/>
          <w:jc w:val="center"/>
        </w:trPr>
        <w:tc>
          <w:tcPr>
            <w:tcW w:w="1156" w:type="dxa"/>
            <w:gridSpan w:val="17"/>
            <w:tcBorders>
              <w:top w:val="nil"/>
              <w:left w:val="single" w:sz="4" w:space="0" w:color="auto"/>
              <w:bottom w:val="nil"/>
              <w:right w:val="nil"/>
            </w:tcBorders>
            <w:vAlign w:val="bottom"/>
          </w:tcPr>
          <w:p w14:paraId="1A4C2A8A" w14:textId="77777777" w:rsidR="00BB2D40" w:rsidRPr="00614D6A" w:rsidRDefault="00BB2D40" w:rsidP="00511459">
            <w:pPr>
              <w:spacing w:after="40"/>
              <w:rPr>
                <w:sz w:val="21"/>
                <w:szCs w:val="21"/>
              </w:rPr>
            </w:pPr>
          </w:p>
        </w:tc>
        <w:tc>
          <w:tcPr>
            <w:tcW w:w="1780" w:type="dxa"/>
            <w:gridSpan w:val="15"/>
            <w:tcBorders>
              <w:top w:val="nil"/>
              <w:left w:val="nil"/>
              <w:bottom w:val="nil"/>
              <w:right w:val="nil"/>
            </w:tcBorders>
            <w:vAlign w:val="bottom"/>
          </w:tcPr>
          <w:p w14:paraId="7708A298"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14:paraId="21529B18"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14:paraId="791498F2"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BB2D40" w:rsidRPr="00614D6A" w14:paraId="26071F47" w14:textId="77777777" w:rsidTr="00BB2D40">
        <w:trPr>
          <w:trHeight w:val="317"/>
          <w:jc w:val="center"/>
        </w:trPr>
        <w:tc>
          <w:tcPr>
            <w:tcW w:w="619" w:type="dxa"/>
            <w:gridSpan w:val="11"/>
            <w:tcBorders>
              <w:top w:val="nil"/>
              <w:left w:val="single" w:sz="4" w:space="0" w:color="auto"/>
              <w:bottom w:val="nil"/>
              <w:right w:val="nil"/>
            </w:tcBorders>
            <w:vAlign w:val="bottom"/>
          </w:tcPr>
          <w:p w14:paraId="2CFEE399" w14:textId="77777777" w:rsidR="00BB2D40" w:rsidRPr="00614D6A" w:rsidRDefault="00BB2D40" w:rsidP="00511459">
            <w:pPr>
              <w:spacing w:after="40"/>
              <w:rPr>
                <w:sz w:val="21"/>
                <w:szCs w:val="21"/>
              </w:rPr>
            </w:pPr>
          </w:p>
        </w:tc>
        <w:tc>
          <w:tcPr>
            <w:tcW w:w="10286" w:type="dxa"/>
            <w:gridSpan w:val="88"/>
            <w:tcBorders>
              <w:top w:val="nil"/>
              <w:left w:val="nil"/>
              <w:bottom w:val="nil"/>
              <w:right w:val="single" w:sz="4" w:space="0" w:color="auto"/>
            </w:tcBorders>
            <w:vAlign w:val="bottom"/>
          </w:tcPr>
          <w:p w14:paraId="496E42D7"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BB2D40" w:rsidRPr="00614D6A" w14:paraId="573F5A57" w14:textId="77777777" w:rsidTr="00BB2D40">
        <w:trPr>
          <w:trHeight w:val="513"/>
          <w:jc w:val="center"/>
        </w:trPr>
        <w:tc>
          <w:tcPr>
            <w:tcW w:w="619" w:type="dxa"/>
            <w:gridSpan w:val="11"/>
            <w:tcBorders>
              <w:top w:val="nil"/>
              <w:left w:val="single" w:sz="4" w:space="0" w:color="auto"/>
              <w:bottom w:val="single" w:sz="4" w:space="0" w:color="auto"/>
              <w:right w:val="nil"/>
            </w:tcBorders>
            <w:vAlign w:val="bottom"/>
          </w:tcPr>
          <w:p w14:paraId="7A47B337" w14:textId="77777777" w:rsidR="00BB2D40" w:rsidRPr="00614D6A" w:rsidRDefault="00BB2D40" w:rsidP="00511459">
            <w:pPr>
              <w:spacing w:after="40"/>
              <w:rPr>
                <w:sz w:val="21"/>
                <w:szCs w:val="21"/>
              </w:rPr>
            </w:pPr>
          </w:p>
        </w:tc>
        <w:tc>
          <w:tcPr>
            <w:tcW w:w="1086" w:type="dxa"/>
            <w:gridSpan w:val="9"/>
            <w:tcBorders>
              <w:top w:val="nil"/>
              <w:left w:val="nil"/>
              <w:bottom w:val="single" w:sz="4" w:space="0" w:color="auto"/>
              <w:right w:val="nil"/>
            </w:tcBorders>
            <w:vAlign w:val="bottom"/>
          </w:tcPr>
          <w:p w14:paraId="2BB34FAD"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14:paraId="19045BB8" w14:textId="77777777" w:rsidR="00BB2D40" w:rsidRPr="00614D6A" w:rsidRDefault="00BB2D40" w:rsidP="00511459">
            <w:pPr>
              <w:spacing w:after="40"/>
              <w:rPr>
                <w:sz w:val="21"/>
                <w:szCs w:val="21"/>
              </w:rPr>
            </w:pPr>
            <w:r w:rsidRPr="00614D6A">
              <w:rPr>
                <w:sz w:val="21"/>
                <w:szCs w:val="21"/>
              </w:rPr>
              <w:t>Specify: ____________________________________________________________</w:t>
            </w:r>
          </w:p>
        </w:tc>
      </w:tr>
      <w:tr w:rsidR="00BB2D40" w:rsidRPr="00614D6A" w14:paraId="3727CAEF" w14:textId="77777777" w:rsidTr="00BB2D40">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14:paraId="347993CC" w14:textId="77777777" w:rsidR="00BB2D40" w:rsidRPr="00520480" w:rsidRDefault="00BB2D40" w:rsidP="00511459">
            <w:pPr>
              <w:spacing w:after="40"/>
              <w:rPr>
                <w:b/>
                <w:szCs w:val="8"/>
              </w:rPr>
            </w:pPr>
            <w:r w:rsidRPr="00520480">
              <w:rPr>
                <w:b/>
                <w:szCs w:val="8"/>
              </w:rPr>
              <w:t>Outcome</w:t>
            </w:r>
          </w:p>
        </w:tc>
      </w:tr>
      <w:tr w:rsidR="00BB2D40" w:rsidRPr="00614D6A" w14:paraId="2F4031B8" w14:textId="77777777" w:rsidTr="00BB2D40">
        <w:trPr>
          <w:trHeight w:val="317"/>
          <w:jc w:val="center"/>
        </w:trPr>
        <w:tc>
          <w:tcPr>
            <w:tcW w:w="179" w:type="dxa"/>
            <w:gridSpan w:val="2"/>
            <w:tcBorders>
              <w:top w:val="single" w:sz="4" w:space="0" w:color="auto"/>
              <w:left w:val="single" w:sz="4" w:space="0" w:color="auto"/>
              <w:bottom w:val="nil"/>
              <w:right w:val="nil"/>
            </w:tcBorders>
            <w:vAlign w:val="bottom"/>
          </w:tcPr>
          <w:p w14:paraId="0CA0F3CA" w14:textId="77777777" w:rsidR="00BB2D40" w:rsidRPr="00614D6A" w:rsidRDefault="00BB2D40" w:rsidP="00511459">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14:paraId="15B5525E" w14:textId="77777777" w:rsidR="00BB2D40" w:rsidRPr="009E1004" w:rsidRDefault="00BB2D40" w:rsidP="00511459">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6825ACA6"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14:paraId="085D479B"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14:paraId="7D90BCFA"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14:paraId="34AEC173"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618FCD67" w14:textId="77777777" w:rsidTr="00BB2D40">
        <w:trPr>
          <w:trHeight w:val="317"/>
          <w:jc w:val="center"/>
        </w:trPr>
        <w:tc>
          <w:tcPr>
            <w:tcW w:w="619" w:type="dxa"/>
            <w:gridSpan w:val="11"/>
            <w:tcBorders>
              <w:top w:val="nil"/>
              <w:left w:val="single" w:sz="4" w:space="0" w:color="auto"/>
              <w:bottom w:val="nil"/>
              <w:right w:val="nil"/>
            </w:tcBorders>
            <w:vAlign w:val="bottom"/>
          </w:tcPr>
          <w:p w14:paraId="4CC02A9F" w14:textId="77777777" w:rsidR="00BB2D40" w:rsidRPr="00614D6A" w:rsidRDefault="00BB2D40" w:rsidP="00511459">
            <w:pPr>
              <w:rPr>
                <w:sz w:val="21"/>
                <w:szCs w:val="21"/>
              </w:rPr>
            </w:pPr>
          </w:p>
        </w:tc>
        <w:tc>
          <w:tcPr>
            <w:tcW w:w="1978" w:type="dxa"/>
            <w:gridSpan w:val="15"/>
            <w:tcBorders>
              <w:top w:val="nil"/>
              <w:left w:val="nil"/>
              <w:bottom w:val="nil"/>
              <w:right w:val="nil"/>
            </w:tcBorders>
            <w:shd w:val="clear" w:color="auto" w:fill="FFFFFF"/>
            <w:vAlign w:val="bottom"/>
          </w:tcPr>
          <w:p w14:paraId="032FFA3F" w14:textId="77777777" w:rsidR="00BB2D40" w:rsidRPr="00614D6A" w:rsidRDefault="00BB2D40" w:rsidP="00511459">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14:paraId="629FE640" w14:textId="77777777" w:rsidR="00BB2D40" w:rsidRPr="00614D6A" w:rsidRDefault="00BB2D40" w:rsidP="00511459">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14:paraId="2B511B44" w14:textId="77777777" w:rsidR="00BB2D40" w:rsidRPr="00614D6A" w:rsidRDefault="00BB2D40" w:rsidP="00511459">
            <w:pPr>
              <w:rPr>
                <w:sz w:val="21"/>
                <w:szCs w:val="21"/>
              </w:rPr>
            </w:pPr>
          </w:p>
        </w:tc>
      </w:tr>
      <w:tr w:rsidR="00BB2D40" w:rsidRPr="00614D6A" w14:paraId="5B375277" w14:textId="77777777" w:rsidTr="00BB2D40">
        <w:trPr>
          <w:trHeight w:val="317"/>
          <w:jc w:val="center"/>
        </w:trPr>
        <w:tc>
          <w:tcPr>
            <w:tcW w:w="969" w:type="dxa"/>
            <w:gridSpan w:val="14"/>
            <w:tcBorders>
              <w:top w:val="nil"/>
              <w:left w:val="single" w:sz="4" w:space="0" w:color="auto"/>
              <w:bottom w:val="nil"/>
              <w:right w:val="nil"/>
            </w:tcBorders>
            <w:vAlign w:val="bottom"/>
          </w:tcPr>
          <w:p w14:paraId="64C7D01E" w14:textId="77777777" w:rsidR="00BB2D40" w:rsidRPr="00614D6A" w:rsidRDefault="00BB2D40" w:rsidP="00511459">
            <w:pPr>
              <w:rPr>
                <w:sz w:val="21"/>
                <w:szCs w:val="21"/>
              </w:rPr>
            </w:pPr>
          </w:p>
        </w:tc>
        <w:tc>
          <w:tcPr>
            <w:tcW w:w="9936" w:type="dxa"/>
            <w:gridSpan w:val="85"/>
            <w:tcBorders>
              <w:top w:val="nil"/>
              <w:left w:val="nil"/>
              <w:bottom w:val="nil"/>
              <w:right w:val="single" w:sz="4" w:space="0" w:color="auto"/>
            </w:tcBorders>
            <w:shd w:val="clear" w:color="auto" w:fill="FFFFFF"/>
            <w:vAlign w:val="bottom"/>
          </w:tcPr>
          <w:p w14:paraId="6087F7B9" w14:textId="77777777" w:rsidR="00BB2D40" w:rsidRPr="00614D6A" w:rsidRDefault="00BB2D40" w:rsidP="0051145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BB2D40" w:rsidRPr="00614D6A" w14:paraId="2FDA9086" w14:textId="77777777" w:rsidTr="00BB2D40">
        <w:trPr>
          <w:trHeight w:val="317"/>
          <w:jc w:val="center"/>
        </w:trPr>
        <w:tc>
          <w:tcPr>
            <w:tcW w:w="1017" w:type="dxa"/>
            <w:gridSpan w:val="15"/>
            <w:tcBorders>
              <w:top w:val="nil"/>
              <w:left w:val="single" w:sz="4" w:space="0" w:color="auto"/>
              <w:bottom w:val="nil"/>
              <w:right w:val="nil"/>
            </w:tcBorders>
            <w:vAlign w:val="bottom"/>
          </w:tcPr>
          <w:p w14:paraId="74638C66" w14:textId="77777777" w:rsidR="00BB2D40" w:rsidRPr="00614D6A" w:rsidRDefault="00BB2D40" w:rsidP="00511459">
            <w:pPr>
              <w:rPr>
                <w:sz w:val="21"/>
                <w:szCs w:val="21"/>
              </w:rPr>
            </w:pPr>
          </w:p>
        </w:tc>
        <w:tc>
          <w:tcPr>
            <w:tcW w:w="1227" w:type="dxa"/>
            <w:gridSpan w:val="8"/>
            <w:tcBorders>
              <w:top w:val="nil"/>
              <w:left w:val="nil"/>
              <w:bottom w:val="nil"/>
              <w:right w:val="nil"/>
            </w:tcBorders>
            <w:vAlign w:val="bottom"/>
          </w:tcPr>
          <w:p w14:paraId="2A0E17D9"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14:paraId="79B59DCB"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14:paraId="47737D44"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14:paraId="349971BF"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14:paraId="7DAD7045"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14:paraId="01B8F6A4"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494DEA33" w14:textId="77777777" w:rsidTr="00BB2D40">
        <w:trPr>
          <w:trHeight w:val="317"/>
          <w:jc w:val="center"/>
        </w:trPr>
        <w:tc>
          <w:tcPr>
            <w:tcW w:w="619" w:type="dxa"/>
            <w:gridSpan w:val="11"/>
            <w:tcBorders>
              <w:top w:val="nil"/>
              <w:left w:val="single" w:sz="4" w:space="0" w:color="auto"/>
              <w:bottom w:val="nil"/>
              <w:right w:val="nil"/>
            </w:tcBorders>
            <w:vAlign w:val="bottom"/>
          </w:tcPr>
          <w:p w14:paraId="6EE73F31" w14:textId="77777777" w:rsidR="00BB2D40" w:rsidRPr="00614D6A" w:rsidRDefault="00BB2D40" w:rsidP="00511459">
            <w:pPr>
              <w:rPr>
                <w:sz w:val="21"/>
                <w:szCs w:val="21"/>
              </w:rPr>
            </w:pPr>
          </w:p>
        </w:tc>
        <w:tc>
          <w:tcPr>
            <w:tcW w:w="1802" w:type="dxa"/>
            <w:gridSpan w:val="13"/>
            <w:tcBorders>
              <w:top w:val="nil"/>
              <w:left w:val="nil"/>
              <w:bottom w:val="nil"/>
              <w:right w:val="nil"/>
            </w:tcBorders>
            <w:shd w:val="clear" w:color="auto" w:fill="FFFFFF"/>
            <w:vAlign w:val="bottom"/>
          </w:tcPr>
          <w:p w14:paraId="38703BD4" w14:textId="77777777" w:rsidR="00BB2D40" w:rsidRPr="00614D6A" w:rsidRDefault="00BB2D40" w:rsidP="00511459">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14:paraId="44B405C3" w14:textId="77777777" w:rsidR="00BB2D40" w:rsidRPr="00614D6A" w:rsidRDefault="00BB2D40" w:rsidP="00511459">
            <w:pPr>
              <w:rPr>
                <w:sz w:val="21"/>
                <w:szCs w:val="21"/>
                <w:vertAlign w:val="superscript"/>
              </w:rPr>
            </w:pPr>
            <w:r w:rsidRPr="00614D6A">
              <w:rPr>
                <w:sz w:val="21"/>
                <w:szCs w:val="21"/>
              </w:rPr>
              <w:t>______________________________________________________</w:t>
            </w:r>
          </w:p>
        </w:tc>
      </w:tr>
      <w:tr w:rsidR="00BB2D40" w:rsidRPr="00614D6A" w14:paraId="76B041F3" w14:textId="77777777" w:rsidTr="00BB2D40">
        <w:trPr>
          <w:trHeight w:val="317"/>
          <w:jc w:val="center"/>
        </w:trPr>
        <w:tc>
          <w:tcPr>
            <w:tcW w:w="619" w:type="dxa"/>
            <w:gridSpan w:val="11"/>
            <w:tcBorders>
              <w:top w:val="nil"/>
              <w:left w:val="single" w:sz="4" w:space="0" w:color="auto"/>
              <w:bottom w:val="nil"/>
              <w:right w:val="nil"/>
            </w:tcBorders>
            <w:vAlign w:val="bottom"/>
          </w:tcPr>
          <w:p w14:paraId="4D1E70A2" w14:textId="77777777" w:rsidR="00BB2D40" w:rsidRPr="00614D6A" w:rsidRDefault="00BB2D40" w:rsidP="00511459">
            <w:pPr>
              <w:rPr>
                <w:sz w:val="21"/>
                <w:szCs w:val="21"/>
              </w:rPr>
            </w:pPr>
          </w:p>
        </w:tc>
        <w:tc>
          <w:tcPr>
            <w:tcW w:w="3063" w:type="dxa"/>
            <w:gridSpan w:val="25"/>
            <w:tcBorders>
              <w:top w:val="nil"/>
              <w:left w:val="nil"/>
              <w:bottom w:val="nil"/>
              <w:right w:val="nil"/>
            </w:tcBorders>
            <w:shd w:val="clear" w:color="auto" w:fill="FFFFFF"/>
            <w:vAlign w:val="bottom"/>
          </w:tcPr>
          <w:p w14:paraId="23D3C2FB" w14:textId="77777777" w:rsidR="00BB2D40" w:rsidRPr="00614D6A" w:rsidRDefault="00BB2D40" w:rsidP="00511459">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0DEBDFA5" w14:textId="77777777" w:rsidR="00BB2D40" w:rsidRPr="00614D6A" w:rsidRDefault="00BB2D40" w:rsidP="0051145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14:paraId="2CEF62DB" w14:textId="77777777" w:rsidR="00BB2D40" w:rsidRPr="00614D6A" w:rsidRDefault="00BB2D40" w:rsidP="0051145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97B07">
              <w:rPr>
                <w:sz w:val="21"/>
                <w:szCs w:val="21"/>
              </w:rPr>
            </w:r>
            <w:r w:rsidR="00A97B07">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DEA50FE" w14:textId="77777777" w:rsidTr="00BB2D40">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14:paraId="62DEF1AC" w14:textId="77777777" w:rsidR="00BB2D40" w:rsidRPr="00614D6A" w:rsidRDefault="00BB2D40" w:rsidP="00511459">
            <w:pPr>
              <w:jc w:val="right"/>
              <w:rPr>
                <w:b/>
                <w:sz w:val="8"/>
                <w:szCs w:val="8"/>
                <w:vertAlign w:val="superscript"/>
              </w:rPr>
            </w:pPr>
          </w:p>
        </w:tc>
      </w:tr>
      <w:tr w:rsidR="00BB2D40" w:rsidRPr="00614D6A" w14:paraId="31024E00"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4131DD44" w14:textId="77777777" w:rsidR="00BB2D40" w:rsidRPr="00614D6A" w:rsidRDefault="00BB2D40" w:rsidP="00511459">
            <w:pPr>
              <w:rPr>
                <w:b/>
                <w:bCs/>
              </w:rPr>
            </w:pPr>
            <w:r>
              <w:rPr>
                <w:b/>
                <w:bCs/>
              </w:rPr>
              <w:t>Component Details</w:t>
            </w:r>
          </w:p>
        </w:tc>
      </w:tr>
      <w:tr w:rsidR="00BB2D40" w:rsidRPr="00614D6A" w14:paraId="17C8099D" w14:textId="77777777" w:rsidTr="00BB2D40">
        <w:tblPrEx>
          <w:tblCellMar>
            <w:right w:w="115" w:type="dxa"/>
          </w:tblCellMar>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14:paraId="407716BD" w14:textId="77777777" w:rsidR="00BB2D40" w:rsidRPr="009E1004" w:rsidRDefault="00BB2D40" w:rsidP="00511459">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14:paraId="33B0281A"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97B07">
              <w:rPr>
                <w:sz w:val="22"/>
                <w:szCs w:val="22"/>
              </w:rPr>
            </w:r>
            <w:r w:rsidR="00A97B07">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14:paraId="07FF4650"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97B07">
              <w:rPr>
                <w:sz w:val="22"/>
                <w:szCs w:val="22"/>
              </w:rPr>
            </w:r>
            <w:r w:rsidR="00A97B07">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14:paraId="67392EDF"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97B07">
              <w:rPr>
                <w:sz w:val="22"/>
                <w:szCs w:val="22"/>
              </w:rPr>
            </w:r>
            <w:r w:rsidR="00A97B07">
              <w:rPr>
                <w:sz w:val="22"/>
                <w:szCs w:val="22"/>
              </w:rPr>
              <w:fldChar w:fldCharType="separate"/>
            </w:r>
            <w:r w:rsidRPr="00614D6A">
              <w:rPr>
                <w:sz w:val="22"/>
                <w:szCs w:val="22"/>
              </w:rPr>
              <w:fldChar w:fldCharType="end"/>
            </w:r>
            <w:r w:rsidRPr="00614D6A">
              <w:rPr>
                <w:sz w:val="22"/>
                <w:szCs w:val="22"/>
              </w:rPr>
              <w:t xml:space="preserve"> N/A</w:t>
            </w:r>
          </w:p>
        </w:tc>
      </w:tr>
      <w:tr w:rsidR="00BB2D40" w:rsidRPr="00614D6A" w14:paraId="0130EEE2" w14:textId="77777777" w:rsidTr="00BB2D40">
        <w:tblPrEx>
          <w:tblCellMar>
            <w:right w:w="115" w:type="dxa"/>
          </w:tblCellMar>
        </w:tblPrEx>
        <w:trPr>
          <w:trHeight w:val="360"/>
          <w:jc w:val="center"/>
        </w:trPr>
        <w:tc>
          <w:tcPr>
            <w:tcW w:w="1444" w:type="dxa"/>
            <w:gridSpan w:val="19"/>
            <w:shd w:val="clear" w:color="auto" w:fill="auto"/>
            <w:tcMar>
              <w:left w:w="72" w:type="dxa"/>
              <w:right w:w="72" w:type="dxa"/>
            </w:tcMar>
            <w:vAlign w:val="bottom"/>
          </w:tcPr>
          <w:p w14:paraId="70259563" w14:textId="77777777" w:rsidR="00BB2D40" w:rsidRPr="00614D6A" w:rsidRDefault="00BB2D40" w:rsidP="0051145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14:paraId="6CE0F07F" w14:textId="77777777" w:rsidR="00BB2D40" w:rsidRPr="00614D6A" w:rsidRDefault="00BB2D40" w:rsidP="00511459">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14:paraId="0C7729F5" w14:textId="77777777" w:rsidR="00BB2D40" w:rsidRPr="00614D6A" w:rsidRDefault="00BB2D40" w:rsidP="00511459">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14:paraId="52914C2F" w14:textId="77777777" w:rsidR="00BB2D40" w:rsidRPr="009E1004" w:rsidRDefault="00BB2D40" w:rsidP="00511459">
            <w:pPr>
              <w:rPr>
                <w:b/>
                <w:bCs/>
                <w:sz w:val="20"/>
                <w:szCs w:val="20"/>
              </w:rPr>
            </w:pPr>
            <w:r w:rsidRPr="009E1004">
              <w:rPr>
                <w:b/>
                <w:bCs/>
                <w:sz w:val="20"/>
                <w:szCs w:val="20"/>
              </w:rPr>
              <w:t>^</w:t>
            </w:r>
            <w:r w:rsidRPr="002F32AF">
              <w:rPr>
                <w:bCs/>
                <w:sz w:val="20"/>
                <w:szCs w:val="20"/>
              </w:rPr>
              <w:t>Unit number</w:t>
            </w:r>
          </w:p>
          <w:p w14:paraId="2B24790C" w14:textId="77777777" w:rsidR="00BB2D40" w:rsidRPr="00614D6A" w:rsidRDefault="00BB2D40" w:rsidP="00511459">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31449043" w14:textId="77777777" w:rsidR="00BB2D40" w:rsidRPr="009E1004" w:rsidRDefault="00BB2D40" w:rsidP="00511459">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14:paraId="2E5F1815" w14:textId="77777777" w:rsidR="00BB2D40" w:rsidRDefault="00BB2D40" w:rsidP="00511459">
            <w:pPr>
              <w:rPr>
                <w:b/>
                <w:bCs/>
                <w:sz w:val="20"/>
                <w:szCs w:val="20"/>
              </w:rPr>
            </w:pPr>
            <w:r w:rsidRPr="009E1004">
              <w:rPr>
                <w:b/>
                <w:bCs/>
                <w:sz w:val="20"/>
                <w:szCs w:val="20"/>
              </w:rPr>
              <w:t xml:space="preserve">*Blood group </w:t>
            </w:r>
          </w:p>
          <w:p w14:paraId="112BAAE2" w14:textId="77777777" w:rsidR="00BB2D40" w:rsidRPr="009E1004" w:rsidRDefault="00BB2D40" w:rsidP="00511459">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14:paraId="53475DFE" w14:textId="77777777" w:rsidR="00BB2D40" w:rsidRPr="001D30C6" w:rsidRDefault="00BB2D40" w:rsidP="00511459">
            <w:pPr>
              <w:rPr>
                <w:b/>
                <w:bCs/>
                <w:sz w:val="20"/>
                <w:szCs w:val="20"/>
              </w:rPr>
            </w:pPr>
            <w:r w:rsidRPr="001D30C6">
              <w:rPr>
                <w:b/>
                <w:bCs/>
                <w:sz w:val="20"/>
                <w:szCs w:val="20"/>
              </w:rPr>
              <w:t xml:space="preserve">Implicated </w:t>
            </w:r>
          </w:p>
          <w:p w14:paraId="73EDB475" w14:textId="77777777" w:rsidR="00BB2D40" w:rsidRPr="00614D6A" w:rsidRDefault="00BB2D40" w:rsidP="00511459">
            <w:pPr>
              <w:rPr>
                <w:bCs/>
                <w:sz w:val="20"/>
                <w:szCs w:val="20"/>
              </w:rPr>
            </w:pPr>
            <w:r w:rsidRPr="001D30C6">
              <w:rPr>
                <w:b/>
                <w:bCs/>
                <w:sz w:val="20"/>
                <w:szCs w:val="20"/>
              </w:rPr>
              <w:t>Unit?</w:t>
            </w:r>
          </w:p>
        </w:tc>
      </w:tr>
      <w:tr w:rsidR="00BB2D40" w:rsidRPr="00614D6A" w14:paraId="060506D2" w14:textId="77777777" w:rsidTr="00BB2D40">
        <w:tblPrEx>
          <w:tblCellMar>
            <w:right w:w="115" w:type="dxa"/>
          </w:tblCellMar>
        </w:tblPrEx>
        <w:trPr>
          <w:trHeight w:val="360"/>
          <w:jc w:val="center"/>
        </w:trPr>
        <w:tc>
          <w:tcPr>
            <w:tcW w:w="10905" w:type="dxa"/>
            <w:gridSpan w:val="99"/>
            <w:shd w:val="clear" w:color="auto" w:fill="D9D9D9"/>
            <w:tcMar>
              <w:left w:w="72" w:type="dxa"/>
              <w:right w:w="72" w:type="dxa"/>
            </w:tcMar>
            <w:vAlign w:val="bottom"/>
          </w:tcPr>
          <w:p w14:paraId="4D4909AD" w14:textId="77777777" w:rsidR="00BB2D40" w:rsidRPr="00614D6A" w:rsidRDefault="00BB2D40" w:rsidP="00511459">
            <w:pPr>
              <w:rPr>
                <w:b/>
                <w:bCs/>
                <w:sz w:val="20"/>
                <w:szCs w:val="20"/>
              </w:rPr>
            </w:pPr>
            <w:r w:rsidRPr="00614D6A">
              <w:rPr>
                <w:b/>
                <w:bCs/>
                <w:sz w:val="20"/>
                <w:szCs w:val="20"/>
              </w:rPr>
              <w:t>^IMPLICATED UNIT</w:t>
            </w:r>
          </w:p>
        </w:tc>
      </w:tr>
      <w:tr w:rsidR="00BB2D40" w:rsidRPr="00614D6A" w14:paraId="7CBC953F" w14:textId="77777777" w:rsidTr="00BB2D40">
        <w:tblPrEx>
          <w:tblCellMar>
            <w:right w:w="115" w:type="dxa"/>
          </w:tblCellMar>
        </w:tblPrEx>
        <w:trPr>
          <w:trHeight w:val="360"/>
          <w:jc w:val="center"/>
        </w:trPr>
        <w:tc>
          <w:tcPr>
            <w:tcW w:w="1444" w:type="dxa"/>
            <w:gridSpan w:val="19"/>
            <w:tcBorders>
              <w:bottom w:val="nil"/>
            </w:tcBorders>
            <w:shd w:val="clear" w:color="auto" w:fill="D9D9D9"/>
            <w:tcMar>
              <w:left w:w="72" w:type="dxa"/>
              <w:right w:w="72" w:type="dxa"/>
            </w:tcMar>
            <w:vAlign w:val="bottom"/>
          </w:tcPr>
          <w:p w14:paraId="09E3647C"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14:paraId="73929361"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14:paraId="592CE221"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Entire unit</w:t>
            </w:r>
          </w:p>
          <w:p w14:paraId="29EBE96D"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Partial unit</w:t>
            </w:r>
          </w:p>
          <w:p w14:paraId="5A66C17B" w14:textId="77777777" w:rsidR="00BB2D40" w:rsidRPr="00614D6A" w:rsidRDefault="00BB2D40" w:rsidP="00511459">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14:paraId="33195F14" w14:textId="77777777" w:rsidR="00BB2D40" w:rsidRPr="00614D6A" w:rsidRDefault="00BB2D40" w:rsidP="00511459">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6F616279" w14:textId="77777777" w:rsidR="00BB2D40" w:rsidRPr="00614D6A" w:rsidRDefault="00BB2D40" w:rsidP="00511459">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14:paraId="060B9E7E"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14:paraId="06CBF5DC"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14:paraId="59A3A13B"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14:paraId="756D49FE" w14:textId="77777777" w:rsidR="00BB2D40" w:rsidRPr="00614D6A" w:rsidRDefault="00BB2D40" w:rsidP="00511459">
            <w:pPr>
              <w:jc w:val="center"/>
              <w:rPr>
                <w:bCs/>
                <w:sz w:val="18"/>
                <w:szCs w:val="18"/>
              </w:rPr>
            </w:pPr>
            <w:r w:rsidRPr="00614D6A">
              <w:rPr>
                <w:sz w:val="22"/>
                <w:szCs w:val="22"/>
              </w:rPr>
              <w:t>Y</w:t>
            </w:r>
          </w:p>
        </w:tc>
      </w:tr>
      <w:tr w:rsidR="00BB2D40" w:rsidRPr="00614D6A" w14:paraId="697885A2"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69B69B61"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14:paraId="1D73BE11" w14:textId="77777777" w:rsidR="00BB2D40" w:rsidRPr="00614D6A" w:rsidRDefault="00BB2D40" w:rsidP="0051145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1" w:type="dxa"/>
            <w:gridSpan w:val="15"/>
            <w:vMerge/>
            <w:shd w:val="clear" w:color="auto" w:fill="D9D9D9"/>
            <w:tcMar>
              <w:left w:w="72" w:type="dxa"/>
              <w:right w:w="72" w:type="dxa"/>
            </w:tcMar>
            <w:vAlign w:val="bottom"/>
          </w:tcPr>
          <w:p w14:paraId="7C4F663E" w14:textId="77777777" w:rsidR="00BB2D40" w:rsidRPr="00614D6A" w:rsidRDefault="00BB2D40" w:rsidP="00511459">
            <w:pPr>
              <w:rPr>
                <w:bCs/>
                <w:sz w:val="18"/>
                <w:szCs w:val="18"/>
              </w:rPr>
            </w:pPr>
          </w:p>
        </w:tc>
        <w:tc>
          <w:tcPr>
            <w:tcW w:w="1717" w:type="dxa"/>
            <w:gridSpan w:val="13"/>
            <w:tcBorders>
              <w:top w:val="nil"/>
              <w:bottom w:val="nil"/>
            </w:tcBorders>
            <w:shd w:val="clear" w:color="auto" w:fill="D9D9D9"/>
            <w:vAlign w:val="bottom"/>
          </w:tcPr>
          <w:p w14:paraId="0D125116" w14:textId="77777777" w:rsidR="00BB2D40" w:rsidRPr="00614D6A" w:rsidRDefault="00BB2D40" w:rsidP="00511459">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12BD7683" w14:textId="77777777" w:rsidR="00BB2D40" w:rsidRPr="00614D6A" w:rsidRDefault="00BB2D40" w:rsidP="00511459">
            <w:pPr>
              <w:rPr>
                <w:bCs/>
                <w:sz w:val="18"/>
                <w:szCs w:val="18"/>
              </w:rPr>
            </w:pPr>
          </w:p>
        </w:tc>
        <w:tc>
          <w:tcPr>
            <w:tcW w:w="631" w:type="dxa"/>
            <w:gridSpan w:val="9"/>
            <w:vMerge/>
            <w:tcBorders>
              <w:bottom w:val="nil"/>
            </w:tcBorders>
            <w:shd w:val="clear" w:color="auto" w:fill="D9D9D9"/>
            <w:tcMar>
              <w:left w:w="72" w:type="dxa"/>
              <w:right w:w="72" w:type="dxa"/>
            </w:tcMar>
            <w:vAlign w:val="bottom"/>
          </w:tcPr>
          <w:p w14:paraId="097837F1" w14:textId="77777777" w:rsidR="00BB2D40" w:rsidRPr="00614D6A" w:rsidRDefault="00BB2D40" w:rsidP="00511459">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14:paraId="6406BC71" w14:textId="77777777" w:rsidR="00BB2D40" w:rsidRPr="00614D6A" w:rsidRDefault="00BB2D40" w:rsidP="00511459">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14:paraId="7178151D" w14:textId="77777777" w:rsidR="00BB2D40" w:rsidRPr="00614D6A" w:rsidRDefault="00BB2D40" w:rsidP="00511459">
            <w:pPr>
              <w:ind w:left="-72"/>
              <w:rPr>
                <w:bCs/>
                <w:sz w:val="18"/>
                <w:szCs w:val="18"/>
              </w:rPr>
            </w:pPr>
          </w:p>
        </w:tc>
        <w:tc>
          <w:tcPr>
            <w:tcW w:w="815" w:type="dxa"/>
            <w:gridSpan w:val="2"/>
            <w:vMerge/>
            <w:shd w:val="clear" w:color="auto" w:fill="D9D9D9"/>
            <w:tcMar>
              <w:left w:w="72" w:type="dxa"/>
              <w:right w:w="72" w:type="dxa"/>
            </w:tcMar>
            <w:vAlign w:val="center"/>
          </w:tcPr>
          <w:p w14:paraId="26CEE01D" w14:textId="77777777" w:rsidR="00BB2D40" w:rsidRPr="00614D6A" w:rsidRDefault="00BB2D40" w:rsidP="00511459">
            <w:pPr>
              <w:jc w:val="center"/>
              <w:rPr>
                <w:bCs/>
                <w:sz w:val="18"/>
                <w:szCs w:val="18"/>
              </w:rPr>
            </w:pPr>
          </w:p>
        </w:tc>
      </w:tr>
      <w:tr w:rsidR="00BB2D40" w:rsidRPr="00614D6A" w14:paraId="12F2390B"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4FAB9488"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14:paraId="046E08D7" w14:textId="77777777" w:rsidR="00BB2D40" w:rsidRPr="00614D6A" w:rsidRDefault="00BB2D40" w:rsidP="00511459">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14:paraId="0C55D502" w14:textId="77777777" w:rsidR="00BB2D40" w:rsidRPr="00614D6A" w:rsidRDefault="00BB2D40" w:rsidP="00511459">
            <w:pPr>
              <w:rPr>
                <w:bCs/>
                <w:sz w:val="18"/>
                <w:szCs w:val="18"/>
              </w:rPr>
            </w:pPr>
          </w:p>
        </w:tc>
        <w:tc>
          <w:tcPr>
            <w:tcW w:w="1717" w:type="dxa"/>
            <w:gridSpan w:val="13"/>
            <w:tcBorders>
              <w:top w:val="nil"/>
              <w:bottom w:val="nil"/>
            </w:tcBorders>
            <w:shd w:val="clear" w:color="auto" w:fill="D9D9D9"/>
            <w:vAlign w:val="bottom"/>
          </w:tcPr>
          <w:p w14:paraId="53D96A58" w14:textId="77777777" w:rsidR="00BB2D40" w:rsidRPr="00614D6A" w:rsidRDefault="00BB2D40" w:rsidP="0051145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56D189C9" w14:textId="77777777" w:rsidR="00BB2D40" w:rsidRPr="00614D6A" w:rsidRDefault="00BB2D40" w:rsidP="00511459">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14:paraId="3F9FB95D"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14:paraId="6D96FA5A"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14:paraId="540F392B"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5" w:type="dxa"/>
            <w:gridSpan w:val="2"/>
            <w:vMerge/>
            <w:shd w:val="clear" w:color="auto" w:fill="D9D9D9"/>
            <w:tcMar>
              <w:left w:w="72" w:type="dxa"/>
              <w:right w:w="72" w:type="dxa"/>
            </w:tcMar>
            <w:vAlign w:val="center"/>
          </w:tcPr>
          <w:p w14:paraId="671104CE" w14:textId="77777777" w:rsidR="00BB2D40" w:rsidRPr="00614D6A" w:rsidRDefault="00BB2D40" w:rsidP="00511459">
            <w:pPr>
              <w:jc w:val="center"/>
              <w:rPr>
                <w:bCs/>
                <w:sz w:val="18"/>
                <w:szCs w:val="18"/>
              </w:rPr>
            </w:pPr>
          </w:p>
        </w:tc>
      </w:tr>
      <w:tr w:rsidR="00BB2D40" w:rsidRPr="00614D6A" w14:paraId="25BFC9B5" w14:textId="77777777" w:rsidTr="00BB2D40">
        <w:tblPrEx>
          <w:tblCellMar>
            <w:right w:w="115" w:type="dxa"/>
          </w:tblCellMar>
        </w:tblPrEx>
        <w:trPr>
          <w:trHeight w:val="360"/>
          <w:jc w:val="center"/>
        </w:trPr>
        <w:tc>
          <w:tcPr>
            <w:tcW w:w="1444" w:type="dxa"/>
            <w:gridSpan w:val="19"/>
            <w:tcBorders>
              <w:top w:val="nil"/>
            </w:tcBorders>
            <w:shd w:val="clear" w:color="auto" w:fill="D9D9D9"/>
            <w:tcMar>
              <w:left w:w="72" w:type="dxa"/>
              <w:right w:w="72" w:type="dxa"/>
            </w:tcMar>
            <w:vAlign w:val="bottom"/>
          </w:tcPr>
          <w:p w14:paraId="7183052E"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14:paraId="4A6A99AA" w14:textId="77777777" w:rsidR="00BB2D40" w:rsidRPr="00614D6A" w:rsidRDefault="00BB2D40" w:rsidP="00511459">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14:paraId="7695F495" w14:textId="77777777" w:rsidR="00BB2D40" w:rsidRPr="00614D6A" w:rsidRDefault="00BB2D40" w:rsidP="00511459">
            <w:pPr>
              <w:rPr>
                <w:bCs/>
                <w:sz w:val="18"/>
                <w:szCs w:val="18"/>
              </w:rPr>
            </w:pPr>
          </w:p>
        </w:tc>
        <w:tc>
          <w:tcPr>
            <w:tcW w:w="1717" w:type="dxa"/>
            <w:gridSpan w:val="13"/>
            <w:tcBorders>
              <w:top w:val="nil"/>
            </w:tcBorders>
            <w:shd w:val="clear" w:color="auto" w:fill="D9D9D9"/>
            <w:vAlign w:val="bottom"/>
          </w:tcPr>
          <w:p w14:paraId="71D4F28F" w14:textId="77777777" w:rsidR="00BB2D40" w:rsidRPr="00614D6A" w:rsidRDefault="00BB2D40" w:rsidP="00511459">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16A50A9" w14:textId="77777777" w:rsidR="00BB2D40" w:rsidRPr="00614D6A" w:rsidRDefault="00BB2D40" w:rsidP="00511459">
            <w:pPr>
              <w:rPr>
                <w:bCs/>
                <w:sz w:val="18"/>
                <w:szCs w:val="18"/>
              </w:rPr>
            </w:pPr>
          </w:p>
        </w:tc>
        <w:tc>
          <w:tcPr>
            <w:tcW w:w="631" w:type="dxa"/>
            <w:gridSpan w:val="9"/>
            <w:tcBorders>
              <w:top w:val="nil"/>
            </w:tcBorders>
            <w:shd w:val="clear" w:color="auto" w:fill="D9D9D9"/>
            <w:tcMar>
              <w:left w:w="72" w:type="dxa"/>
              <w:right w:w="72" w:type="dxa"/>
            </w:tcMar>
            <w:vAlign w:val="bottom"/>
          </w:tcPr>
          <w:p w14:paraId="36A52ED9" w14:textId="77777777" w:rsidR="00BB2D40" w:rsidRPr="00614D6A" w:rsidRDefault="00BB2D40" w:rsidP="0051145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14:paraId="7A03114C"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14:paraId="62BB81F9"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14:paraId="4E7626EA" w14:textId="77777777" w:rsidR="00BB2D40" w:rsidRPr="00614D6A" w:rsidRDefault="00BB2D40" w:rsidP="00511459">
            <w:pPr>
              <w:jc w:val="center"/>
              <w:rPr>
                <w:bCs/>
                <w:sz w:val="18"/>
                <w:szCs w:val="18"/>
              </w:rPr>
            </w:pPr>
          </w:p>
        </w:tc>
      </w:tr>
      <w:tr w:rsidR="00BB2D40" w:rsidRPr="00614D6A" w14:paraId="7131054A" w14:textId="77777777" w:rsidTr="00BB2D40">
        <w:tblPrEx>
          <w:tblCellMar>
            <w:right w:w="115" w:type="dxa"/>
          </w:tblCellMar>
        </w:tblPrEx>
        <w:trPr>
          <w:trHeight w:val="360"/>
          <w:jc w:val="center"/>
        </w:trPr>
        <w:tc>
          <w:tcPr>
            <w:tcW w:w="1444" w:type="dxa"/>
            <w:gridSpan w:val="19"/>
            <w:tcBorders>
              <w:bottom w:val="nil"/>
            </w:tcBorders>
            <w:shd w:val="clear" w:color="auto" w:fill="auto"/>
            <w:tcMar>
              <w:left w:w="72" w:type="dxa"/>
              <w:right w:w="72" w:type="dxa"/>
            </w:tcMar>
            <w:vAlign w:val="bottom"/>
          </w:tcPr>
          <w:p w14:paraId="49A9F168"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14:paraId="179EF5A8"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14:paraId="4842DD76"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Entire unit</w:t>
            </w:r>
          </w:p>
          <w:p w14:paraId="4836D0E2"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Partial unit</w:t>
            </w:r>
          </w:p>
          <w:p w14:paraId="79F83FD8" w14:textId="77777777" w:rsidR="00BB2D40" w:rsidRPr="00614D6A" w:rsidRDefault="00BB2D40" w:rsidP="00511459">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14:paraId="43B64831" w14:textId="77777777" w:rsidR="00BB2D40" w:rsidRPr="00614D6A" w:rsidRDefault="00BB2D40" w:rsidP="00511459">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42FC4A0E" w14:textId="77777777" w:rsidR="00BB2D40" w:rsidRPr="00614D6A" w:rsidRDefault="00BB2D40" w:rsidP="00511459">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14:paraId="63B1D526"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14:paraId="384AF962"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14:paraId="2F4DF1A1"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14:paraId="5C3B7CD6" w14:textId="77777777" w:rsidR="00BB2D40" w:rsidRPr="00614D6A" w:rsidRDefault="00BB2D40" w:rsidP="00511459">
            <w:pPr>
              <w:jc w:val="center"/>
              <w:rPr>
                <w:bCs/>
                <w:sz w:val="18"/>
                <w:szCs w:val="18"/>
              </w:rPr>
            </w:pPr>
            <w:r w:rsidRPr="00614D6A">
              <w:rPr>
                <w:sz w:val="22"/>
                <w:szCs w:val="22"/>
              </w:rPr>
              <w:t>N</w:t>
            </w:r>
          </w:p>
        </w:tc>
      </w:tr>
      <w:tr w:rsidR="00BB2D40" w:rsidRPr="00614D6A" w14:paraId="7C4443E8"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00A4E923" w14:textId="77777777" w:rsidR="00BB2D40" w:rsidRPr="00614D6A" w:rsidRDefault="00BB2D40" w:rsidP="00511459">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14:paraId="5190A3ED" w14:textId="77777777" w:rsidR="00BB2D40" w:rsidRPr="00614D6A" w:rsidRDefault="00BB2D40" w:rsidP="0051145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97B07">
              <w:rPr>
                <w:sz w:val="18"/>
                <w:szCs w:val="18"/>
              </w:rPr>
            </w:r>
            <w:r w:rsidR="00A97B07">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1" w:type="dxa"/>
            <w:gridSpan w:val="15"/>
            <w:vMerge/>
            <w:tcBorders>
              <w:top w:val="nil"/>
              <w:bottom w:val="nil"/>
            </w:tcBorders>
            <w:shd w:val="clear" w:color="auto" w:fill="auto"/>
            <w:tcMar>
              <w:left w:w="72" w:type="dxa"/>
              <w:right w:w="72" w:type="dxa"/>
            </w:tcMar>
            <w:vAlign w:val="bottom"/>
          </w:tcPr>
          <w:p w14:paraId="34EDAE7D" w14:textId="77777777" w:rsidR="00BB2D40" w:rsidRPr="00614D6A" w:rsidRDefault="00BB2D40" w:rsidP="00511459">
            <w:pPr>
              <w:rPr>
                <w:bCs/>
                <w:sz w:val="18"/>
                <w:szCs w:val="18"/>
              </w:rPr>
            </w:pPr>
          </w:p>
        </w:tc>
        <w:tc>
          <w:tcPr>
            <w:tcW w:w="1717" w:type="dxa"/>
            <w:gridSpan w:val="13"/>
            <w:tcBorders>
              <w:top w:val="nil"/>
              <w:bottom w:val="nil"/>
            </w:tcBorders>
            <w:shd w:val="clear" w:color="auto" w:fill="auto"/>
            <w:vAlign w:val="bottom"/>
          </w:tcPr>
          <w:p w14:paraId="1D4BCC3A" w14:textId="77777777" w:rsidR="00BB2D40" w:rsidRPr="00614D6A" w:rsidRDefault="00BB2D40" w:rsidP="00511459">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FE6863D" w14:textId="77777777" w:rsidR="00BB2D40" w:rsidRPr="00614D6A" w:rsidRDefault="00BB2D40" w:rsidP="00511459">
            <w:pPr>
              <w:rPr>
                <w:bCs/>
                <w:sz w:val="18"/>
                <w:szCs w:val="18"/>
              </w:rPr>
            </w:pPr>
          </w:p>
        </w:tc>
        <w:tc>
          <w:tcPr>
            <w:tcW w:w="631" w:type="dxa"/>
            <w:gridSpan w:val="9"/>
            <w:vMerge/>
            <w:tcBorders>
              <w:bottom w:val="nil"/>
            </w:tcBorders>
            <w:shd w:val="clear" w:color="auto" w:fill="auto"/>
            <w:tcMar>
              <w:left w:w="72" w:type="dxa"/>
              <w:right w:w="72" w:type="dxa"/>
            </w:tcMar>
            <w:vAlign w:val="bottom"/>
          </w:tcPr>
          <w:p w14:paraId="49B8C2B4" w14:textId="77777777" w:rsidR="00BB2D40" w:rsidRPr="00614D6A" w:rsidRDefault="00BB2D40" w:rsidP="00511459">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14:paraId="501246A3" w14:textId="77777777" w:rsidR="00BB2D40" w:rsidRPr="00614D6A" w:rsidRDefault="00BB2D40" w:rsidP="00511459">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14:paraId="682CAD7C" w14:textId="77777777" w:rsidR="00BB2D40" w:rsidRPr="00614D6A" w:rsidRDefault="00BB2D40" w:rsidP="00511459">
            <w:pPr>
              <w:ind w:left="-72"/>
              <w:rPr>
                <w:bCs/>
                <w:sz w:val="18"/>
                <w:szCs w:val="18"/>
              </w:rPr>
            </w:pPr>
          </w:p>
        </w:tc>
        <w:tc>
          <w:tcPr>
            <w:tcW w:w="815" w:type="dxa"/>
            <w:gridSpan w:val="2"/>
            <w:vMerge/>
            <w:shd w:val="clear" w:color="auto" w:fill="auto"/>
            <w:tcMar>
              <w:left w:w="72" w:type="dxa"/>
              <w:right w:w="72" w:type="dxa"/>
            </w:tcMar>
            <w:vAlign w:val="center"/>
          </w:tcPr>
          <w:p w14:paraId="150858D3" w14:textId="77777777" w:rsidR="00BB2D40" w:rsidRPr="00614D6A" w:rsidRDefault="00BB2D40" w:rsidP="00511459">
            <w:pPr>
              <w:jc w:val="center"/>
              <w:rPr>
                <w:bCs/>
                <w:sz w:val="18"/>
                <w:szCs w:val="18"/>
              </w:rPr>
            </w:pPr>
          </w:p>
        </w:tc>
      </w:tr>
      <w:tr w:rsidR="00BB2D40" w:rsidRPr="00614D6A" w14:paraId="24520FA9"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61EE1064"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14:paraId="04F7C8F0" w14:textId="77777777" w:rsidR="00BB2D40" w:rsidRPr="00614D6A" w:rsidRDefault="00BB2D40" w:rsidP="00511459">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14:paraId="30E45549" w14:textId="77777777" w:rsidR="00BB2D40" w:rsidRPr="00614D6A" w:rsidRDefault="00BB2D40" w:rsidP="00511459">
            <w:pPr>
              <w:rPr>
                <w:bCs/>
                <w:sz w:val="18"/>
                <w:szCs w:val="18"/>
              </w:rPr>
            </w:pPr>
          </w:p>
        </w:tc>
        <w:tc>
          <w:tcPr>
            <w:tcW w:w="1717" w:type="dxa"/>
            <w:gridSpan w:val="13"/>
            <w:tcBorders>
              <w:top w:val="nil"/>
              <w:bottom w:val="nil"/>
            </w:tcBorders>
            <w:shd w:val="clear" w:color="auto" w:fill="auto"/>
            <w:vAlign w:val="bottom"/>
          </w:tcPr>
          <w:p w14:paraId="42A8B0E7" w14:textId="77777777" w:rsidR="00BB2D40" w:rsidRPr="00614D6A" w:rsidRDefault="00BB2D40" w:rsidP="0051145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5C977086" w14:textId="77777777" w:rsidR="00BB2D40" w:rsidRPr="00614D6A" w:rsidRDefault="00BB2D40" w:rsidP="00511459">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14:paraId="38C4A005"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14:paraId="6A3BA366"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14:paraId="0CF87A1E"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5" w:type="dxa"/>
            <w:gridSpan w:val="2"/>
            <w:vMerge/>
            <w:shd w:val="clear" w:color="auto" w:fill="auto"/>
            <w:tcMar>
              <w:left w:w="72" w:type="dxa"/>
              <w:right w:w="72" w:type="dxa"/>
            </w:tcMar>
            <w:vAlign w:val="center"/>
          </w:tcPr>
          <w:p w14:paraId="33718041" w14:textId="77777777" w:rsidR="00BB2D40" w:rsidRPr="00614D6A" w:rsidRDefault="00BB2D40" w:rsidP="00511459">
            <w:pPr>
              <w:jc w:val="center"/>
              <w:rPr>
                <w:bCs/>
                <w:sz w:val="18"/>
                <w:szCs w:val="18"/>
              </w:rPr>
            </w:pPr>
          </w:p>
        </w:tc>
      </w:tr>
      <w:tr w:rsidR="00BB2D40" w:rsidRPr="00614D6A" w14:paraId="3D471DA3" w14:textId="77777777" w:rsidTr="00BB2D40">
        <w:tblPrEx>
          <w:tblCellMar>
            <w:right w:w="115" w:type="dxa"/>
          </w:tblCellMar>
        </w:tblPrEx>
        <w:trPr>
          <w:trHeight w:val="360"/>
          <w:jc w:val="center"/>
        </w:trPr>
        <w:tc>
          <w:tcPr>
            <w:tcW w:w="1444" w:type="dxa"/>
            <w:gridSpan w:val="19"/>
            <w:tcBorders>
              <w:top w:val="nil"/>
            </w:tcBorders>
            <w:shd w:val="clear" w:color="auto" w:fill="auto"/>
            <w:tcMar>
              <w:left w:w="72" w:type="dxa"/>
              <w:right w:w="72" w:type="dxa"/>
            </w:tcMar>
            <w:vAlign w:val="bottom"/>
          </w:tcPr>
          <w:p w14:paraId="7B2F9C42"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14:paraId="6C8A9652" w14:textId="77777777" w:rsidR="00BB2D40" w:rsidRPr="00614D6A" w:rsidRDefault="00BB2D40" w:rsidP="00511459">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14:paraId="1BB5BBDB" w14:textId="77777777" w:rsidR="00BB2D40" w:rsidRPr="00614D6A" w:rsidRDefault="00BB2D40" w:rsidP="00511459">
            <w:pPr>
              <w:rPr>
                <w:bCs/>
                <w:sz w:val="18"/>
                <w:szCs w:val="18"/>
              </w:rPr>
            </w:pPr>
          </w:p>
        </w:tc>
        <w:tc>
          <w:tcPr>
            <w:tcW w:w="1717" w:type="dxa"/>
            <w:gridSpan w:val="13"/>
            <w:tcBorders>
              <w:top w:val="nil"/>
            </w:tcBorders>
            <w:shd w:val="clear" w:color="auto" w:fill="auto"/>
            <w:vAlign w:val="bottom"/>
          </w:tcPr>
          <w:p w14:paraId="25F481F9" w14:textId="77777777" w:rsidR="00BB2D40" w:rsidRPr="00614D6A" w:rsidRDefault="00BB2D40" w:rsidP="00511459">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302AF6E3" w14:textId="77777777" w:rsidR="00BB2D40" w:rsidRPr="00614D6A" w:rsidRDefault="00BB2D40" w:rsidP="00511459">
            <w:pPr>
              <w:rPr>
                <w:bCs/>
                <w:sz w:val="18"/>
                <w:szCs w:val="18"/>
              </w:rPr>
            </w:pPr>
          </w:p>
        </w:tc>
        <w:tc>
          <w:tcPr>
            <w:tcW w:w="631" w:type="dxa"/>
            <w:gridSpan w:val="9"/>
            <w:tcBorders>
              <w:top w:val="nil"/>
            </w:tcBorders>
            <w:shd w:val="clear" w:color="auto" w:fill="auto"/>
            <w:tcMar>
              <w:left w:w="72" w:type="dxa"/>
              <w:right w:w="72" w:type="dxa"/>
            </w:tcMar>
            <w:vAlign w:val="bottom"/>
          </w:tcPr>
          <w:p w14:paraId="7B4E3C9A" w14:textId="77777777" w:rsidR="00BB2D40" w:rsidRPr="00614D6A" w:rsidRDefault="00BB2D40" w:rsidP="0051145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14:paraId="0377CD7F"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14:paraId="261323D5"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97B07">
              <w:rPr>
                <w:sz w:val="16"/>
                <w:szCs w:val="16"/>
              </w:rPr>
            </w:r>
            <w:r w:rsidR="00A97B0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14:paraId="475259AD" w14:textId="77777777" w:rsidR="00BB2D40" w:rsidRPr="00614D6A" w:rsidRDefault="00BB2D40" w:rsidP="00511459">
            <w:pPr>
              <w:jc w:val="center"/>
              <w:rPr>
                <w:bCs/>
                <w:sz w:val="18"/>
                <w:szCs w:val="18"/>
              </w:rPr>
            </w:pPr>
          </w:p>
        </w:tc>
      </w:tr>
      <w:tr w:rsidR="00BB2D40" w:rsidRPr="00614D6A" w14:paraId="3D90FB38" w14:textId="77777777" w:rsidTr="00BB2D40">
        <w:tblPrEx>
          <w:tblCellMar>
            <w:right w:w="115" w:type="dxa"/>
          </w:tblCellMar>
        </w:tblPrEx>
        <w:trPr>
          <w:trHeight w:val="360"/>
          <w:jc w:val="center"/>
        </w:trPr>
        <w:tc>
          <w:tcPr>
            <w:tcW w:w="10905" w:type="dxa"/>
            <w:gridSpan w:val="99"/>
            <w:shd w:val="clear" w:color="auto" w:fill="CCCCCC"/>
            <w:vAlign w:val="bottom"/>
          </w:tcPr>
          <w:p w14:paraId="6C48BD3F" w14:textId="77777777" w:rsidR="00BB2D40" w:rsidRPr="00614D6A" w:rsidRDefault="00BB2D40" w:rsidP="00511459">
            <w:pPr>
              <w:rPr>
                <w:b/>
                <w:bCs/>
                <w:sz w:val="22"/>
                <w:szCs w:val="22"/>
              </w:rPr>
            </w:pPr>
            <w:r w:rsidRPr="00614D6A">
              <w:rPr>
                <w:b/>
                <w:bCs/>
                <w:sz w:val="22"/>
                <w:szCs w:val="22"/>
              </w:rPr>
              <w:t>Custom Fields</w:t>
            </w:r>
          </w:p>
        </w:tc>
      </w:tr>
      <w:tr w:rsidR="00BB2D40" w:rsidRPr="00614D6A" w14:paraId="5D15FDFE" w14:textId="77777777" w:rsidTr="00BB2D40">
        <w:tblPrEx>
          <w:tblCellMar>
            <w:right w:w="115" w:type="dxa"/>
          </w:tblCellMar>
        </w:tblPrEx>
        <w:trPr>
          <w:trHeight w:val="360"/>
          <w:jc w:val="center"/>
        </w:trPr>
        <w:tc>
          <w:tcPr>
            <w:tcW w:w="2670" w:type="dxa"/>
            <w:gridSpan w:val="27"/>
            <w:tcBorders>
              <w:right w:val="nil"/>
            </w:tcBorders>
            <w:vAlign w:val="bottom"/>
          </w:tcPr>
          <w:p w14:paraId="7E026B62" w14:textId="77777777" w:rsidR="00BB2D40" w:rsidRPr="00614D6A" w:rsidRDefault="00BB2D40" w:rsidP="00511459">
            <w:pPr>
              <w:rPr>
                <w:bCs/>
                <w:sz w:val="22"/>
                <w:szCs w:val="22"/>
              </w:rPr>
            </w:pPr>
            <w:r w:rsidRPr="00614D6A">
              <w:rPr>
                <w:bCs/>
                <w:sz w:val="22"/>
                <w:szCs w:val="22"/>
              </w:rPr>
              <w:t>Label</w:t>
            </w:r>
          </w:p>
        </w:tc>
        <w:tc>
          <w:tcPr>
            <w:tcW w:w="2755" w:type="dxa"/>
            <w:gridSpan w:val="27"/>
            <w:tcBorders>
              <w:left w:val="nil"/>
            </w:tcBorders>
            <w:vAlign w:val="bottom"/>
          </w:tcPr>
          <w:p w14:paraId="3DDE78DA" w14:textId="77777777" w:rsidR="00BB2D40" w:rsidRPr="00614D6A" w:rsidRDefault="00BB2D40" w:rsidP="00511459">
            <w:pPr>
              <w:rPr>
                <w:bCs/>
                <w:sz w:val="22"/>
                <w:szCs w:val="22"/>
              </w:rPr>
            </w:pPr>
          </w:p>
        </w:tc>
        <w:tc>
          <w:tcPr>
            <w:tcW w:w="2756" w:type="dxa"/>
            <w:gridSpan w:val="25"/>
            <w:tcBorders>
              <w:right w:val="nil"/>
            </w:tcBorders>
            <w:vAlign w:val="bottom"/>
          </w:tcPr>
          <w:p w14:paraId="1ACF0C8D" w14:textId="77777777" w:rsidR="00BB2D40" w:rsidRPr="00614D6A" w:rsidRDefault="00BB2D40" w:rsidP="00511459">
            <w:pPr>
              <w:rPr>
                <w:bCs/>
                <w:sz w:val="22"/>
                <w:szCs w:val="22"/>
              </w:rPr>
            </w:pPr>
            <w:r w:rsidRPr="00614D6A">
              <w:rPr>
                <w:bCs/>
                <w:sz w:val="22"/>
                <w:szCs w:val="22"/>
              </w:rPr>
              <w:t>Label</w:t>
            </w:r>
          </w:p>
        </w:tc>
        <w:tc>
          <w:tcPr>
            <w:tcW w:w="2724" w:type="dxa"/>
            <w:gridSpan w:val="20"/>
            <w:tcBorders>
              <w:left w:val="nil"/>
            </w:tcBorders>
            <w:vAlign w:val="bottom"/>
          </w:tcPr>
          <w:p w14:paraId="14215065" w14:textId="77777777" w:rsidR="00BB2D40" w:rsidRPr="00614D6A" w:rsidRDefault="00BB2D40" w:rsidP="00511459">
            <w:pPr>
              <w:rPr>
                <w:bCs/>
                <w:sz w:val="22"/>
                <w:szCs w:val="22"/>
              </w:rPr>
            </w:pPr>
          </w:p>
        </w:tc>
      </w:tr>
      <w:tr w:rsidR="00BB2D40" w:rsidRPr="00614D6A" w14:paraId="6AEABB0F" w14:textId="77777777" w:rsidTr="00BB2D40">
        <w:tblPrEx>
          <w:tblCellMar>
            <w:right w:w="115" w:type="dxa"/>
          </w:tblCellMar>
        </w:tblPrEx>
        <w:trPr>
          <w:trHeight w:val="316"/>
          <w:jc w:val="center"/>
        </w:trPr>
        <w:tc>
          <w:tcPr>
            <w:tcW w:w="2670" w:type="dxa"/>
            <w:gridSpan w:val="27"/>
            <w:tcBorders>
              <w:bottom w:val="nil"/>
              <w:right w:val="nil"/>
            </w:tcBorders>
            <w:vAlign w:val="bottom"/>
          </w:tcPr>
          <w:p w14:paraId="2FBDE82B" w14:textId="77777777" w:rsidR="00BB2D40" w:rsidRPr="00614D6A" w:rsidRDefault="00BB2D40" w:rsidP="00511459">
            <w:pPr>
              <w:rPr>
                <w:bCs/>
                <w:sz w:val="22"/>
                <w:szCs w:val="22"/>
              </w:rPr>
            </w:pPr>
            <w:r w:rsidRPr="00614D6A">
              <w:rPr>
                <w:bCs/>
                <w:sz w:val="22"/>
                <w:szCs w:val="22"/>
              </w:rPr>
              <w:t>_______________</w:t>
            </w:r>
          </w:p>
        </w:tc>
        <w:tc>
          <w:tcPr>
            <w:tcW w:w="2755" w:type="dxa"/>
            <w:gridSpan w:val="27"/>
            <w:tcBorders>
              <w:left w:val="nil"/>
              <w:bottom w:val="nil"/>
            </w:tcBorders>
            <w:vAlign w:val="bottom"/>
          </w:tcPr>
          <w:p w14:paraId="23808CDE" w14:textId="77777777" w:rsidR="00BB2D40" w:rsidRPr="00614D6A" w:rsidRDefault="00BB2D40" w:rsidP="00511459">
            <w:pPr>
              <w:rPr>
                <w:bCs/>
                <w:sz w:val="22"/>
                <w:szCs w:val="22"/>
              </w:rPr>
            </w:pPr>
            <w:r w:rsidRPr="00614D6A">
              <w:rPr>
                <w:bCs/>
                <w:sz w:val="18"/>
                <w:szCs w:val="18"/>
              </w:rPr>
              <w:t>______/______/________</w:t>
            </w:r>
          </w:p>
        </w:tc>
        <w:tc>
          <w:tcPr>
            <w:tcW w:w="2756" w:type="dxa"/>
            <w:gridSpan w:val="25"/>
            <w:tcBorders>
              <w:bottom w:val="nil"/>
              <w:right w:val="nil"/>
            </w:tcBorders>
            <w:vAlign w:val="bottom"/>
          </w:tcPr>
          <w:p w14:paraId="15A8F2EC" w14:textId="77777777" w:rsidR="00BB2D40" w:rsidRPr="00614D6A" w:rsidRDefault="00BB2D40" w:rsidP="00511459">
            <w:pPr>
              <w:rPr>
                <w:bCs/>
                <w:sz w:val="22"/>
                <w:szCs w:val="22"/>
              </w:rPr>
            </w:pPr>
            <w:r w:rsidRPr="00614D6A">
              <w:rPr>
                <w:bCs/>
                <w:sz w:val="22"/>
                <w:szCs w:val="22"/>
              </w:rPr>
              <w:t>________________</w:t>
            </w:r>
          </w:p>
        </w:tc>
        <w:tc>
          <w:tcPr>
            <w:tcW w:w="2724" w:type="dxa"/>
            <w:gridSpan w:val="20"/>
            <w:tcBorders>
              <w:left w:val="nil"/>
              <w:bottom w:val="nil"/>
            </w:tcBorders>
            <w:vAlign w:val="bottom"/>
          </w:tcPr>
          <w:p w14:paraId="0D7C0C26" w14:textId="77777777" w:rsidR="00BB2D40" w:rsidRPr="00614D6A" w:rsidRDefault="00BB2D40" w:rsidP="00511459">
            <w:pPr>
              <w:rPr>
                <w:bCs/>
                <w:sz w:val="22"/>
                <w:szCs w:val="22"/>
              </w:rPr>
            </w:pPr>
            <w:r w:rsidRPr="00614D6A">
              <w:rPr>
                <w:bCs/>
                <w:sz w:val="18"/>
                <w:szCs w:val="18"/>
              </w:rPr>
              <w:t>______/______/________</w:t>
            </w:r>
          </w:p>
        </w:tc>
      </w:tr>
      <w:tr w:rsidR="00BB2D40" w:rsidRPr="00614D6A" w14:paraId="6FBC2371" w14:textId="77777777" w:rsidTr="00BB2D40">
        <w:tblPrEx>
          <w:tblCellMar>
            <w:right w:w="115" w:type="dxa"/>
          </w:tblCellMar>
        </w:tblPrEx>
        <w:trPr>
          <w:trHeight w:val="272"/>
          <w:jc w:val="center"/>
        </w:trPr>
        <w:tc>
          <w:tcPr>
            <w:tcW w:w="2670" w:type="dxa"/>
            <w:gridSpan w:val="27"/>
            <w:tcBorders>
              <w:top w:val="nil"/>
              <w:bottom w:val="nil"/>
              <w:right w:val="nil"/>
            </w:tcBorders>
            <w:vAlign w:val="bottom"/>
          </w:tcPr>
          <w:p w14:paraId="4A172390" w14:textId="77777777" w:rsidR="00BB2D40" w:rsidRPr="00614D6A" w:rsidRDefault="00BB2D40" w:rsidP="00511459">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14:paraId="74BC218D" w14:textId="77777777" w:rsidR="00BB2D40" w:rsidRPr="00614D6A" w:rsidRDefault="00BB2D40" w:rsidP="00511459">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14:paraId="7060210B" w14:textId="77777777" w:rsidR="00BB2D40" w:rsidRPr="00614D6A" w:rsidRDefault="00BB2D40" w:rsidP="00511459">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14:paraId="32E0A8E5" w14:textId="77777777" w:rsidR="00BB2D40" w:rsidRPr="00614D6A" w:rsidRDefault="00BB2D40" w:rsidP="00511459">
            <w:pPr>
              <w:rPr>
                <w:bCs/>
                <w:sz w:val="22"/>
                <w:szCs w:val="22"/>
              </w:rPr>
            </w:pPr>
            <w:r w:rsidRPr="00614D6A">
              <w:rPr>
                <w:bCs/>
                <w:sz w:val="22"/>
                <w:szCs w:val="22"/>
              </w:rPr>
              <w:t>__________________</w:t>
            </w:r>
          </w:p>
        </w:tc>
      </w:tr>
      <w:tr w:rsidR="00BB2D40" w:rsidRPr="004972DF" w14:paraId="6F035746" w14:textId="77777777" w:rsidTr="00BB2D40">
        <w:tblPrEx>
          <w:tblCellMar>
            <w:right w:w="115" w:type="dxa"/>
          </w:tblCellMar>
        </w:tblPrEx>
        <w:trPr>
          <w:trHeight w:val="74"/>
          <w:jc w:val="center"/>
        </w:trPr>
        <w:tc>
          <w:tcPr>
            <w:tcW w:w="2670" w:type="dxa"/>
            <w:gridSpan w:val="27"/>
            <w:tcBorders>
              <w:top w:val="nil"/>
              <w:bottom w:val="nil"/>
              <w:right w:val="nil"/>
            </w:tcBorders>
            <w:vAlign w:val="bottom"/>
          </w:tcPr>
          <w:p w14:paraId="1FA8A67B" w14:textId="77777777" w:rsidR="00BB2D40" w:rsidRPr="004972DF" w:rsidRDefault="00BB2D40" w:rsidP="00511459">
            <w:pPr>
              <w:rPr>
                <w:bCs/>
                <w:sz w:val="8"/>
                <w:szCs w:val="8"/>
              </w:rPr>
            </w:pPr>
          </w:p>
        </w:tc>
        <w:tc>
          <w:tcPr>
            <w:tcW w:w="2755" w:type="dxa"/>
            <w:gridSpan w:val="27"/>
            <w:tcBorders>
              <w:top w:val="nil"/>
              <w:left w:val="nil"/>
              <w:bottom w:val="nil"/>
            </w:tcBorders>
            <w:vAlign w:val="bottom"/>
          </w:tcPr>
          <w:p w14:paraId="24077D0D" w14:textId="77777777" w:rsidR="00BB2D40" w:rsidRPr="004972DF" w:rsidRDefault="00BB2D40" w:rsidP="00511459">
            <w:pPr>
              <w:rPr>
                <w:bCs/>
                <w:sz w:val="8"/>
                <w:szCs w:val="8"/>
              </w:rPr>
            </w:pPr>
          </w:p>
        </w:tc>
        <w:tc>
          <w:tcPr>
            <w:tcW w:w="2756" w:type="dxa"/>
            <w:gridSpan w:val="25"/>
            <w:tcBorders>
              <w:top w:val="nil"/>
              <w:bottom w:val="nil"/>
              <w:right w:val="nil"/>
            </w:tcBorders>
            <w:vAlign w:val="bottom"/>
          </w:tcPr>
          <w:p w14:paraId="4E551052" w14:textId="77777777" w:rsidR="00BB2D40" w:rsidRPr="004972DF" w:rsidRDefault="00BB2D40" w:rsidP="00511459">
            <w:pPr>
              <w:rPr>
                <w:bCs/>
                <w:sz w:val="8"/>
                <w:szCs w:val="8"/>
              </w:rPr>
            </w:pPr>
          </w:p>
        </w:tc>
        <w:tc>
          <w:tcPr>
            <w:tcW w:w="2724" w:type="dxa"/>
            <w:gridSpan w:val="20"/>
            <w:tcBorders>
              <w:top w:val="nil"/>
              <w:left w:val="nil"/>
              <w:bottom w:val="nil"/>
            </w:tcBorders>
            <w:vAlign w:val="bottom"/>
          </w:tcPr>
          <w:p w14:paraId="30600743" w14:textId="77777777" w:rsidR="00BB2D40" w:rsidRPr="004972DF" w:rsidRDefault="00BB2D40" w:rsidP="00511459">
            <w:pPr>
              <w:rPr>
                <w:bCs/>
                <w:sz w:val="8"/>
                <w:szCs w:val="8"/>
              </w:rPr>
            </w:pPr>
          </w:p>
        </w:tc>
      </w:tr>
      <w:tr w:rsidR="00BB2D40" w:rsidRPr="00614D6A" w14:paraId="782FDAF1"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6E3812A3" w14:textId="77777777" w:rsidR="00BB2D40" w:rsidRPr="00614D6A" w:rsidRDefault="00BB2D40" w:rsidP="00511459">
            <w:pPr>
              <w:rPr>
                <w:b/>
                <w:bCs/>
                <w:sz w:val="22"/>
                <w:szCs w:val="22"/>
              </w:rPr>
            </w:pPr>
            <w:r w:rsidRPr="00614D6A">
              <w:rPr>
                <w:b/>
                <w:bCs/>
                <w:sz w:val="22"/>
                <w:szCs w:val="22"/>
              </w:rPr>
              <w:t>Comments</w:t>
            </w:r>
          </w:p>
        </w:tc>
      </w:tr>
      <w:tr w:rsidR="00BB2D40" w:rsidRPr="00614D6A" w14:paraId="1C7A8062" w14:textId="77777777" w:rsidTr="00BB2D40">
        <w:tblPrEx>
          <w:tblCellMar>
            <w:right w:w="115" w:type="dxa"/>
          </w:tblCellMar>
        </w:tblPrEx>
        <w:trPr>
          <w:trHeight w:val="1117"/>
          <w:jc w:val="center"/>
        </w:trPr>
        <w:tc>
          <w:tcPr>
            <w:tcW w:w="10905" w:type="dxa"/>
            <w:gridSpan w:val="99"/>
            <w:tcBorders>
              <w:bottom w:val="single" w:sz="4" w:space="0" w:color="auto"/>
            </w:tcBorders>
          </w:tcPr>
          <w:p w14:paraId="5EEF46C3" w14:textId="77777777" w:rsidR="00BB2D40" w:rsidRPr="00614D6A" w:rsidRDefault="00BB2D40" w:rsidP="00511459">
            <w:pPr>
              <w:rPr>
                <w:bCs/>
                <w:sz w:val="22"/>
                <w:szCs w:val="22"/>
              </w:rPr>
            </w:pPr>
          </w:p>
        </w:tc>
      </w:tr>
    </w:tbl>
    <w:p w14:paraId="6F581790" w14:textId="77777777" w:rsidR="00D615DD" w:rsidRPr="00AC3C13" w:rsidRDefault="00D615DD" w:rsidP="00BB2D40">
      <w:pPr>
        <w:tabs>
          <w:tab w:val="left" w:pos="4365"/>
        </w:tabs>
        <w:rPr>
          <w:sz w:val="28"/>
          <w:szCs w:val="28"/>
        </w:rPr>
      </w:pPr>
    </w:p>
    <w:sectPr w:rsidR="00D615DD" w:rsidRPr="00AC3C13"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8E07A" w14:textId="77777777" w:rsidR="00E902B5" w:rsidRDefault="00E902B5" w:rsidP="008B5D54">
      <w:r>
        <w:separator/>
      </w:r>
    </w:p>
  </w:endnote>
  <w:endnote w:type="continuationSeparator" w:id="0">
    <w:p w14:paraId="4C313592" w14:textId="77777777" w:rsidR="00E902B5" w:rsidRDefault="00E902B5" w:rsidP="008B5D54">
      <w:r>
        <w:continuationSeparator/>
      </w:r>
    </w:p>
  </w:endnote>
  <w:endnote w:type="continuationNotice" w:id="1">
    <w:p w14:paraId="52F43C53" w14:textId="77777777" w:rsidR="00E902B5" w:rsidRDefault="00E90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DDC57" w14:textId="3B77C9A7" w:rsidR="00511459" w:rsidRDefault="00511459" w:rsidP="000C70A3">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14:paraId="47BAB43F" w14:textId="5D1D5CF2" w:rsidR="00511459" w:rsidRDefault="00511459" w:rsidP="000C70A3">
    <w:pPr>
      <w:pStyle w:val="Footer"/>
      <w:ind w:right="360" w:firstLine="90"/>
      <w:rPr>
        <w:rFonts w:ascii="Arial" w:hAnsi="Arial" w:cs="Arial"/>
      </w:rPr>
    </w:pPr>
    <w:r>
      <w:rPr>
        <w:rFonts w:ascii="Arial" w:hAnsi="Arial" w:cs="Arial"/>
        <w:sz w:val="16"/>
        <w:szCs w:val="16"/>
      </w:rPr>
      <w:tab/>
    </w:r>
  </w:p>
  <w:p w14:paraId="6726BD3A" w14:textId="6172D763" w:rsidR="00511459" w:rsidRPr="007F4F95" w:rsidRDefault="00511459" w:rsidP="000C70A3">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28C51" w14:textId="6A47E596" w:rsidR="002529E7" w:rsidRPr="001A045F" w:rsidRDefault="002529E7" w:rsidP="002529E7">
    <w:pPr>
      <w:pStyle w:val="ListParagraph"/>
      <w:ind w:left="0"/>
      <w:rPr>
        <w:rFonts w:ascii="Arial" w:hAnsi="Arial" w:cs="Arial"/>
        <w:sz w:val="13"/>
        <w:szCs w:val="13"/>
        <w:shd w:val="clear" w:color="auto" w:fill="FFFFFF"/>
      </w:rPr>
    </w:pPr>
    <w:r w:rsidRPr="001A045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5 Rev.</w:t>
    </w:r>
    <w:r w:rsidR="007425A0" w:rsidRPr="001A045F">
      <w:rPr>
        <w:rFonts w:ascii="Arial" w:hAnsi="Arial" w:cs="Arial"/>
        <w:sz w:val="13"/>
        <w:szCs w:val="13"/>
        <w:shd w:val="clear" w:color="auto" w:fill="FFFFFF"/>
      </w:rPr>
      <w:t xml:space="preserve"> </w:t>
    </w:r>
    <w:r w:rsidRPr="001A045F">
      <w:rPr>
        <w:rFonts w:ascii="Arial" w:hAnsi="Arial" w:cs="Arial"/>
        <w:sz w:val="13"/>
        <w:szCs w:val="13"/>
        <w:shd w:val="clear" w:color="auto" w:fill="FFFFFF"/>
      </w:rPr>
      <w:t>3, v9.2</w:t>
    </w:r>
  </w:p>
  <w:p w14:paraId="548DC27C" w14:textId="77777777" w:rsidR="002529E7" w:rsidRPr="001A045F" w:rsidRDefault="002529E7" w:rsidP="002529E7">
    <w:pPr>
      <w:pStyle w:val="ListParagraph"/>
      <w:ind w:left="864"/>
      <w:rPr>
        <w:rFonts w:ascii="Arial" w:hAnsi="Arial" w:cs="Arial"/>
        <w:sz w:val="13"/>
        <w:szCs w:val="13"/>
        <w:shd w:val="clear" w:color="auto" w:fill="FFFFFF"/>
      </w:rPr>
    </w:pPr>
  </w:p>
  <w:p w14:paraId="5D6AFEB0" w14:textId="77777777" w:rsidR="002529E7" w:rsidRPr="001A045F" w:rsidRDefault="002529E7" w:rsidP="002529E7">
    <w:pPr>
      <w:rPr>
        <w:sz w:val="13"/>
        <w:szCs w:val="13"/>
        <w:shd w:val="clear" w:color="auto" w:fill="FFFFFF"/>
      </w:rPr>
    </w:pPr>
    <w:r w:rsidRPr="001A045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0457CFE6" w14:textId="77777777" w:rsidR="002529E7" w:rsidRPr="001A045F" w:rsidRDefault="002529E7" w:rsidP="002529E7">
    <w:pPr>
      <w:rPr>
        <w:sz w:val="13"/>
        <w:szCs w:val="13"/>
        <w:shd w:val="clear" w:color="auto" w:fill="FFFFFF"/>
      </w:rPr>
    </w:pPr>
  </w:p>
  <w:p w14:paraId="1B9CC755" w14:textId="70382741" w:rsidR="002529E7" w:rsidRPr="001A045F" w:rsidRDefault="002529E7" w:rsidP="001A045F">
    <w:pPr>
      <w:jc w:val="center"/>
      <w:rPr>
        <w:sz w:val="18"/>
        <w:szCs w:val="18"/>
      </w:rPr>
    </w:pP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5</w:t>
    </w:r>
    <w:r>
      <w:rPr>
        <w:sz w:val="16"/>
        <w:szCs w:val="16"/>
      </w:rPr>
      <w:fldChar w:fldCharType="end"/>
    </w:r>
  </w:p>
  <w:p w14:paraId="6461778E" w14:textId="77777777" w:rsidR="002529E7" w:rsidRDefault="00252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7216A" w14:textId="6C94780C" w:rsidR="00511459" w:rsidRDefault="00511459" w:rsidP="000C70A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14:paraId="3A89A3C5" w14:textId="71E4FCE9" w:rsidR="00511459" w:rsidRDefault="00511459" w:rsidP="000C70A3">
    <w:pPr>
      <w:pStyle w:val="Footer"/>
      <w:ind w:right="360" w:firstLine="90"/>
      <w:rPr>
        <w:rFonts w:ascii="Arial" w:hAnsi="Arial" w:cs="Arial"/>
      </w:rPr>
    </w:pPr>
    <w:r>
      <w:rPr>
        <w:rFonts w:ascii="Arial" w:hAnsi="Arial" w:cs="Arial"/>
        <w:sz w:val="16"/>
        <w:szCs w:val="16"/>
      </w:rPr>
      <w:tab/>
    </w:r>
  </w:p>
  <w:p w14:paraId="4A4814F4" w14:textId="049FEF97" w:rsidR="00511459" w:rsidRPr="007F4F95" w:rsidRDefault="00511459" w:rsidP="000C70A3">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21BAB" w14:textId="77777777" w:rsidR="00E902B5" w:rsidRDefault="00E902B5" w:rsidP="008B5D54">
      <w:r>
        <w:separator/>
      </w:r>
    </w:p>
  </w:footnote>
  <w:footnote w:type="continuationSeparator" w:id="0">
    <w:p w14:paraId="08870195" w14:textId="77777777" w:rsidR="00E902B5" w:rsidRDefault="00E902B5" w:rsidP="008B5D54">
      <w:r>
        <w:continuationSeparator/>
      </w:r>
    </w:p>
  </w:footnote>
  <w:footnote w:type="continuationNotice" w:id="1">
    <w:p w14:paraId="453190AA" w14:textId="77777777" w:rsidR="00E902B5" w:rsidRDefault="00E902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49B05" w14:textId="0A3C3EEB" w:rsidR="00CC79CF" w:rsidRDefault="00CC79CF" w:rsidP="00CC79CF">
    <w:pPr>
      <w:pStyle w:val="Header"/>
      <w:tabs>
        <w:tab w:val="left" w:pos="1248"/>
        <w:tab w:val="right" w:pos="10800"/>
      </w:tabs>
      <w:jc w:val="right"/>
      <w:rPr>
        <w:rFonts w:ascii="Arial" w:hAnsi="Arial" w:cs="Arial"/>
        <w:sz w:val="16"/>
      </w:rPr>
    </w:pPr>
    <w:r>
      <w:rPr>
        <w:noProof/>
      </w:rPr>
      <w:drawing>
        <wp:anchor distT="0" distB="0" distL="114300" distR="114300" simplePos="0" relativeHeight="251657216" behindDoc="1" locked="0" layoutInCell="1" allowOverlap="1" wp14:anchorId="47F976EF" wp14:editId="1217F4BA">
          <wp:simplePos x="0" y="0"/>
          <wp:positionH relativeFrom="margin">
            <wp:align>left</wp:align>
          </wp:positionH>
          <wp:positionV relativeFrom="paragraph">
            <wp:posOffset>7620</wp:posOffset>
          </wp:positionV>
          <wp:extent cx="1226820" cy="446405"/>
          <wp:effectExtent l="0" t="0" r="0" b="0"/>
          <wp:wrapNone/>
          <wp:docPr id="1347733855" name="Picture 134773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70CBF3BE" w14:textId="77777777" w:rsidR="00CC79CF" w:rsidRDefault="00CC79CF" w:rsidP="00CC79CF">
    <w:pPr>
      <w:pStyle w:val="Header"/>
      <w:jc w:val="right"/>
      <w:rPr>
        <w:rFonts w:ascii="Arial" w:hAnsi="Arial" w:cs="Arial"/>
        <w:sz w:val="16"/>
      </w:rPr>
    </w:pPr>
    <w:r>
      <w:rPr>
        <w:rFonts w:ascii="Arial" w:hAnsi="Arial" w:cs="Arial"/>
        <w:sz w:val="16"/>
      </w:rPr>
      <w:t>OMB No. 0920-0666</w:t>
    </w:r>
  </w:p>
  <w:p w14:paraId="5B52B390" w14:textId="1AE9C12A" w:rsidR="00CC79CF" w:rsidRDefault="00CC79CF" w:rsidP="00CC79CF">
    <w:pPr>
      <w:pStyle w:val="Header"/>
      <w:jc w:val="right"/>
      <w:rPr>
        <w:rFonts w:ascii="Arial" w:hAnsi="Arial" w:cs="Arial"/>
        <w:sz w:val="16"/>
      </w:rPr>
    </w:pPr>
    <w:r>
      <w:rPr>
        <w:rFonts w:ascii="Arial" w:hAnsi="Arial" w:cs="Arial"/>
        <w:sz w:val="16"/>
      </w:rPr>
      <w:t>Exp. Date: 1</w:t>
    </w:r>
    <w:r w:rsidR="00637061">
      <w:rPr>
        <w:rFonts w:ascii="Arial" w:hAnsi="Arial" w:cs="Arial"/>
        <w:sz w:val="16"/>
      </w:rPr>
      <w:t>2</w:t>
    </w:r>
    <w:r>
      <w:rPr>
        <w:rFonts w:ascii="Arial" w:hAnsi="Arial" w:cs="Arial"/>
        <w:sz w:val="16"/>
      </w:rPr>
      <w:t>/31/</w:t>
    </w:r>
    <w:r w:rsidR="00922AA7">
      <w:rPr>
        <w:rFonts w:ascii="Arial" w:hAnsi="Arial" w:cs="Arial"/>
        <w:sz w:val="16"/>
      </w:rPr>
      <w:t>20</w:t>
    </w:r>
    <w:r>
      <w:rPr>
        <w:rFonts w:ascii="Arial" w:hAnsi="Arial" w:cs="Arial"/>
        <w:sz w:val="16"/>
      </w:rPr>
      <w:t>2</w:t>
    </w:r>
    <w:r w:rsidR="009D551C">
      <w:rPr>
        <w:rFonts w:ascii="Arial" w:hAnsi="Arial" w:cs="Arial"/>
        <w:sz w:val="16"/>
      </w:rPr>
      <w:t>7</w:t>
    </w:r>
  </w:p>
  <w:p w14:paraId="73C58851" w14:textId="39CA74BE" w:rsidR="00511459" w:rsidRPr="00E6787D" w:rsidRDefault="00CC79CF" w:rsidP="00CC79CF">
    <w:pPr>
      <w:pStyle w:val="Header"/>
      <w:jc w:val="right"/>
      <w:rPr>
        <w:rFonts w:cstheme="minorHAnsi"/>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4E3A1" w14:textId="77777777" w:rsidR="002529E7" w:rsidRDefault="002529E7" w:rsidP="002529E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685B07EA" wp14:editId="074B9745">
          <wp:simplePos x="0" y="0"/>
          <wp:positionH relativeFrom="margin">
            <wp:align>left</wp:align>
          </wp:positionH>
          <wp:positionV relativeFrom="paragraph">
            <wp:posOffset>7620</wp:posOffset>
          </wp:positionV>
          <wp:extent cx="1226820" cy="446405"/>
          <wp:effectExtent l="0" t="0" r="0" b="0"/>
          <wp:wrapNone/>
          <wp:docPr id="475855398" name="Picture 47585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7BFD5BD2" w14:textId="77777777" w:rsidR="002529E7" w:rsidRDefault="002529E7" w:rsidP="002529E7">
    <w:pPr>
      <w:pStyle w:val="Header"/>
      <w:jc w:val="right"/>
      <w:rPr>
        <w:rFonts w:ascii="Arial" w:hAnsi="Arial" w:cs="Arial"/>
        <w:sz w:val="16"/>
      </w:rPr>
    </w:pPr>
    <w:r>
      <w:rPr>
        <w:rFonts w:ascii="Arial" w:hAnsi="Arial" w:cs="Arial"/>
        <w:sz w:val="16"/>
      </w:rPr>
      <w:t>OMB No. 0920-0666</w:t>
    </w:r>
  </w:p>
  <w:p w14:paraId="41B87A4E" w14:textId="50114845" w:rsidR="002529E7" w:rsidRDefault="5A25AFCE" w:rsidP="5A25AFCE">
    <w:pPr>
      <w:pStyle w:val="Header"/>
      <w:jc w:val="right"/>
      <w:rPr>
        <w:rFonts w:ascii="Arial" w:hAnsi="Arial" w:cs="Arial"/>
        <w:sz w:val="16"/>
        <w:szCs w:val="16"/>
      </w:rPr>
    </w:pPr>
    <w:r w:rsidRPr="5A25AFCE">
      <w:rPr>
        <w:rFonts w:ascii="Arial" w:hAnsi="Arial" w:cs="Arial"/>
        <w:sz w:val="16"/>
        <w:szCs w:val="16"/>
      </w:rPr>
      <w:t>Exp. Date: 12/31/2027</w:t>
    </w:r>
  </w:p>
  <w:p w14:paraId="7164B4C5" w14:textId="25BA78AB" w:rsidR="002529E7" w:rsidRPr="007425A0" w:rsidRDefault="002529E7" w:rsidP="001A045F">
    <w:pPr>
      <w:pStyle w:val="Header"/>
      <w:jc w:val="right"/>
      <w:rPr>
        <w:rFonts w:cstheme="minorHAnsi"/>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2N7EwNjQyMjJW0lEKTi0uzszPAykwqgUA37zSaSwAAAA="/>
  </w:docVars>
  <w:rsids>
    <w:rsidRoot w:val="000702D4"/>
    <w:rsid w:val="0001447B"/>
    <w:rsid w:val="000163E7"/>
    <w:rsid w:val="000303D9"/>
    <w:rsid w:val="000430EE"/>
    <w:rsid w:val="0006535A"/>
    <w:rsid w:val="000702D4"/>
    <w:rsid w:val="0007070B"/>
    <w:rsid w:val="00090F79"/>
    <w:rsid w:val="00091BED"/>
    <w:rsid w:val="000A7E8A"/>
    <w:rsid w:val="000B615E"/>
    <w:rsid w:val="000C70A3"/>
    <w:rsid w:val="000E24DA"/>
    <w:rsid w:val="000F4F64"/>
    <w:rsid w:val="00127643"/>
    <w:rsid w:val="00166F26"/>
    <w:rsid w:val="00185767"/>
    <w:rsid w:val="001A045F"/>
    <w:rsid w:val="001A34B5"/>
    <w:rsid w:val="001E209E"/>
    <w:rsid w:val="001E714C"/>
    <w:rsid w:val="00224FB1"/>
    <w:rsid w:val="002529E7"/>
    <w:rsid w:val="00260C54"/>
    <w:rsid w:val="002770F8"/>
    <w:rsid w:val="0028534C"/>
    <w:rsid w:val="002B714E"/>
    <w:rsid w:val="002C0C25"/>
    <w:rsid w:val="002D544B"/>
    <w:rsid w:val="002F763D"/>
    <w:rsid w:val="00300C8B"/>
    <w:rsid w:val="00301B18"/>
    <w:rsid w:val="00320588"/>
    <w:rsid w:val="0032481C"/>
    <w:rsid w:val="00325F40"/>
    <w:rsid w:val="00332FAD"/>
    <w:rsid w:val="00350C8C"/>
    <w:rsid w:val="0036069A"/>
    <w:rsid w:val="00361270"/>
    <w:rsid w:val="00375A63"/>
    <w:rsid w:val="003B4DD9"/>
    <w:rsid w:val="003F7FB9"/>
    <w:rsid w:val="00404D54"/>
    <w:rsid w:val="0047159B"/>
    <w:rsid w:val="004D1B8A"/>
    <w:rsid w:val="004E1DC8"/>
    <w:rsid w:val="00511459"/>
    <w:rsid w:val="0052497C"/>
    <w:rsid w:val="00593011"/>
    <w:rsid w:val="005A5B4C"/>
    <w:rsid w:val="005C0E53"/>
    <w:rsid w:val="005C64B5"/>
    <w:rsid w:val="006003D0"/>
    <w:rsid w:val="00606A18"/>
    <w:rsid w:val="0061265A"/>
    <w:rsid w:val="00637061"/>
    <w:rsid w:val="00640021"/>
    <w:rsid w:val="00646706"/>
    <w:rsid w:val="00670E67"/>
    <w:rsid w:val="006822D6"/>
    <w:rsid w:val="006852D8"/>
    <w:rsid w:val="00694AE4"/>
    <w:rsid w:val="006B160A"/>
    <w:rsid w:val="006C6578"/>
    <w:rsid w:val="006D2EB2"/>
    <w:rsid w:val="006D3775"/>
    <w:rsid w:val="006D75F2"/>
    <w:rsid w:val="006F02E7"/>
    <w:rsid w:val="00717203"/>
    <w:rsid w:val="007425A0"/>
    <w:rsid w:val="00743912"/>
    <w:rsid w:val="00750ACE"/>
    <w:rsid w:val="007849AD"/>
    <w:rsid w:val="007956B3"/>
    <w:rsid w:val="007A176C"/>
    <w:rsid w:val="007F3E36"/>
    <w:rsid w:val="007F4F95"/>
    <w:rsid w:val="0082163F"/>
    <w:rsid w:val="00823264"/>
    <w:rsid w:val="00832258"/>
    <w:rsid w:val="0083231A"/>
    <w:rsid w:val="0083341A"/>
    <w:rsid w:val="008440E2"/>
    <w:rsid w:val="00845571"/>
    <w:rsid w:val="00872189"/>
    <w:rsid w:val="00877381"/>
    <w:rsid w:val="008855DB"/>
    <w:rsid w:val="008A4B39"/>
    <w:rsid w:val="008B5D54"/>
    <w:rsid w:val="008F2223"/>
    <w:rsid w:val="008F633D"/>
    <w:rsid w:val="00922AA7"/>
    <w:rsid w:val="00931148"/>
    <w:rsid w:val="0093723B"/>
    <w:rsid w:val="00940982"/>
    <w:rsid w:val="009829B3"/>
    <w:rsid w:val="00984B18"/>
    <w:rsid w:val="00993C54"/>
    <w:rsid w:val="00994A5C"/>
    <w:rsid w:val="009A20C0"/>
    <w:rsid w:val="009B18CB"/>
    <w:rsid w:val="009D551C"/>
    <w:rsid w:val="009E2F7E"/>
    <w:rsid w:val="00A320C1"/>
    <w:rsid w:val="00A45427"/>
    <w:rsid w:val="00A57301"/>
    <w:rsid w:val="00A74FCA"/>
    <w:rsid w:val="00A911CA"/>
    <w:rsid w:val="00A97B07"/>
    <w:rsid w:val="00AB3145"/>
    <w:rsid w:val="00AC07BF"/>
    <w:rsid w:val="00AC3C13"/>
    <w:rsid w:val="00B2458A"/>
    <w:rsid w:val="00B277DC"/>
    <w:rsid w:val="00B27D7D"/>
    <w:rsid w:val="00B3160B"/>
    <w:rsid w:val="00B32829"/>
    <w:rsid w:val="00B5543A"/>
    <w:rsid w:val="00B55735"/>
    <w:rsid w:val="00B608AC"/>
    <w:rsid w:val="00B64962"/>
    <w:rsid w:val="00B77E0A"/>
    <w:rsid w:val="00B86A2C"/>
    <w:rsid w:val="00B977F7"/>
    <w:rsid w:val="00BB2D40"/>
    <w:rsid w:val="00BB565E"/>
    <w:rsid w:val="00BB61BE"/>
    <w:rsid w:val="00BC0BCB"/>
    <w:rsid w:val="00BC4325"/>
    <w:rsid w:val="00BF7769"/>
    <w:rsid w:val="00C56B60"/>
    <w:rsid w:val="00C805C9"/>
    <w:rsid w:val="00C97A94"/>
    <w:rsid w:val="00CC79CF"/>
    <w:rsid w:val="00CF3D77"/>
    <w:rsid w:val="00D24E03"/>
    <w:rsid w:val="00D42FB0"/>
    <w:rsid w:val="00D52543"/>
    <w:rsid w:val="00D615DD"/>
    <w:rsid w:val="00D915D4"/>
    <w:rsid w:val="00DA4308"/>
    <w:rsid w:val="00DC2A8F"/>
    <w:rsid w:val="00DC57CC"/>
    <w:rsid w:val="00E01A14"/>
    <w:rsid w:val="00E1123F"/>
    <w:rsid w:val="00E273E7"/>
    <w:rsid w:val="00E35FDD"/>
    <w:rsid w:val="00E4172F"/>
    <w:rsid w:val="00E61565"/>
    <w:rsid w:val="00E6787D"/>
    <w:rsid w:val="00E902B5"/>
    <w:rsid w:val="00ED11D5"/>
    <w:rsid w:val="00ED64F3"/>
    <w:rsid w:val="00F12CF5"/>
    <w:rsid w:val="00F34BE3"/>
    <w:rsid w:val="00F413FA"/>
    <w:rsid w:val="00F7662C"/>
    <w:rsid w:val="00FC1132"/>
    <w:rsid w:val="00FD13B8"/>
    <w:rsid w:val="00FD2975"/>
    <w:rsid w:val="00FF0662"/>
    <w:rsid w:val="0D640F50"/>
    <w:rsid w:val="5A25AFCE"/>
    <w:rsid w:val="5FB046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C79CF"/>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37061"/>
    <w:pPr>
      <w:ind w:left="720"/>
      <w:contextualSpacing/>
    </w:pPr>
    <w:rPr>
      <w:rFonts w:ascii="Calibri" w:eastAsiaTheme="minorHAnsi" w:hAnsi="Calibri" w:cs="Calibri"/>
      <w:sz w:val="22"/>
      <w:szCs w:val="22"/>
    </w:rPr>
  </w:style>
  <w:style w:type="paragraph" w:customStyle="1" w:styleId="Default">
    <w:name w:val="Default"/>
    <w:basedOn w:val="Normal"/>
    <w:rsid w:val="0082163F"/>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4059">
      <w:bodyDiv w:val="1"/>
      <w:marLeft w:val="0"/>
      <w:marRight w:val="0"/>
      <w:marTop w:val="0"/>
      <w:marBottom w:val="0"/>
      <w:divBdr>
        <w:top w:val="none" w:sz="0" w:space="0" w:color="auto"/>
        <w:left w:val="none" w:sz="0" w:space="0" w:color="auto"/>
        <w:bottom w:val="none" w:sz="0" w:space="0" w:color="auto"/>
        <w:right w:val="none" w:sz="0" w:space="0" w:color="auto"/>
      </w:divBdr>
    </w:div>
    <w:div w:id="608583838">
      <w:bodyDiv w:val="1"/>
      <w:marLeft w:val="0"/>
      <w:marRight w:val="0"/>
      <w:marTop w:val="0"/>
      <w:marBottom w:val="0"/>
      <w:divBdr>
        <w:top w:val="none" w:sz="0" w:space="0" w:color="auto"/>
        <w:left w:val="none" w:sz="0" w:space="0" w:color="auto"/>
        <w:bottom w:val="none" w:sz="0" w:space="0" w:color="auto"/>
        <w:right w:val="none" w:sz="0" w:space="0" w:color="auto"/>
      </w:divBdr>
    </w:div>
    <w:div w:id="1205941697">
      <w:bodyDiv w:val="1"/>
      <w:marLeft w:val="0"/>
      <w:marRight w:val="0"/>
      <w:marTop w:val="0"/>
      <w:marBottom w:val="0"/>
      <w:divBdr>
        <w:top w:val="none" w:sz="0" w:space="0" w:color="auto"/>
        <w:left w:val="none" w:sz="0" w:space="0" w:color="auto"/>
        <w:bottom w:val="none" w:sz="0" w:space="0" w:color="auto"/>
        <w:right w:val="none" w:sz="0" w:space="0" w:color="auto"/>
      </w:divBdr>
    </w:div>
    <w:div w:id="1693801591">
      <w:bodyDiv w:val="1"/>
      <w:marLeft w:val="0"/>
      <w:marRight w:val="0"/>
      <w:marTop w:val="0"/>
      <w:marBottom w:val="0"/>
      <w:divBdr>
        <w:top w:val="none" w:sz="0" w:space="0" w:color="auto"/>
        <w:left w:val="none" w:sz="0" w:space="0" w:color="auto"/>
        <w:bottom w:val="none" w:sz="0" w:space="0" w:color="auto"/>
        <w:right w:val="none" w:sz="0" w:space="0" w:color="auto"/>
      </w:divBdr>
    </w:div>
    <w:div w:id="1838110267">
      <w:bodyDiv w:val="1"/>
      <w:marLeft w:val="0"/>
      <w:marRight w:val="0"/>
      <w:marTop w:val="0"/>
      <w:marBottom w:val="0"/>
      <w:divBdr>
        <w:top w:val="none" w:sz="0" w:space="0" w:color="auto"/>
        <w:left w:val="none" w:sz="0" w:space="0" w:color="auto"/>
        <w:bottom w:val="none" w:sz="0" w:space="0" w:color="auto"/>
        <w:right w:val="none" w:sz="0" w:space="0" w:color="auto"/>
      </w:divBdr>
    </w:div>
    <w:div w:id="192409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8621FD-743A-4820-BEFF-17B1C7F8C7B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49BE7ACA-DE19-4DB9-881D-6EB3E1408D20}">
  <ds:schemaRefs>
    <ds:schemaRef ds:uri="http://schemas.openxmlformats.org/officeDocument/2006/bibliography"/>
  </ds:schemaRefs>
</ds:datastoreItem>
</file>

<file path=customXml/itemProps3.xml><?xml version="1.0" encoding="utf-8"?>
<ds:datastoreItem xmlns:ds="http://schemas.openxmlformats.org/officeDocument/2006/customXml" ds:itemID="{2E350BA5-3A4A-46F9-B885-74CEB15A8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81BDFB-F30B-4D8F-8373-B1A0382DEE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16</Words>
  <Characters>10356</Characters>
  <Application>Microsoft Office Word</Application>
  <DocSecurity>0</DocSecurity>
  <Lines>86</Lines>
  <Paragraphs>24</Paragraphs>
  <ScaleCrop>false</ScaleCrop>
  <Company>Centers for Disease Control and Prevention</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5</dc:title>
  <dc:subject>NHSN OMB Forms 2020</dc:subject>
  <dc:creator>CDC/NCEZID/DHQP</dc:creator>
  <cp:keywords>HV AR-TAD</cp:keywords>
  <dc:description/>
  <cp:lastModifiedBy>Chavez Ortiz, Joel (CDC/NCEZID/DHQP/MPSB)</cp:lastModifiedBy>
  <cp:revision>2</cp:revision>
  <cp:lastPrinted>2024-07-15T16:26:00Z</cp:lastPrinted>
  <dcterms:created xsi:type="dcterms:W3CDTF">2025-02-24T17:01:00Z</dcterms:created>
  <dcterms:modified xsi:type="dcterms:W3CDTF">2025-02-2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1:1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34a8d25-0f36-4fb2-b5ea-802d6da62f15</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49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